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29E2D" w14:textId="77777777" w:rsidR="00411028" w:rsidRDefault="00411028" w:rsidP="00411028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ind w:firstLine="720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4A6F3F">
        <w:rPr>
          <w:rFonts w:ascii="Times New Roman" w:hAnsi="Times New Roman" w:cs="Times New Roman"/>
          <w:bCs/>
          <w:sz w:val="24"/>
          <w:szCs w:val="24"/>
        </w:rPr>
        <w:t xml:space="preserve">Application </w:t>
      </w:r>
      <w:r>
        <w:rPr>
          <w:rFonts w:ascii="Times New Roman" w:hAnsi="Times New Roman" w:cs="Times New Roman"/>
          <w:bCs/>
          <w:sz w:val="24"/>
          <w:szCs w:val="24"/>
        </w:rPr>
        <w:t>seeking amendment in the approval already granted under the FC Act</w:t>
      </w:r>
    </w:p>
    <w:p w14:paraId="30C1D002" w14:textId="7D0B2080" w:rsidR="00E32AE4" w:rsidRPr="003F78AD" w:rsidRDefault="00411028" w:rsidP="00191E3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Amendment in </w:t>
      </w:r>
      <w:r w:rsidRPr="00953FBC">
        <w:rPr>
          <w:rFonts w:ascii="Times New Roman" w:hAnsi="Times New Roman" w:cs="Times New Roman"/>
          <w:b/>
          <w:sz w:val="24"/>
          <w:szCs w:val="24"/>
          <w:u w:val="single"/>
        </w:rPr>
        <w:t>Form-B</w:t>
      </w:r>
    </w:p>
    <w:p w14:paraId="28B0BE99" w14:textId="1E235CE9" w:rsidR="00BE7E38" w:rsidRPr="003F78AD" w:rsidRDefault="00BE7E38" w:rsidP="00A11918">
      <w:pPr>
        <w:spacing w:after="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1F8CC089" w14:textId="77777777" w:rsidR="00194CEE" w:rsidRPr="003F78AD" w:rsidRDefault="00194CEE" w:rsidP="00194CE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9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77"/>
        <w:gridCol w:w="236"/>
        <w:gridCol w:w="10"/>
        <w:gridCol w:w="10"/>
        <w:gridCol w:w="10"/>
        <w:gridCol w:w="20"/>
        <w:gridCol w:w="10"/>
        <w:gridCol w:w="9"/>
        <w:gridCol w:w="124"/>
        <w:gridCol w:w="421"/>
        <w:gridCol w:w="276"/>
        <w:gridCol w:w="11"/>
        <w:gridCol w:w="39"/>
        <w:gridCol w:w="109"/>
        <w:gridCol w:w="281"/>
        <w:gridCol w:w="514"/>
        <w:gridCol w:w="49"/>
        <w:gridCol w:w="140"/>
        <w:gridCol w:w="57"/>
        <w:gridCol w:w="386"/>
        <w:gridCol w:w="832"/>
        <w:gridCol w:w="505"/>
        <w:gridCol w:w="1510"/>
        <w:gridCol w:w="772"/>
        <w:gridCol w:w="360"/>
        <w:gridCol w:w="538"/>
        <w:gridCol w:w="652"/>
        <w:gridCol w:w="1416"/>
      </w:tblGrid>
      <w:tr w:rsidR="00C63888" w:rsidRPr="003F78AD" w14:paraId="384349FC" w14:textId="77777777" w:rsidTr="00CC3ED0">
        <w:tc>
          <w:tcPr>
            <w:tcW w:w="817" w:type="dxa"/>
            <w:shd w:val="clear" w:color="auto" w:fill="auto"/>
          </w:tcPr>
          <w:p w14:paraId="59516819" w14:textId="77777777" w:rsidR="00C63888" w:rsidRPr="003F78AD" w:rsidRDefault="00C63888" w:rsidP="00A4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23135A8E" w14:textId="2AD7320E" w:rsidR="00C63888" w:rsidRPr="003F78AD" w:rsidRDefault="00C63888" w:rsidP="00BE584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Cs/>
                <w:sz w:val="24"/>
                <w:szCs w:val="24"/>
              </w:rPr>
              <w:t>Sl. No. 1 to 13 is covered in CAF</w:t>
            </w:r>
          </w:p>
        </w:tc>
        <w:tc>
          <w:tcPr>
            <w:tcW w:w="360" w:type="dxa"/>
            <w:shd w:val="clear" w:color="auto" w:fill="auto"/>
          </w:tcPr>
          <w:p w14:paraId="3885C8C9" w14:textId="77777777" w:rsidR="00C63888" w:rsidRPr="003F78AD" w:rsidRDefault="00C63888" w:rsidP="00A4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F74A0A1" w14:textId="77777777" w:rsidR="00C63888" w:rsidRPr="003F78AD" w:rsidRDefault="00C63888" w:rsidP="00A414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3ED0" w:rsidRPr="003F78AD" w14:paraId="593ADA9A" w14:textId="77777777" w:rsidTr="00CC3ED0">
        <w:tc>
          <w:tcPr>
            <w:tcW w:w="817" w:type="dxa"/>
            <w:shd w:val="clear" w:color="auto" w:fill="auto"/>
          </w:tcPr>
          <w:p w14:paraId="2B9E24C3" w14:textId="7E94ABC0" w:rsidR="00CC3ED0" w:rsidRPr="003F78AD" w:rsidRDefault="00CC3ED0" w:rsidP="00CC3ED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(a)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6CF51A03" w14:textId="288DD55E" w:rsidR="00CC3ED0" w:rsidRPr="003F78AD" w:rsidRDefault="00CC3ED0" w:rsidP="00CC3ED0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e of Amendment [</w:t>
            </w:r>
            <w:r w:rsidRPr="008E53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ditions stipulated in final approval </w:t>
            </w:r>
            <w:r w:rsidRPr="008E53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ea approved </w:t>
            </w:r>
            <w:r w:rsidRPr="008E53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 land site change </w:t>
            </w:r>
            <w:r w:rsidRPr="008E53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nge in alignment </w:t>
            </w:r>
            <w:r w:rsidRPr="008E53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nge in number of trees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6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hers (Please specify)]</w:t>
            </w:r>
          </w:p>
        </w:tc>
        <w:tc>
          <w:tcPr>
            <w:tcW w:w="360" w:type="dxa"/>
            <w:shd w:val="clear" w:color="auto" w:fill="auto"/>
          </w:tcPr>
          <w:p w14:paraId="11F3E8BE" w14:textId="77777777" w:rsidR="00CC3ED0" w:rsidRPr="003F78AD" w:rsidRDefault="00CC3ED0" w:rsidP="00CC3ED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5347A0B" w14:textId="643F5149" w:rsidR="00CC3ED0" w:rsidRPr="003F78AD" w:rsidRDefault="00CC3ED0" w:rsidP="00CC3ED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Checkbox#</w:t>
            </w:r>
          </w:p>
        </w:tc>
      </w:tr>
      <w:tr w:rsidR="00CC3ED0" w:rsidRPr="003F78AD" w14:paraId="371CD40C" w14:textId="77777777" w:rsidTr="00CC3ED0">
        <w:tc>
          <w:tcPr>
            <w:tcW w:w="817" w:type="dxa"/>
            <w:shd w:val="clear" w:color="auto" w:fill="auto"/>
          </w:tcPr>
          <w:p w14:paraId="41E12148" w14:textId="6C1E4B10" w:rsidR="00CC3ED0" w:rsidRPr="003F78AD" w:rsidRDefault="00CC3ED0" w:rsidP="00CC3ED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(b)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74C6B11A" w14:textId="61329414" w:rsidR="00CC3ED0" w:rsidRPr="003F78AD" w:rsidRDefault="00CC3ED0" w:rsidP="00CC3ED0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stification for proposed amendment</w:t>
            </w:r>
          </w:p>
        </w:tc>
        <w:tc>
          <w:tcPr>
            <w:tcW w:w="360" w:type="dxa"/>
            <w:shd w:val="clear" w:color="auto" w:fill="auto"/>
          </w:tcPr>
          <w:p w14:paraId="05852C82" w14:textId="77777777" w:rsidR="00CC3ED0" w:rsidRPr="003F78AD" w:rsidRDefault="00CC3ED0" w:rsidP="00CC3ED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10926A8" w14:textId="6C67B96D" w:rsidR="00CC3ED0" w:rsidRPr="003F78AD" w:rsidRDefault="00CC3ED0" w:rsidP="00CC3ED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418DEB7C" w14:textId="77777777" w:rsidTr="00E626AD">
        <w:tc>
          <w:tcPr>
            <w:tcW w:w="10391" w:type="dxa"/>
            <w:gridSpan w:val="29"/>
            <w:shd w:val="clear" w:color="auto" w:fill="auto"/>
          </w:tcPr>
          <w:p w14:paraId="62FA90B2" w14:textId="4473DCA7" w:rsidR="000B6AC2" w:rsidRPr="003F78AD" w:rsidRDefault="002044A9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044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uto fetch all details in editable mode, while non-editable fields are highlighted with the </w:t>
            </w:r>
            <w:r w:rsidRPr="00C66CA8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</w:rPr>
              <w:t>grey</w:t>
            </w:r>
            <w:r w:rsidRPr="002044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olor.</w:t>
            </w:r>
          </w:p>
        </w:tc>
      </w:tr>
      <w:tr w:rsidR="000B6AC2" w:rsidRPr="003F78AD" w14:paraId="4E8AE7F9" w14:textId="77777777" w:rsidTr="00CC3ED0">
        <w:tc>
          <w:tcPr>
            <w:tcW w:w="817" w:type="dxa"/>
            <w:shd w:val="clear" w:color="auto" w:fill="auto"/>
          </w:tcPr>
          <w:p w14:paraId="75C31026" w14:textId="77777777" w:rsidR="000B6AC2" w:rsidRPr="00444CA7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</w:pPr>
            <w:r w:rsidRPr="00444CA7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14.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574F6D7A" w14:textId="7091B852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Cs/>
                <w:sz w:val="24"/>
                <w:szCs w:val="24"/>
              </w:rPr>
              <w:t>State</w:t>
            </w:r>
          </w:p>
        </w:tc>
        <w:tc>
          <w:tcPr>
            <w:tcW w:w="360" w:type="dxa"/>
            <w:shd w:val="clear" w:color="auto" w:fill="auto"/>
          </w:tcPr>
          <w:p w14:paraId="1D27BBE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860A447" w14:textId="02527AE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Auto Populate</w:t>
            </w:r>
            <w:r w:rsidRPr="003F78AD">
              <w:rPr>
                <w:rFonts w:ascii="Times New Roman" w:hAnsi="Times New Roman" w:cs="Times New Roman"/>
                <w:strike/>
                <w:sz w:val="24"/>
                <w:szCs w:val="24"/>
              </w:rPr>
              <w:t>#</w:t>
            </w:r>
          </w:p>
        </w:tc>
      </w:tr>
      <w:tr w:rsidR="000B6AC2" w:rsidRPr="003F78AD" w14:paraId="45D6EB0F" w14:textId="77777777" w:rsidTr="00CC3ED0">
        <w:tc>
          <w:tcPr>
            <w:tcW w:w="817" w:type="dxa"/>
            <w:shd w:val="clear" w:color="auto" w:fill="auto"/>
          </w:tcPr>
          <w:p w14:paraId="41F20D6E" w14:textId="77777777" w:rsidR="000B6AC2" w:rsidRPr="00444CA7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</w:pPr>
            <w:r w:rsidRPr="00444CA7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15.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0C1EC26B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Category of the project </w:t>
            </w:r>
          </w:p>
          <w:p w14:paraId="20A4FF59" w14:textId="0E05B5DE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[1.     Dispensary/ Hospital</w:t>
            </w:r>
          </w:p>
          <w:p w14:paraId="74E4BC8A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2.      Drinking Water </w:t>
            </w:r>
          </w:p>
          <w:p w14:paraId="0621F7B7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3.   Construction/widening of roads including approach road to roadside establishments including bridges</w:t>
            </w:r>
          </w:p>
          <w:p w14:paraId="6028EB70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4.      School/ Educational Institution</w:t>
            </w:r>
          </w:p>
          <w:p w14:paraId="1CDD1E3A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5.      Power Sub Station</w:t>
            </w:r>
          </w:p>
          <w:p w14:paraId="69DD582E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6.      Communication post</w:t>
            </w:r>
          </w:p>
          <w:p w14:paraId="6B8CD6FE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7.      Government approved Community toilets</w:t>
            </w:r>
          </w:p>
          <w:p w14:paraId="1520B8E6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8.      Non-conventional sources of energy (Solar and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Wind )</w:t>
            </w:r>
            <w:proofErr w:type="gramEnd"/>
          </w:p>
          <w:p w14:paraId="23621551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9.  Police establishments like police stations /outposts /border outposts /towers in sensitive areas (identified by MHA)</w:t>
            </w:r>
          </w:p>
          <w:p w14:paraId="04D87C07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0.  Water/ Rainwater harvesting structures</w:t>
            </w:r>
          </w:p>
          <w:p w14:paraId="001AC37B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11.  Skill up-gradation / vocational training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center</w:t>
            </w:r>
            <w:proofErr w:type="spellEnd"/>
          </w:p>
          <w:p w14:paraId="1DC9FC3C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2.  Power Transmission lines / Telecommunication lines</w:t>
            </w:r>
          </w:p>
          <w:p w14:paraId="68DE4643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3.  Minor irrigation canal</w:t>
            </w:r>
          </w:p>
          <w:p w14:paraId="323A76F8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4.  Upgradation/strengthening/widening of existing bridges by BRO</w:t>
            </w:r>
          </w:p>
          <w:p w14:paraId="07F2E0E3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5.  Water mills</w:t>
            </w:r>
          </w:p>
          <w:p w14:paraId="0BAA214F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6.  Mining /Quarrying</w:t>
            </w:r>
          </w:p>
          <w:p w14:paraId="18CC9A0F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17.  Defence </w:t>
            </w:r>
          </w:p>
          <w:p w14:paraId="7C3EFA6D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18.  Forest Village Conversion </w:t>
            </w:r>
          </w:p>
          <w:p w14:paraId="171A24A8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19.  Hydel / Irrigation </w:t>
            </w:r>
          </w:p>
          <w:p w14:paraId="60FCFAA6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20.  Railway </w:t>
            </w:r>
          </w:p>
          <w:p w14:paraId="6428A64B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21.  Rehabilitation from Protected Areas </w:t>
            </w:r>
          </w:p>
          <w:p w14:paraId="06806BFB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2.  Thermal power</w:t>
            </w:r>
          </w:p>
          <w:p w14:paraId="07BB42C5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23.  Industry </w:t>
            </w:r>
          </w:p>
          <w:p w14:paraId="35FD3717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  Canal (other than Minor Irrigation canal)</w:t>
            </w:r>
          </w:p>
          <w:p w14:paraId="4E3737AF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25.  Airport </w:t>
            </w:r>
          </w:p>
          <w:p w14:paraId="3760159B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6.  Pipelines</w:t>
            </w:r>
          </w:p>
          <w:p w14:paraId="7C29BDC3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7.  Petrol Pump</w:t>
            </w:r>
          </w:p>
          <w:p w14:paraId="6861D59A" w14:textId="77777777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28.  De-Reservation/ De-Notification </w:t>
            </w:r>
          </w:p>
          <w:p w14:paraId="6A205C87" w14:textId="44BBB24D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9.  Encroachments</w:t>
            </w:r>
          </w:p>
          <w:p w14:paraId="3E6E13B3" w14:textId="168E5D04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0.  Optical Fibre Cable (Involving Diversion)</w:t>
            </w:r>
          </w:p>
          <w:p w14:paraId="7B72F306" w14:textId="1D60CA41" w:rsidR="000B6AC2" w:rsidRPr="003F78AD" w:rsidRDefault="000B6AC2" w:rsidP="000B6AC2">
            <w:pPr>
              <w:pStyle w:val="ListParagraph"/>
              <w:shd w:val="clear" w:color="auto" w:fill="FFFFFF" w:themeFill="background1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31.  Others (Pl. specify)</w:t>
            </w:r>
          </w:p>
        </w:tc>
        <w:tc>
          <w:tcPr>
            <w:tcW w:w="360" w:type="dxa"/>
            <w:shd w:val="clear" w:color="auto" w:fill="auto"/>
          </w:tcPr>
          <w:p w14:paraId="03E220C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510F01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CFAB022" wp14:editId="4843F2C0">
                  <wp:extent cx="146304" cy="146304"/>
                  <wp:effectExtent l="0" t="0" r="6350" b="6350"/>
                  <wp:docPr id="177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30B2D246" w14:textId="77777777" w:rsidTr="00CC3ED0">
        <w:tc>
          <w:tcPr>
            <w:tcW w:w="817" w:type="dxa"/>
            <w:shd w:val="clear" w:color="auto" w:fill="auto"/>
          </w:tcPr>
          <w:p w14:paraId="0784CD8C" w14:textId="37E1EB62" w:rsidR="000B6AC2" w:rsidRPr="003215F2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</w:pPr>
            <w:r w:rsidRPr="003215F2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16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0CCE1C40" w14:textId="657AA45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etails of approvals under the Forest (Conservation)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ct ,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1980 accorded in the past</w:t>
            </w:r>
          </w:p>
        </w:tc>
        <w:tc>
          <w:tcPr>
            <w:tcW w:w="360" w:type="dxa"/>
            <w:shd w:val="clear" w:color="auto" w:fill="auto"/>
          </w:tcPr>
          <w:p w14:paraId="5A1E730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D30B59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2036ADCC" w14:textId="77777777" w:rsidTr="00CC3ED0">
        <w:tc>
          <w:tcPr>
            <w:tcW w:w="817" w:type="dxa"/>
            <w:shd w:val="clear" w:color="auto" w:fill="auto"/>
          </w:tcPr>
          <w:p w14:paraId="69A9D15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53A1FAD9" w14:textId="23F4ACC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Proposal No. exists in the database, then auto fetch below mentioned details </w:t>
            </w:r>
          </w:p>
          <w:p w14:paraId="082126A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D187B8" w14:textId="7AD3D97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Else all the details need to be fed</w:t>
            </w:r>
          </w:p>
        </w:tc>
        <w:tc>
          <w:tcPr>
            <w:tcW w:w="360" w:type="dxa"/>
            <w:shd w:val="clear" w:color="auto" w:fill="auto"/>
          </w:tcPr>
          <w:p w14:paraId="2B507AC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98220F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6E13376E" w14:textId="77777777" w:rsidTr="00CC3ED0">
        <w:tc>
          <w:tcPr>
            <w:tcW w:w="817" w:type="dxa"/>
            <w:shd w:val="clear" w:color="auto" w:fill="auto"/>
          </w:tcPr>
          <w:p w14:paraId="5739834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3" w:type="dxa"/>
            <w:gridSpan w:val="3"/>
            <w:shd w:val="clear" w:color="auto" w:fill="auto"/>
          </w:tcPr>
          <w:p w14:paraId="546ED978" w14:textId="32D014AF" w:rsidR="000B6AC2" w:rsidRPr="00EA2B4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EA2B4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6.1</w:t>
            </w:r>
          </w:p>
        </w:tc>
        <w:tc>
          <w:tcPr>
            <w:tcW w:w="6085" w:type="dxa"/>
            <w:gridSpan w:val="21"/>
            <w:shd w:val="clear" w:color="auto" w:fill="auto"/>
          </w:tcPr>
          <w:p w14:paraId="11A5A1F9" w14:textId="09475D1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posal No.</w:t>
            </w:r>
          </w:p>
        </w:tc>
        <w:tc>
          <w:tcPr>
            <w:tcW w:w="360" w:type="dxa"/>
            <w:shd w:val="clear" w:color="auto" w:fill="auto"/>
          </w:tcPr>
          <w:p w14:paraId="3B99A8C9" w14:textId="3D7020C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0ECF8D8" w14:textId="5E5900F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Search/ #Free Text#</w:t>
            </w:r>
          </w:p>
        </w:tc>
      </w:tr>
      <w:tr w:rsidR="000B6AC2" w:rsidRPr="003F78AD" w14:paraId="292C775F" w14:textId="77777777" w:rsidTr="00CC3ED0">
        <w:tc>
          <w:tcPr>
            <w:tcW w:w="817" w:type="dxa"/>
            <w:shd w:val="clear" w:color="auto" w:fill="auto"/>
          </w:tcPr>
          <w:p w14:paraId="7242634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3" w:type="dxa"/>
            <w:gridSpan w:val="3"/>
            <w:shd w:val="clear" w:color="auto" w:fill="auto"/>
          </w:tcPr>
          <w:p w14:paraId="77E89A59" w14:textId="1BB5AA99" w:rsidR="000B6AC2" w:rsidRPr="00EA2B4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EA2B4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6.2</w:t>
            </w:r>
          </w:p>
        </w:tc>
        <w:tc>
          <w:tcPr>
            <w:tcW w:w="6085" w:type="dxa"/>
            <w:gridSpan w:val="21"/>
            <w:shd w:val="clear" w:color="auto" w:fill="auto"/>
          </w:tcPr>
          <w:p w14:paraId="4D9A86AE" w14:textId="260420F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MoEF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File No.</w:t>
            </w:r>
          </w:p>
        </w:tc>
        <w:tc>
          <w:tcPr>
            <w:tcW w:w="360" w:type="dxa"/>
            <w:shd w:val="clear" w:color="auto" w:fill="auto"/>
          </w:tcPr>
          <w:p w14:paraId="317641A4" w14:textId="4103E5F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0C10D6B" w14:textId="17F2898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1FF902E0" w14:textId="77777777" w:rsidTr="00CC3ED0">
        <w:tc>
          <w:tcPr>
            <w:tcW w:w="817" w:type="dxa"/>
            <w:shd w:val="clear" w:color="auto" w:fill="auto"/>
          </w:tcPr>
          <w:p w14:paraId="29EC458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3" w:type="dxa"/>
            <w:gridSpan w:val="3"/>
            <w:shd w:val="clear" w:color="auto" w:fill="auto"/>
          </w:tcPr>
          <w:p w14:paraId="68338FCC" w14:textId="31F821CC" w:rsidR="000B6AC2" w:rsidRPr="00EA2B4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EA2B4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6.3</w:t>
            </w:r>
          </w:p>
        </w:tc>
        <w:tc>
          <w:tcPr>
            <w:tcW w:w="6085" w:type="dxa"/>
            <w:gridSpan w:val="21"/>
            <w:shd w:val="clear" w:color="auto" w:fill="auto"/>
          </w:tcPr>
          <w:p w14:paraId="04AE0C2B" w14:textId="78C0516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rea of forest land diverted (ha)</w:t>
            </w:r>
          </w:p>
        </w:tc>
        <w:tc>
          <w:tcPr>
            <w:tcW w:w="360" w:type="dxa"/>
            <w:shd w:val="clear" w:color="auto" w:fill="auto"/>
          </w:tcPr>
          <w:p w14:paraId="1D2083D1" w14:textId="703A391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36DA253" w14:textId="1A216D6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Number#</w:t>
            </w:r>
          </w:p>
        </w:tc>
      </w:tr>
      <w:tr w:rsidR="000B6AC2" w:rsidRPr="003F78AD" w14:paraId="61854A94" w14:textId="77777777" w:rsidTr="00CC3ED0">
        <w:tc>
          <w:tcPr>
            <w:tcW w:w="817" w:type="dxa"/>
            <w:shd w:val="clear" w:color="auto" w:fill="auto"/>
          </w:tcPr>
          <w:p w14:paraId="2EF0121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3" w:type="dxa"/>
            <w:gridSpan w:val="3"/>
            <w:shd w:val="clear" w:color="auto" w:fill="auto"/>
          </w:tcPr>
          <w:p w14:paraId="4AF381A1" w14:textId="1735553F" w:rsidR="000B6AC2" w:rsidRPr="00EA2B4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EA2B4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6.4</w:t>
            </w:r>
          </w:p>
        </w:tc>
        <w:tc>
          <w:tcPr>
            <w:tcW w:w="6085" w:type="dxa"/>
            <w:gridSpan w:val="21"/>
            <w:shd w:val="clear" w:color="auto" w:fill="auto"/>
          </w:tcPr>
          <w:p w14:paraId="7B54201E" w14:textId="66EAB18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eriod of diversion (Years)</w:t>
            </w:r>
          </w:p>
        </w:tc>
        <w:tc>
          <w:tcPr>
            <w:tcW w:w="360" w:type="dxa"/>
            <w:shd w:val="clear" w:color="auto" w:fill="auto"/>
          </w:tcPr>
          <w:p w14:paraId="7AC0E5EF" w14:textId="63D4F1F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54209F8" w14:textId="769660D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Number#</w:t>
            </w:r>
          </w:p>
        </w:tc>
      </w:tr>
      <w:tr w:rsidR="000B6AC2" w:rsidRPr="003F78AD" w14:paraId="018BBE4A" w14:textId="77777777" w:rsidTr="00CC3ED0">
        <w:tc>
          <w:tcPr>
            <w:tcW w:w="817" w:type="dxa"/>
            <w:shd w:val="clear" w:color="auto" w:fill="auto"/>
          </w:tcPr>
          <w:p w14:paraId="518B07A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3" w:type="dxa"/>
            <w:gridSpan w:val="3"/>
            <w:shd w:val="clear" w:color="auto" w:fill="auto"/>
          </w:tcPr>
          <w:p w14:paraId="5DB15D1F" w14:textId="741405F6" w:rsidR="000B6AC2" w:rsidRPr="00EA2B4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EA2B4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6.5</w:t>
            </w:r>
          </w:p>
        </w:tc>
        <w:tc>
          <w:tcPr>
            <w:tcW w:w="6085" w:type="dxa"/>
            <w:gridSpan w:val="21"/>
            <w:shd w:val="clear" w:color="auto" w:fill="auto"/>
          </w:tcPr>
          <w:p w14:paraId="2C85BA8A" w14:textId="70A3708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approval</w:t>
            </w:r>
          </w:p>
        </w:tc>
        <w:tc>
          <w:tcPr>
            <w:tcW w:w="360" w:type="dxa"/>
            <w:shd w:val="clear" w:color="auto" w:fill="auto"/>
          </w:tcPr>
          <w:p w14:paraId="784E44BA" w14:textId="1A6EECF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DAF84EF" w14:textId="0D7108B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Date#</w:t>
            </w:r>
          </w:p>
        </w:tc>
      </w:tr>
      <w:tr w:rsidR="000B6AC2" w:rsidRPr="003F78AD" w14:paraId="163E1282" w14:textId="77777777" w:rsidTr="00CC3ED0">
        <w:tc>
          <w:tcPr>
            <w:tcW w:w="817" w:type="dxa"/>
            <w:shd w:val="clear" w:color="auto" w:fill="auto"/>
          </w:tcPr>
          <w:p w14:paraId="591BB67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3" w:type="dxa"/>
            <w:gridSpan w:val="3"/>
            <w:shd w:val="clear" w:color="auto" w:fill="auto"/>
          </w:tcPr>
          <w:p w14:paraId="17343BF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5" w:type="dxa"/>
            <w:gridSpan w:val="21"/>
            <w:shd w:val="clear" w:color="auto" w:fill="auto"/>
          </w:tcPr>
          <w:p w14:paraId="49ED3DC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2D69083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16BF90C" w14:textId="47F1870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+ Add Rows</w:t>
            </w:r>
          </w:p>
        </w:tc>
      </w:tr>
      <w:tr w:rsidR="000B6AC2" w:rsidRPr="003F78AD" w14:paraId="1CF71B8C" w14:textId="77777777" w:rsidTr="00CC3ED0">
        <w:tc>
          <w:tcPr>
            <w:tcW w:w="817" w:type="dxa"/>
            <w:shd w:val="clear" w:color="auto" w:fill="auto"/>
          </w:tcPr>
          <w:p w14:paraId="690FBAED" w14:textId="04A4DAE1" w:rsidR="000B6AC2" w:rsidRPr="00974B9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</w:pPr>
            <w:r w:rsidRPr="00974B9A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17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1B831016" w14:textId="1AEAEAC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Status of compliance to conditions stipulated in the previous approvals</w:t>
            </w:r>
          </w:p>
        </w:tc>
        <w:tc>
          <w:tcPr>
            <w:tcW w:w="360" w:type="dxa"/>
            <w:shd w:val="clear" w:color="auto" w:fill="auto"/>
          </w:tcPr>
          <w:p w14:paraId="0E0CCFD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C8E5F9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60519ADD" w14:textId="77777777" w:rsidTr="00CC3ED0">
        <w:tc>
          <w:tcPr>
            <w:tcW w:w="817" w:type="dxa"/>
            <w:shd w:val="clear" w:color="auto" w:fill="auto"/>
          </w:tcPr>
          <w:p w14:paraId="4EE899F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4C672C83" w14:textId="7B9A0A9C" w:rsidR="000B6AC2" w:rsidRPr="00974B9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974B9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7.1</w:t>
            </w:r>
          </w:p>
        </w:tc>
        <w:tc>
          <w:tcPr>
            <w:tcW w:w="6075" w:type="dxa"/>
            <w:gridSpan w:val="20"/>
            <w:shd w:val="clear" w:color="auto" w:fill="auto"/>
          </w:tcPr>
          <w:p w14:paraId="1388A738" w14:textId="24432A1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posal No.</w:t>
            </w:r>
          </w:p>
        </w:tc>
        <w:tc>
          <w:tcPr>
            <w:tcW w:w="360" w:type="dxa"/>
            <w:shd w:val="clear" w:color="auto" w:fill="auto"/>
          </w:tcPr>
          <w:p w14:paraId="2D2375A2" w14:textId="2F6D6A0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4648BBD" w14:textId="0F41860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Search/ #Free Text#</w:t>
            </w:r>
          </w:p>
        </w:tc>
      </w:tr>
      <w:tr w:rsidR="000B6AC2" w:rsidRPr="003F78AD" w14:paraId="4B3BB546" w14:textId="77777777" w:rsidTr="00CC3ED0">
        <w:tc>
          <w:tcPr>
            <w:tcW w:w="817" w:type="dxa"/>
            <w:shd w:val="clear" w:color="auto" w:fill="auto"/>
          </w:tcPr>
          <w:p w14:paraId="35AEFBE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1501E0A6" w14:textId="49BCC7CD" w:rsidR="000B6AC2" w:rsidRPr="00974B9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974B9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7.2</w:t>
            </w:r>
          </w:p>
        </w:tc>
        <w:tc>
          <w:tcPr>
            <w:tcW w:w="6075" w:type="dxa"/>
            <w:gridSpan w:val="20"/>
            <w:shd w:val="clear" w:color="auto" w:fill="auto"/>
          </w:tcPr>
          <w:p w14:paraId="4716DA91" w14:textId="2C10FAB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MoEF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File No.</w:t>
            </w:r>
          </w:p>
        </w:tc>
        <w:tc>
          <w:tcPr>
            <w:tcW w:w="360" w:type="dxa"/>
            <w:shd w:val="clear" w:color="auto" w:fill="auto"/>
          </w:tcPr>
          <w:p w14:paraId="04140817" w14:textId="3DBE42D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F870E49" w14:textId="3968462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3965F2F9" w14:textId="77777777" w:rsidTr="00CC3ED0">
        <w:tc>
          <w:tcPr>
            <w:tcW w:w="817" w:type="dxa"/>
            <w:shd w:val="clear" w:color="auto" w:fill="auto"/>
          </w:tcPr>
          <w:p w14:paraId="4CA6257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1CF7C9FB" w14:textId="6A49E1E1" w:rsidR="000B6AC2" w:rsidRPr="00974B9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974B9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7.3</w:t>
            </w:r>
          </w:p>
        </w:tc>
        <w:tc>
          <w:tcPr>
            <w:tcW w:w="6075" w:type="dxa"/>
            <w:gridSpan w:val="20"/>
            <w:shd w:val="clear" w:color="auto" w:fill="auto"/>
          </w:tcPr>
          <w:p w14:paraId="5D89127F" w14:textId="51F6875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Conditions stipulated by the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MoEF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690C58CE" w14:textId="3EBC6C0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9B7C0A3" w14:textId="7058AE5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7C74BA09" w14:textId="77777777" w:rsidTr="00CC3ED0">
        <w:tc>
          <w:tcPr>
            <w:tcW w:w="817" w:type="dxa"/>
            <w:shd w:val="clear" w:color="auto" w:fill="auto"/>
          </w:tcPr>
          <w:p w14:paraId="1727186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51E0922B" w14:textId="2F6B6FD9" w:rsidR="000B6AC2" w:rsidRPr="00974B9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974B9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7.4</w:t>
            </w:r>
          </w:p>
        </w:tc>
        <w:tc>
          <w:tcPr>
            <w:tcW w:w="6075" w:type="dxa"/>
            <w:gridSpan w:val="20"/>
            <w:shd w:val="clear" w:color="auto" w:fill="auto"/>
          </w:tcPr>
          <w:p w14:paraId="18A574D5" w14:textId="32C19AD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etails of the compliance</w:t>
            </w:r>
          </w:p>
        </w:tc>
        <w:tc>
          <w:tcPr>
            <w:tcW w:w="360" w:type="dxa"/>
            <w:shd w:val="clear" w:color="auto" w:fill="auto"/>
          </w:tcPr>
          <w:p w14:paraId="2F545889" w14:textId="1A99C84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1D53C3C" w14:textId="152648A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065DBA82" w14:textId="77777777" w:rsidTr="00CC3ED0">
        <w:tc>
          <w:tcPr>
            <w:tcW w:w="817" w:type="dxa"/>
            <w:shd w:val="clear" w:color="auto" w:fill="auto"/>
          </w:tcPr>
          <w:p w14:paraId="69C36C4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091D40ED" w14:textId="3753BB0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7.5</w:t>
            </w:r>
          </w:p>
        </w:tc>
        <w:tc>
          <w:tcPr>
            <w:tcW w:w="6075" w:type="dxa"/>
            <w:gridSpan w:val="20"/>
            <w:shd w:val="clear" w:color="auto" w:fill="auto"/>
          </w:tcPr>
          <w:p w14:paraId="42507DDE" w14:textId="0727BAA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Conditions stipulated</w:t>
            </w:r>
          </w:p>
        </w:tc>
        <w:tc>
          <w:tcPr>
            <w:tcW w:w="360" w:type="dxa"/>
            <w:shd w:val="clear" w:color="auto" w:fill="auto"/>
          </w:tcPr>
          <w:p w14:paraId="24F9893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411B51C" w14:textId="02970A2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7B4D38D5" w14:textId="77777777" w:rsidTr="00CC3ED0">
        <w:tc>
          <w:tcPr>
            <w:tcW w:w="817" w:type="dxa"/>
            <w:shd w:val="clear" w:color="auto" w:fill="auto"/>
          </w:tcPr>
          <w:p w14:paraId="6A81E6E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14831ED5" w14:textId="4C96578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7.6</w:t>
            </w:r>
          </w:p>
        </w:tc>
        <w:tc>
          <w:tcPr>
            <w:tcW w:w="6075" w:type="dxa"/>
            <w:gridSpan w:val="20"/>
            <w:shd w:val="clear" w:color="auto" w:fill="auto"/>
          </w:tcPr>
          <w:p w14:paraId="054283BC" w14:textId="2A1D292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Status of condition</w:t>
            </w:r>
          </w:p>
        </w:tc>
        <w:tc>
          <w:tcPr>
            <w:tcW w:w="360" w:type="dxa"/>
            <w:shd w:val="clear" w:color="auto" w:fill="auto"/>
          </w:tcPr>
          <w:p w14:paraId="63C4792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3695778" w14:textId="776C148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C20134" w:rsidRPr="003F78AD" w14:paraId="66D01650" w14:textId="77777777" w:rsidTr="00CC3ED0">
        <w:tc>
          <w:tcPr>
            <w:tcW w:w="817" w:type="dxa"/>
            <w:shd w:val="clear" w:color="auto" w:fill="auto"/>
          </w:tcPr>
          <w:p w14:paraId="5E9F9058" w14:textId="77777777" w:rsidR="00C20134" w:rsidRPr="003F78AD" w:rsidRDefault="00C20134" w:rsidP="00C201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2A715850" w14:textId="77777777" w:rsidR="00C20134" w:rsidRPr="003F78AD" w:rsidRDefault="00C20134" w:rsidP="00C201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75" w:type="dxa"/>
            <w:gridSpan w:val="20"/>
            <w:shd w:val="clear" w:color="auto" w:fill="auto"/>
          </w:tcPr>
          <w:p w14:paraId="5955AE75" w14:textId="77777777" w:rsidR="00C20134" w:rsidRPr="003F78AD" w:rsidRDefault="00C20134" w:rsidP="00C201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47129D96" w14:textId="77777777" w:rsidR="00C20134" w:rsidRPr="003F78AD" w:rsidRDefault="00C20134" w:rsidP="00C201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0347097" w14:textId="38057248" w:rsidR="00C20134" w:rsidRPr="003F78AD" w:rsidRDefault="00C20134" w:rsidP="00C201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3FBC">
              <w:rPr>
                <w:rFonts w:ascii="Times New Roman" w:hAnsi="Times New Roman" w:cs="Times New Roman"/>
                <w:sz w:val="24"/>
                <w:szCs w:val="24"/>
              </w:rPr>
              <w:t>+ Add Row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l. No. 17.5 and 17.6, User may add new conditions)</w:t>
            </w:r>
          </w:p>
        </w:tc>
      </w:tr>
      <w:tr w:rsidR="000B6AC2" w:rsidRPr="003F78AD" w14:paraId="6C099C22" w14:textId="77777777" w:rsidTr="00CC3ED0">
        <w:tc>
          <w:tcPr>
            <w:tcW w:w="817" w:type="dxa"/>
            <w:shd w:val="clear" w:color="auto" w:fill="auto"/>
          </w:tcPr>
          <w:p w14:paraId="2511EF38" w14:textId="10A5F9AF" w:rsidR="000B6AC2" w:rsidRPr="00FA5A7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</w:pPr>
            <w:r w:rsidRPr="00FA5A7A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18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3C130C3D" w14:textId="08465D9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etails of payments made in respect of the approval under the Forest (Conservation)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ct ,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1980 accorded in the past</w:t>
            </w:r>
          </w:p>
        </w:tc>
        <w:tc>
          <w:tcPr>
            <w:tcW w:w="360" w:type="dxa"/>
            <w:shd w:val="clear" w:color="auto" w:fill="auto"/>
          </w:tcPr>
          <w:p w14:paraId="41C9524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36670F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32384C88" w14:textId="77777777" w:rsidTr="00CC3ED0">
        <w:tc>
          <w:tcPr>
            <w:tcW w:w="817" w:type="dxa"/>
            <w:shd w:val="clear" w:color="auto" w:fill="auto"/>
          </w:tcPr>
          <w:p w14:paraId="47B7B8B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6E3621C4" w14:textId="145F70B8" w:rsidR="000B6AC2" w:rsidRPr="00FA5A7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5A7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8.1</w:t>
            </w:r>
          </w:p>
        </w:tc>
        <w:tc>
          <w:tcPr>
            <w:tcW w:w="6045" w:type="dxa"/>
            <w:gridSpan w:val="18"/>
            <w:shd w:val="clear" w:color="auto" w:fill="auto"/>
          </w:tcPr>
          <w:p w14:paraId="2DCB30A0" w14:textId="76718E7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posal No.</w:t>
            </w:r>
          </w:p>
        </w:tc>
        <w:tc>
          <w:tcPr>
            <w:tcW w:w="360" w:type="dxa"/>
            <w:shd w:val="clear" w:color="auto" w:fill="auto"/>
          </w:tcPr>
          <w:p w14:paraId="2DBA3B83" w14:textId="0F7C476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C89EC3A" w14:textId="38E7799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Search/ #Free Text#</w:t>
            </w:r>
          </w:p>
        </w:tc>
      </w:tr>
      <w:tr w:rsidR="000B6AC2" w:rsidRPr="003F78AD" w14:paraId="40DC50B2" w14:textId="77777777" w:rsidTr="00CC3ED0">
        <w:tc>
          <w:tcPr>
            <w:tcW w:w="817" w:type="dxa"/>
            <w:shd w:val="clear" w:color="auto" w:fill="auto"/>
          </w:tcPr>
          <w:p w14:paraId="34DCC09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13D6449E" w14:textId="1876C794" w:rsidR="000B6AC2" w:rsidRPr="00FA5A7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5A7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8.2</w:t>
            </w:r>
          </w:p>
        </w:tc>
        <w:tc>
          <w:tcPr>
            <w:tcW w:w="6045" w:type="dxa"/>
            <w:gridSpan w:val="18"/>
            <w:shd w:val="clear" w:color="auto" w:fill="auto"/>
          </w:tcPr>
          <w:p w14:paraId="57010413" w14:textId="6F161A8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MoEF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File No.</w:t>
            </w:r>
          </w:p>
        </w:tc>
        <w:tc>
          <w:tcPr>
            <w:tcW w:w="360" w:type="dxa"/>
            <w:shd w:val="clear" w:color="auto" w:fill="auto"/>
          </w:tcPr>
          <w:p w14:paraId="1E13255C" w14:textId="04E8188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F8D0A98" w14:textId="3E0397D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066A9EDE" w14:textId="77777777" w:rsidTr="00CC3ED0">
        <w:tc>
          <w:tcPr>
            <w:tcW w:w="817" w:type="dxa"/>
            <w:shd w:val="clear" w:color="auto" w:fill="auto"/>
          </w:tcPr>
          <w:p w14:paraId="5F10909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19878EC1" w14:textId="1FD32760" w:rsidR="000B6AC2" w:rsidRPr="00FA5A7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5A7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8.3</w:t>
            </w:r>
          </w:p>
        </w:tc>
        <w:tc>
          <w:tcPr>
            <w:tcW w:w="6045" w:type="dxa"/>
            <w:gridSpan w:val="18"/>
            <w:shd w:val="clear" w:color="auto" w:fill="auto"/>
          </w:tcPr>
          <w:p w14:paraId="20B79F65" w14:textId="4A7EE8B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tem/Nature [Net present value/ Compensatory Afforestation/</w:t>
            </w:r>
          </w:p>
          <w:p w14:paraId="371A7C3F" w14:textId="17D8FB5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tchment Area Treatment/ Additional Compensatory Afforestation/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ab/>
              <w:t>Penal Compensatory Afforestation/ Protected Area Fund/ Safety Zone/ Others]</w:t>
            </w:r>
          </w:p>
        </w:tc>
        <w:tc>
          <w:tcPr>
            <w:tcW w:w="360" w:type="dxa"/>
            <w:shd w:val="clear" w:color="auto" w:fill="auto"/>
          </w:tcPr>
          <w:p w14:paraId="007C47CD" w14:textId="6235701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ADB341A" w14:textId="400B6BD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uto Fetch /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1A4ED5B" wp14:editId="5F32A3E8">
                  <wp:extent cx="146304" cy="146304"/>
                  <wp:effectExtent l="0" t="0" r="6350" b="6350"/>
                  <wp:docPr id="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5D87340A" w14:textId="77777777" w:rsidTr="00CC3ED0">
        <w:tc>
          <w:tcPr>
            <w:tcW w:w="817" w:type="dxa"/>
            <w:shd w:val="clear" w:color="auto" w:fill="auto"/>
          </w:tcPr>
          <w:p w14:paraId="7A5FDBB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4A7C290F" w14:textId="029A409B" w:rsidR="000B6AC2" w:rsidRPr="00FA5A7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5A7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8.4</w:t>
            </w:r>
          </w:p>
        </w:tc>
        <w:tc>
          <w:tcPr>
            <w:tcW w:w="6045" w:type="dxa"/>
            <w:gridSpan w:val="18"/>
            <w:shd w:val="clear" w:color="auto" w:fill="auto"/>
          </w:tcPr>
          <w:p w14:paraId="61B8A45B" w14:textId="4F1B7C5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mount paid (in Rupees)</w:t>
            </w:r>
          </w:p>
        </w:tc>
        <w:tc>
          <w:tcPr>
            <w:tcW w:w="360" w:type="dxa"/>
            <w:shd w:val="clear" w:color="auto" w:fill="auto"/>
          </w:tcPr>
          <w:p w14:paraId="184005C9" w14:textId="168AB11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B2AA19F" w14:textId="2254BBA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Number#</w:t>
            </w:r>
          </w:p>
        </w:tc>
      </w:tr>
      <w:tr w:rsidR="000B6AC2" w:rsidRPr="003F78AD" w14:paraId="6E694327" w14:textId="77777777" w:rsidTr="00CC3ED0">
        <w:tc>
          <w:tcPr>
            <w:tcW w:w="817" w:type="dxa"/>
            <w:shd w:val="clear" w:color="auto" w:fill="auto"/>
          </w:tcPr>
          <w:p w14:paraId="26E4576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20F9AFE2" w14:textId="72AD2CA8" w:rsidR="000B6AC2" w:rsidRPr="00FA5A7A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FA5A7A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8.5</w:t>
            </w:r>
          </w:p>
        </w:tc>
        <w:tc>
          <w:tcPr>
            <w:tcW w:w="6045" w:type="dxa"/>
            <w:gridSpan w:val="18"/>
            <w:shd w:val="clear" w:color="auto" w:fill="auto"/>
          </w:tcPr>
          <w:p w14:paraId="111F76A4" w14:textId="214BC2F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Payment</w:t>
            </w:r>
          </w:p>
        </w:tc>
        <w:tc>
          <w:tcPr>
            <w:tcW w:w="360" w:type="dxa"/>
            <w:shd w:val="clear" w:color="auto" w:fill="auto"/>
          </w:tcPr>
          <w:p w14:paraId="25DD440D" w14:textId="207DB1E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4885D1F" w14:textId="27AF1B7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Date#</w:t>
            </w:r>
          </w:p>
        </w:tc>
      </w:tr>
      <w:tr w:rsidR="000B6AC2" w:rsidRPr="003F78AD" w14:paraId="164533CF" w14:textId="77777777" w:rsidTr="00CC3ED0">
        <w:tc>
          <w:tcPr>
            <w:tcW w:w="817" w:type="dxa"/>
            <w:shd w:val="clear" w:color="auto" w:fill="auto"/>
          </w:tcPr>
          <w:p w14:paraId="743A6C3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0057836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5" w:type="dxa"/>
            <w:gridSpan w:val="18"/>
            <w:shd w:val="clear" w:color="auto" w:fill="auto"/>
          </w:tcPr>
          <w:p w14:paraId="3859FBF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6F22EC0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9C56F22" w14:textId="2434C6F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+ Add Rows</w:t>
            </w:r>
          </w:p>
        </w:tc>
      </w:tr>
      <w:tr w:rsidR="000B6AC2" w:rsidRPr="003F78AD" w14:paraId="57158D40" w14:textId="77777777" w:rsidTr="00CC3ED0">
        <w:tc>
          <w:tcPr>
            <w:tcW w:w="817" w:type="dxa"/>
            <w:shd w:val="clear" w:color="auto" w:fill="auto"/>
          </w:tcPr>
          <w:p w14:paraId="574227A7" w14:textId="101012F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1FF80E82" w14:textId="1CE7482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etails of the forest land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turned back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to the State Forest Department or any other Authority from the forest land diverted in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favour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of the user agency</w:t>
            </w:r>
          </w:p>
        </w:tc>
        <w:tc>
          <w:tcPr>
            <w:tcW w:w="360" w:type="dxa"/>
            <w:shd w:val="clear" w:color="auto" w:fill="auto"/>
          </w:tcPr>
          <w:p w14:paraId="0A5146B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B131B9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3C026CE1" w14:textId="77777777" w:rsidTr="00CC3ED0">
        <w:tc>
          <w:tcPr>
            <w:tcW w:w="817" w:type="dxa"/>
            <w:shd w:val="clear" w:color="auto" w:fill="auto"/>
          </w:tcPr>
          <w:p w14:paraId="70D8A89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42C8889D" w14:textId="6700BF8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</w:t>
            </w:r>
          </w:p>
        </w:tc>
        <w:tc>
          <w:tcPr>
            <w:tcW w:w="6045" w:type="dxa"/>
            <w:gridSpan w:val="18"/>
            <w:shd w:val="clear" w:color="auto" w:fill="auto"/>
          </w:tcPr>
          <w:p w14:paraId="67F68FB2" w14:textId="1EF332D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Whether a part of the forest land diverted in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favour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of the user agency has been returned to the State Forest Department or any other Authority? [Yes/ No] 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, then</w:t>
            </w:r>
          </w:p>
        </w:tc>
        <w:tc>
          <w:tcPr>
            <w:tcW w:w="360" w:type="dxa"/>
            <w:shd w:val="clear" w:color="auto" w:fill="auto"/>
          </w:tcPr>
          <w:p w14:paraId="222DCE45" w14:textId="7E88FA4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24F01BC" w14:textId="22A5CF4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E0E2931" wp14:editId="104F1871">
                  <wp:extent cx="146304" cy="146304"/>
                  <wp:effectExtent l="0" t="0" r="6350" b="6350"/>
                  <wp:docPr id="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35176A3F" w14:textId="77777777" w:rsidTr="00CC3ED0">
        <w:tc>
          <w:tcPr>
            <w:tcW w:w="817" w:type="dxa"/>
            <w:shd w:val="clear" w:color="auto" w:fill="auto"/>
          </w:tcPr>
          <w:p w14:paraId="4417B69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5CC4002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521C9D28" w14:textId="60259A8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1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483A6FE0" w14:textId="146FCC0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No. of patches of the forest land returned /surrendered</w:t>
            </w:r>
          </w:p>
        </w:tc>
        <w:tc>
          <w:tcPr>
            <w:tcW w:w="360" w:type="dxa"/>
            <w:shd w:val="clear" w:color="auto" w:fill="auto"/>
          </w:tcPr>
          <w:p w14:paraId="66463DA4" w14:textId="5D42015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FB7B13E" w14:textId="73CA8A0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07935FFF" w14:textId="77777777" w:rsidTr="00CC3ED0">
        <w:tc>
          <w:tcPr>
            <w:tcW w:w="817" w:type="dxa"/>
            <w:shd w:val="clear" w:color="auto" w:fill="auto"/>
          </w:tcPr>
          <w:p w14:paraId="5E53BAB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4D2FEC4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6CF3601C" w14:textId="1FE57E6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2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2FB61547" w14:textId="3A57AB9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rea of the forest land returned/surrendered (ha)</w:t>
            </w:r>
          </w:p>
        </w:tc>
        <w:tc>
          <w:tcPr>
            <w:tcW w:w="360" w:type="dxa"/>
            <w:shd w:val="clear" w:color="auto" w:fill="auto"/>
          </w:tcPr>
          <w:p w14:paraId="42885727" w14:textId="7463B22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3845A93" w14:textId="505D9EF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30CEEB03" w14:textId="77777777" w:rsidTr="00CC3ED0">
        <w:tc>
          <w:tcPr>
            <w:tcW w:w="817" w:type="dxa"/>
            <w:shd w:val="clear" w:color="auto" w:fill="auto"/>
          </w:tcPr>
          <w:p w14:paraId="4B6AB5E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57D0481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6C6A5B8A" w14:textId="54681A5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3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4746BE62" w14:textId="53307E0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Upload single KML of all the patches</w:t>
            </w:r>
          </w:p>
        </w:tc>
        <w:tc>
          <w:tcPr>
            <w:tcW w:w="360" w:type="dxa"/>
            <w:shd w:val="clear" w:color="auto" w:fill="auto"/>
          </w:tcPr>
          <w:p w14:paraId="00029C2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F2E5DBC" w14:textId="6D968C3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38E2F8A" wp14:editId="40C289E3">
                  <wp:extent cx="145390" cy="145390"/>
                  <wp:effectExtent l="0" t="0" r="7620" b="7620"/>
                  <wp:docPr id="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22060966" w14:textId="77777777" w:rsidTr="00CC3ED0">
        <w:tc>
          <w:tcPr>
            <w:tcW w:w="817" w:type="dxa"/>
            <w:shd w:val="clear" w:color="auto" w:fill="auto"/>
          </w:tcPr>
          <w:p w14:paraId="3BD65BA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2987015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13088C83" w14:textId="2EA6AC0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4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17484AD8" w14:textId="7B6FC70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atch wise details</w:t>
            </w:r>
          </w:p>
        </w:tc>
        <w:tc>
          <w:tcPr>
            <w:tcW w:w="360" w:type="dxa"/>
            <w:shd w:val="clear" w:color="auto" w:fill="auto"/>
          </w:tcPr>
          <w:p w14:paraId="3B4B411F" w14:textId="0D65D92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10E05E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0E8CD012" w14:textId="77777777" w:rsidTr="00CC3ED0">
        <w:tc>
          <w:tcPr>
            <w:tcW w:w="817" w:type="dxa"/>
            <w:shd w:val="clear" w:color="auto" w:fill="auto"/>
          </w:tcPr>
          <w:p w14:paraId="5CA35FA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02995C1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7DD466B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gridSpan w:val="6"/>
            <w:shd w:val="clear" w:color="auto" w:fill="auto"/>
          </w:tcPr>
          <w:p w14:paraId="06DE8D08" w14:textId="77D3469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4.1</w:t>
            </w:r>
          </w:p>
        </w:tc>
        <w:tc>
          <w:tcPr>
            <w:tcW w:w="4062" w:type="dxa"/>
            <w:gridSpan w:val="6"/>
            <w:shd w:val="clear" w:color="auto" w:fill="auto"/>
          </w:tcPr>
          <w:p w14:paraId="72005615" w14:textId="1CCA010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rea of patch (ha)</w:t>
            </w:r>
          </w:p>
        </w:tc>
        <w:tc>
          <w:tcPr>
            <w:tcW w:w="360" w:type="dxa"/>
            <w:shd w:val="clear" w:color="auto" w:fill="auto"/>
          </w:tcPr>
          <w:p w14:paraId="506EB0B3" w14:textId="4BA41D2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17DB4C5" w14:textId="5F1B385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3080EA9B" w14:textId="77777777" w:rsidTr="00CC3ED0">
        <w:tc>
          <w:tcPr>
            <w:tcW w:w="817" w:type="dxa"/>
            <w:shd w:val="clear" w:color="auto" w:fill="auto"/>
          </w:tcPr>
          <w:p w14:paraId="1C11778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652274F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17BF21A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gridSpan w:val="6"/>
            <w:shd w:val="clear" w:color="auto" w:fill="auto"/>
          </w:tcPr>
          <w:p w14:paraId="44D0407B" w14:textId="280FAF4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4.3</w:t>
            </w:r>
          </w:p>
        </w:tc>
        <w:tc>
          <w:tcPr>
            <w:tcW w:w="4062" w:type="dxa"/>
            <w:gridSpan w:val="6"/>
            <w:shd w:val="clear" w:color="auto" w:fill="auto"/>
          </w:tcPr>
          <w:p w14:paraId="34303C65" w14:textId="42636C1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Copy of the map of the patch prepared by using GPS or Total Station</w:t>
            </w:r>
          </w:p>
        </w:tc>
        <w:tc>
          <w:tcPr>
            <w:tcW w:w="360" w:type="dxa"/>
            <w:shd w:val="clear" w:color="auto" w:fill="auto"/>
          </w:tcPr>
          <w:p w14:paraId="75ED1CA9" w14:textId="43EE9E0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4717ACE" w14:textId="7ED9D3A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59AA8F5" wp14:editId="19508477">
                  <wp:extent cx="145390" cy="145390"/>
                  <wp:effectExtent l="0" t="0" r="7620" b="7620"/>
                  <wp:docPr id="4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2C480749" w14:textId="77777777" w:rsidTr="00CC3ED0">
        <w:tc>
          <w:tcPr>
            <w:tcW w:w="817" w:type="dxa"/>
            <w:shd w:val="clear" w:color="auto" w:fill="auto"/>
          </w:tcPr>
          <w:p w14:paraId="5CB517D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2A619E8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7ADE82C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gridSpan w:val="6"/>
            <w:shd w:val="clear" w:color="auto" w:fill="auto"/>
          </w:tcPr>
          <w:p w14:paraId="4A2901DB" w14:textId="1FC95F2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4.4</w:t>
            </w:r>
          </w:p>
        </w:tc>
        <w:tc>
          <w:tcPr>
            <w:tcW w:w="4062" w:type="dxa"/>
            <w:gridSpan w:val="6"/>
            <w:shd w:val="clear" w:color="auto" w:fill="auto"/>
          </w:tcPr>
          <w:p w14:paraId="61022EF9" w14:textId="7F73EE8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return</w:t>
            </w:r>
          </w:p>
        </w:tc>
        <w:tc>
          <w:tcPr>
            <w:tcW w:w="360" w:type="dxa"/>
            <w:shd w:val="clear" w:color="auto" w:fill="auto"/>
          </w:tcPr>
          <w:p w14:paraId="7E0A8231" w14:textId="69E067F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4318F01" w14:textId="75DB382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0B6AC2" w:rsidRPr="003F78AD" w14:paraId="05992E72" w14:textId="77777777" w:rsidTr="00CC3ED0">
        <w:tc>
          <w:tcPr>
            <w:tcW w:w="817" w:type="dxa"/>
            <w:shd w:val="clear" w:color="auto" w:fill="auto"/>
          </w:tcPr>
          <w:p w14:paraId="624C40F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22659F4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1511CA7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gridSpan w:val="6"/>
            <w:shd w:val="clear" w:color="auto" w:fill="auto"/>
          </w:tcPr>
          <w:p w14:paraId="0534CE84" w14:textId="7465307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4.5</w:t>
            </w:r>
          </w:p>
        </w:tc>
        <w:tc>
          <w:tcPr>
            <w:tcW w:w="4062" w:type="dxa"/>
            <w:gridSpan w:val="6"/>
            <w:shd w:val="clear" w:color="auto" w:fill="auto"/>
          </w:tcPr>
          <w:p w14:paraId="5023D900" w14:textId="542BA46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hority to whom the forest land has been returned [State Forest Department/ Other] If Other, then</w:t>
            </w:r>
          </w:p>
        </w:tc>
        <w:tc>
          <w:tcPr>
            <w:tcW w:w="360" w:type="dxa"/>
            <w:shd w:val="clear" w:color="auto" w:fill="auto"/>
          </w:tcPr>
          <w:p w14:paraId="2F9BFBD9" w14:textId="002CC23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E198F3F" w14:textId="1A4848B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219F648" wp14:editId="190A20A5">
                  <wp:extent cx="146304" cy="146304"/>
                  <wp:effectExtent l="0" t="0" r="6350" b="6350"/>
                  <wp:docPr id="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127D614A" w14:textId="77777777" w:rsidTr="00CC3ED0">
        <w:tc>
          <w:tcPr>
            <w:tcW w:w="817" w:type="dxa"/>
            <w:shd w:val="clear" w:color="auto" w:fill="auto"/>
          </w:tcPr>
          <w:p w14:paraId="6097749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2D61F43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2DA9DB1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gridSpan w:val="6"/>
            <w:shd w:val="clear" w:color="auto" w:fill="auto"/>
          </w:tcPr>
          <w:p w14:paraId="199CA4D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  <w:gridSpan w:val="3"/>
            <w:shd w:val="clear" w:color="auto" w:fill="auto"/>
          </w:tcPr>
          <w:p w14:paraId="35A69222" w14:textId="775C696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3.5.1</w:t>
            </w:r>
          </w:p>
        </w:tc>
        <w:tc>
          <w:tcPr>
            <w:tcW w:w="2787" w:type="dxa"/>
            <w:gridSpan w:val="3"/>
            <w:shd w:val="clear" w:color="auto" w:fill="auto"/>
          </w:tcPr>
          <w:p w14:paraId="431462DD" w14:textId="467942F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lease specify</w:t>
            </w:r>
          </w:p>
        </w:tc>
        <w:tc>
          <w:tcPr>
            <w:tcW w:w="360" w:type="dxa"/>
            <w:shd w:val="clear" w:color="auto" w:fill="auto"/>
          </w:tcPr>
          <w:p w14:paraId="21E2D6DF" w14:textId="161BC9A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659EA47" w14:textId="7195648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4660B422" w14:textId="77777777" w:rsidTr="00CC3ED0">
        <w:tc>
          <w:tcPr>
            <w:tcW w:w="817" w:type="dxa"/>
            <w:shd w:val="clear" w:color="auto" w:fill="auto"/>
          </w:tcPr>
          <w:p w14:paraId="00D38A1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4E65FFB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3A0F8AB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2" w:type="dxa"/>
            <w:gridSpan w:val="6"/>
            <w:shd w:val="clear" w:color="auto" w:fill="auto"/>
          </w:tcPr>
          <w:p w14:paraId="01484F45" w14:textId="4F24E8D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4.6</w:t>
            </w:r>
          </w:p>
        </w:tc>
        <w:tc>
          <w:tcPr>
            <w:tcW w:w="4062" w:type="dxa"/>
            <w:gridSpan w:val="6"/>
            <w:shd w:val="clear" w:color="auto" w:fill="auto"/>
          </w:tcPr>
          <w:p w14:paraId="2FF07362" w14:textId="3DD19BF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Status of reclamation of land proposed to be returned /surrendered [Technical Reclamation/ Biological Reclamation]</w:t>
            </w:r>
          </w:p>
        </w:tc>
        <w:tc>
          <w:tcPr>
            <w:tcW w:w="360" w:type="dxa"/>
            <w:shd w:val="clear" w:color="auto" w:fill="auto"/>
          </w:tcPr>
          <w:p w14:paraId="3687381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C7F9AC0" w14:textId="697DB37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65B47E2" wp14:editId="46E1668B">
                  <wp:extent cx="146304" cy="146304"/>
                  <wp:effectExtent l="0" t="0" r="6350" b="6350"/>
                  <wp:docPr id="1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7D9D1CBD" w14:textId="77777777" w:rsidTr="00CC3ED0">
        <w:tc>
          <w:tcPr>
            <w:tcW w:w="817" w:type="dxa"/>
            <w:shd w:val="clear" w:color="auto" w:fill="auto"/>
          </w:tcPr>
          <w:p w14:paraId="6F0A0FE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7010D75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gridSpan w:val="5"/>
            <w:shd w:val="clear" w:color="auto" w:fill="auto"/>
          </w:tcPr>
          <w:p w14:paraId="05C834C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3" w:type="dxa"/>
            <w:gridSpan w:val="7"/>
            <w:shd w:val="clear" w:color="auto" w:fill="auto"/>
          </w:tcPr>
          <w:p w14:paraId="40D91ED1" w14:textId="2CEFBEA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19.1.4.7</w:t>
            </w:r>
          </w:p>
        </w:tc>
        <w:tc>
          <w:tcPr>
            <w:tcW w:w="4062" w:type="dxa"/>
            <w:gridSpan w:val="6"/>
            <w:shd w:val="clear" w:color="auto" w:fill="auto"/>
          </w:tcPr>
          <w:p w14:paraId="08D67DA9" w14:textId="7C289A0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Copy of documentary proof in support of the return/surrender of the forest land</w:t>
            </w:r>
          </w:p>
        </w:tc>
        <w:tc>
          <w:tcPr>
            <w:tcW w:w="360" w:type="dxa"/>
            <w:shd w:val="clear" w:color="auto" w:fill="auto"/>
          </w:tcPr>
          <w:p w14:paraId="512267A5" w14:textId="60E9EA8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FEEF797" w14:textId="19E8F83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9862D05" wp14:editId="4B79DBA7">
                  <wp:extent cx="145390" cy="145390"/>
                  <wp:effectExtent l="0" t="0" r="7620" b="7620"/>
                  <wp:docPr id="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6FB1F5F3" w14:textId="77777777" w:rsidTr="00CC3ED0">
        <w:tc>
          <w:tcPr>
            <w:tcW w:w="817" w:type="dxa"/>
            <w:shd w:val="clear" w:color="auto" w:fill="auto"/>
          </w:tcPr>
          <w:p w14:paraId="02943D7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0C06759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gridSpan w:val="5"/>
            <w:shd w:val="clear" w:color="auto" w:fill="auto"/>
          </w:tcPr>
          <w:p w14:paraId="14AD535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3" w:type="dxa"/>
            <w:gridSpan w:val="7"/>
            <w:shd w:val="clear" w:color="auto" w:fill="auto"/>
          </w:tcPr>
          <w:p w14:paraId="567F7268" w14:textId="2B4F529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62" w:type="dxa"/>
            <w:gridSpan w:val="6"/>
            <w:shd w:val="clear" w:color="auto" w:fill="auto"/>
          </w:tcPr>
          <w:p w14:paraId="0977813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6EDAE625" w14:textId="09D347D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EBC0FAB" w14:textId="0D9F507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+ Add Rows</w:t>
            </w:r>
          </w:p>
        </w:tc>
      </w:tr>
      <w:tr w:rsidR="000B6AC2" w:rsidRPr="003F78AD" w14:paraId="0B44AE79" w14:textId="77777777" w:rsidTr="00CC3ED0">
        <w:tc>
          <w:tcPr>
            <w:tcW w:w="817" w:type="dxa"/>
            <w:shd w:val="clear" w:color="auto" w:fill="auto"/>
          </w:tcPr>
          <w:p w14:paraId="0EE38B47" w14:textId="53AE6D6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4A62CEB3" w14:textId="41D42BB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etails of Transfer of Lease, if any</w:t>
            </w:r>
          </w:p>
        </w:tc>
        <w:tc>
          <w:tcPr>
            <w:tcW w:w="360" w:type="dxa"/>
            <w:shd w:val="clear" w:color="auto" w:fill="auto"/>
          </w:tcPr>
          <w:p w14:paraId="4BA093C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A52F31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57541450" w14:textId="77777777" w:rsidTr="00CC3ED0">
        <w:tc>
          <w:tcPr>
            <w:tcW w:w="817" w:type="dxa"/>
            <w:shd w:val="clear" w:color="auto" w:fill="auto"/>
          </w:tcPr>
          <w:p w14:paraId="64E607C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67C49955" w14:textId="7467A07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1</w:t>
            </w:r>
          </w:p>
        </w:tc>
        <w:tc>
          <w:tcPr>
            <w:tcW w:w="6065" w:type="dxa"/>
            <w:gridSpan w:val="19"/>
            <w:shd w:val="clear" w:color="auto" w:fill="auto"/>
          </w:tcPr>
          <w:p w14:paraId="26E85EFB" w14:textId="6FB3576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Name of the original lessee agency at the time of grant/previous renewal of the lease</w:t>
            </w:r>
          </w:p>
        </w:tc>
        <w:tc>
          <w:tcPr>
            <w:tcW w:w="360" w:type="dxa"/>
            <w:shd w:val="clear" w:color="auto" w:fill="auto"/>
          </w:tcPr>
          <w:p w14:paraId="7C3B3561" w14:textId="6E03E80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67BD2D6" w14:textId="0BA65D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3C94F17D" w14:textId="77777777" w:rsidTr="00CC3ED0">
        <w:tc>
          <w:tcPr>
            <w:tcW w:w="817" w:type="dxa"/>
            <w:shd w:val="clear" w:color="auto" w:fill="auto"/>
          </w:tcPr>
          <w:p w14:paraId="4F9C203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338CF869" w14:textId="77B5250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2</w:t>
            </w:r>
          </w:p>
        </w:tc>
        <w:tc>
          <w:tcPr>
            <w:tcW w:w="6065" w:type="dxa"/>
            <w:gridSpan w:val="19"/>
            <w:shd w:val="clear" w:color="auto" w:fill="auto"/>
          </w:tcPr>
          <w:p w14:paraId="1B042C64" w14:textId="75F4620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ddress of the original lessee agency at the time of grant/previous renewal of the lease</w:t>
            </w:r>
          </w:p>
        </w:tc>
        <w:tc>
          <w:tcPr>
            <w:tcW w:w="360" w:type="dxa"/>
            <w:shd w:val="clear" w:color="auto" w:fill="auto"/>
          </w:tcPr>
          <w:p w14:paraId="4222957B" w14:textId="02809C9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3CD7882" w14:textId="629F7FF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1056D2CA" w14:textId="77777777" w:rsidTr="00CC3ED0">
        <w:tc>
          <w:tcPr>
            <w:tcW w:w="817" w:type="dxa"/>
            <w:shd w:val="clear" w:color="auto" w:fill="auto"/>
          </w:tcPr>
          <w:p w14:paraId="4225405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2A234173" w14:textId="74D7405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</w:t>
            </w:r>
          </w:p>
        </w:tc>
        <w:tc>
          <w:tcPr>
            <w:tcW w:w="6065" w:type="dxa"/>
            <w:gridSpan w:val="19"/>
            <w:shd w:val="clear" w:color="auto" w:fill="auto"/>
          </w:tcPr>
          <w:p w14:paraId="31EC5C51" w14:textId="1AA8CD7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Whether the lease was transferred from the original lessee agency at the time of grant/previous renewal of the lease to any other firm/person [Yes/ No] 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, then</w:t>
            </w:r>
          </w:p>
        </w:tc>
        <w:tc>
          <w:tcPr>
            <w:tcW w:w="360" w:type="dxa"/>
            <w:shd w:val="clear" w:color="auto" w:fill="auto"/>
          </w:tcPr>
          <w:p w14:paraId="25929073" w14:textId="4F84BA5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2BC640C" w14:textId="6652F0C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6EB7E2D" wp14:editId="63543832">
                  <wp:extent cx="146304" cy="146304"/>
                  <wp:effectExtent l="0" t="0" r="6350" b="6350"/>
                  <wp:docPr id="1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314D83C8" w14:textId="77777777" w:rsidTr="00CC3ED0">
        <w:tc>
          <w:tcPr>
            <w:tcW w:w="817" w:type="dxa"/>
            <w:shd w:val="clear" w:color="auto" w:fill="auto"/>
          </w:tcPr>
          <w:p w14:paraId="2FEFD2C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1E75E28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65" w:type="dxa"/>
            <w:gridSpan w:val="19"/>
            <w:shd w:val="clear" w:color="auto" w:fill="auto"/>
          </w:tcPr>
          <w:p w14:paraId="04B822EA" w14:textId="77D0306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etails of transfer of lease from the original user agency lessee to the current lessee in the chronological order</w:t>
            </w:r>
          </w:p>
        </w:tc>
        <w:tc>
          <w:tcPr>
            <w:tcW w:w="360" w:type="dxa"/>
            <w:shd w:val="clear" w:color="auto" w:fill="auto"/>
          </w:tcPr>
          <w:p w14:paraId="48778837" w14:textId="622A1D6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CB1852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128B4ECE" w14:textId="77777777" w:rsidTr="00CC3ED0">
        <w:tc>
          <w:tcPr>
            <w:tcW w:w="817" w:type="dxa"/>
            <w:shd w:val="clear" w:color="auto" w:fill="auto"/>
          </w:tcPr>
          <w:p w14:paraId="727383A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548E986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7D796F45" w14:textId="2AA7F82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.1</w:t>
            </w:r>
          </w:p>
        </w:tc>
        <w:tc>
          <w:tcPr>
            <w:tcW w:w="5155" w:type="dxa"/>
            <w:gridSpan w:val="11"/>
            <w:shd w:val="clear" w:color="auto" w:fill="auto"/>
          </w:tcPr>
          <w:p w14:paraId="36AEB1B0" w14:textId="19D3B73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Name of the firm or person in whose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favour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the lease was transferred</w:t>
            </w:r>
          </w:p>
        </w:tc>
        <w:tc>
          <w:tcPr>
            <w:tcW w:w="360" w:type="dxa"/>
            <w:shd w:val="clear" w:color="auto" w:fill="auto"/>
          </w:tcPr>
          <w:p w14:paraId="66E37E1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068E0F8" w14:textId="080E685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7271A4B2" w14:textId="77777777" w:rsidTr="00CC3ED0">
        <w:tc>
          <w:tcPr>
            <w:tcW w:w="817" w:type="dxa"/>
            <w:shd w:val="clear" w:color="auto" w:fill="auto"/>
          </w:tcPr>
          <w:p w14:paraId="055AFDF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0ECDD15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08E58E17" w14:textId="5B9D651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.2</w:t>
            </w:r>
          </w:p>
        </w:tc>
        <w:tc>
          <w:tcPr>
            <w:tcW w:w="5155" w:type="dxa"/>
            <w:gridSpan w:val="11"/>
            <w:shd w:val="clear" w:color="auto" w:fill="auto"/>
          </w:tcPr>
          <w:p w14:paraId="6988CFC3" w14:textId="3E63748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ddress of the firm or person in whose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favour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the lease was transferred</w:t>
            </w:r>
          </w:p>
        </w:tc>
        <w:tc>
          <w:tcPr>
            <w:tcW w:w="360" w:type="dxa"/>
            <w:shd w:val="clear" w:color="auto" w:fill="auto"/>
          </w:tcPr>
          <w:p w14:paraId="409749A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6F14F08" w14:textId="2BC4C63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3D3C42BE" w14:textId="77777777" w:rsidTr="00CC3ED0">
        <w:tc>
          <w:tcPr>
            <w:tcW w:w="817" w:type="dxa"/>
            <w:shd w:val="clear" w:color="auto" w:fill="auto"/>
          </w:tcPr>
          <w:p w14:paraId="0CC822C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74E9CA6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4805F901" w14:textId="5DAFEC3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.3</w:t>
            </w:r>
          </w:p>
        </w:tc>
        <w:tc>
          <w:tcPr>
            <w:tcW w:w="5155" w:type="dxa"/>
            <w:gridSpan w:val="11"/>
            <w:shd w:val="clear" w:color="auto" w:fill="auto"/>
          </w:tcPr>
          <w:p w14:paraId="282E6851" w14:textId="57CE94F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transfer of lease</w:t>
            </w:r>
          </w:p>
        </w:tc>
        <w:tc>
          <w:tcPr>
            <w:tcW w:w="360" w:type="dxa"/>
            <w:shd w:val="clear" w:color="auto" w:fill="auto"/>
          </w:tcPr>
          <w:p w14:paraId="1764B3C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D52D183" w14:textId="666044D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0B6AC2" w:rsidRPr="003F78AD" w14:paraId="6FAD6407" w14:textId="77777777" w:rsidTr="00CC3ED0">
        <w:tc>
          <w:tcPr>
            <w:tcW w:w="817" w:type="dxa"/>
            <w:shd w:val="clear" w:color="auto" w:fill="auto"/>
          </w:tcPr>
          <w:p w14:paraId="1922273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4E462F7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75977F3B" w14:textId="0F63CFA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.4</w:t>
            </w:r>
          </w:p>
        </w:tc>
        <w:tc>
          <w:tcPr>
            <w:tcW w:w="5155" w:type="dxa"/>
            <w:gridSpan w:val="11"/>
            <w:shd w:val="clear" w:color="auto" w:fill="auto"/>
          </w:tcPr>
          <w:p w14:paraId="4FF8F192" w14:textId="5BAB7A6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Copy of the transfer deed</w:t>
            </w:r>
          </w:p>
        </w:tc>
        <w:tc>
          <w:tcPr>
            <w:tcW w:w="360" w:type="dxa"/>
            <w:shd w:val="clear" w:color="auto" w:fill="auto"/>
          </w:tcPr>
          <w:p w14:paraId="1C5840B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0B660D4" w14:textId="34D93A6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CA1AB54" wp14:editId="3136744F">
                  <wp:extent cx="145390" cy="145390"/>
                  <wp:effectExtent l="0" t="0" r="7620" b="7620"/>
                  <wp:docPr id="14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3C28794E" w14:textId="77777777" w:rsidTr="00CC3ED0">
        <w:tc>
          <w:tcPr>
            <w:tcW w:w="817" w:type="dxa"/>
            <w:shd w:val="clear" w:color="auto" w:fill="auto"/>
          </w:tcPr>
          <w:p w14:paraId="26D2802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748B543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202BED4C" w14:textId="28A71A4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.5</w:t>
            </w:r>
          </w:p>
        </w:tc>
        <w:tc>
          <w:tcPr>
            <w:tcW w:w="5155" w:type="dxa"/>
            <w:gridSpan w:val="11"/>
            <w:shd w:val="clear" w:color="auto" w:fill="auto"/>
          </w:tcPr>
          <w:p w14:paraId="503B528D" w14:textId="7E80CAA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Whether the approval under the forest (Conservation) Act, 1980 for transfer of lease has been obtained</w:t>
            </w:r>
          </w:p>
        </w:tc>
        <w:tc>
          <w:tcPr>
            <w:tcW w:w="360" w:type="dxa"/>
            <w:shd w:val="clear" w:color="auto" w:fill="auto"/>
          </w:tcPr>
          <w:p w14:paraId="0EDAD22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BBDD1D9" w14:textId="5B6DB1B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A4694B7" wp14:editId="20C3F9EA">
                  <wp:extent cx="146304" cy="146304"/>
                  <wp:effectExtent l="0" t="0" r="6350" b="6350"/>
                  <wp:docPr id="1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6E897C62" w14:textId="77777777" w:rsidTr="00CC3ED0">
        <w:tc>
          <w:tcPr>
            <w:tcW w:w="817" w:type="dxa"/>
            <w:shd w:val="clear" w:color="auto" w:fill="auto"/>
          </w:tcPr>
          <w:p w14:paraId="6F6E067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6AFAC20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30F21C0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dxa"/>
            <w:gridSpan w:val="6"/>
            <w:shd w:val="clear" w:color="auto" w:fill="auto"/>
          </w:tcPr>
          <w:p w14:paraId="532AD74B" w14:textId="1DA40DE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.5.1</w:t>
            </w:r>
          </w:p>
        </w:tc>
        <w:tc>
          <w:tcPr>
            <w:tcW w:w="4005" w:type="dxa"/>
            <w:gridSpan w:val="5"/>
            <w:shd w:val="clear" w:color="auto" w:fill="auto"/>
          </w:tcPr>
          <w:p w14:paraId="091E85CC" w14:textId="517D9EF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MoEF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File No.</w:t>
            </w:r>
          </w:p>
        </w:tc>
        <w:tc>
          <w:tcPr>
            <w:tcW w:w="360" w:type="dxa"/>
            <w:shd w:val="clear" w:color="auto" w:fill="auto"/>
          </w:tcPr>
          <w:p w14:paraId="2D923768" w14:textId="3954E69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D645E7B" w14:textId="4C56692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140BD215" w14:textId="77777777" w:rsidTr="00CC3ED0">
        <w:tc>
          <w:tcPr>
            <w:tcW w:w="817" w:type="dxa"/>
            <w:shd w:val="clear" w:color="auto" w:fill="auto"/>
          </w:tcPr>
          <w:p w14:paraId="2B75A46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5B31C7E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1FCFE99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dxa"/>
            <w:gridSpan w:val="6"/>
            <w:shd w:val="clear" w:color="auto" w:fill="auto"/>
          </w:tcPr>
          <w:p w14:paraId="06418141" w14:textId="2466E45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.5.2</w:t>
            </w:r>
          </w:p>
        </w:tc>
        <w:tc>
          <w:tcPr>
            <w:tcW w:w="4005" w:type="dxa"/>
            <w:gridSpan w:val="5"/>
            <w:shd w:val="clear" w:color="auto" w:fill="auto"/>
          </w:tcPr>
          <w:p w14:paraId="2AE90B24" w14:textId="36D11C6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approval</w:t>
            </w:r>
          </w:p>
        </w:tc>
        <w:tc>
          <w:tcPr>
            <w:tcW w:w="360" w:type="dxa"/>
            <w:shd w:val="clear" w:color="auto" w:fill="auto"/>
          </w:tcPr>
          <w:p w14:paraId="1A0858F5" w14:textId="5976500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D496746" w14:textId="2F91C45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Date#</w:t>
            </w:r>
          </w:p>
        </w:tc>
      </w:tr>
      <w:tr w:rsidR="000B6AC2" w:rsidRPr="003F78AD" w14:paraId="1ED8A8F0" w14:textId="77777777" w:rsidTr="00CC3ED0">
        <w:tc>
          <w:tcPr>
            <w:tcW w:w="817" w:type="dxa"/>
            <w:shd w:val="clear" w:color="auto" w:fill="auto"/>
          </w:tcPr>
          <w:p w14:paraId="2487277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70014CF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7CF309B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dxa"/>
            <w:gridSpan w:val="6"/>
            <w:shd w:val="clear" w:color="auto" w:fill="auto"/>
          </w:tcPr>
          <w:p w14:paraId="12C92EF7" w14:textId="07A70C8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0.3.5.3</w:t>
            </w:r>
          </w:p>
        </w:tc>
        <w:tc>
          <w:tcPr>
            <w:tcW w:w="4005" w:type="dxa"/>
            <w:gridSpan w:val="5"/>
            <w:shd w:val="clear" w:color="auto" w:fill="auto"/>
          </w:tcPr>
          <w:p w14:paraId="5D070E21" w14:textId="0B55E2C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Copy of the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MoEF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approval</w:t>
            </w:r>
          </w:p>
        </w:tc>
        <w:tc>
          <w:tcPr>
            <w:tcW w:w="360" w:type="dxa"/>
            <w:shd w:val="clear" w:color="auto" w:fill="auto"/>
          </w:tcPr>
          <w:p w14:paraId="4B1B8016" w14:textId="5E0ABD2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90DBB55" w14:textId="334C4C3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114D71D" wp14:editId="678D340C">
                  <wp:extent cx="145390" cy="145390"/>
                  <wp:effectExtent l="0" t="0" r="7620" b="7620"/>
                  <wp:docPr id="1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19A70874" w14:textId="77777777" w:rsidTr="00CC3ED0">
        <w:tc>
          <w:tcPr>
            <w:tcW w:w="817" w:type="dxa"/>
            <w:shd w:val="clear" w:color="auto" w:fill="auto"/>
          </w:tcPr>
          <w:p w14:paraId="6C295A6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3" w:type="dxa"/>
            <w:gridSpan w:val="5"/>
            <w:shd w:val="clear" w:color="auto" w:fill="auto"/>
          </w:tcPr>
          <w:p w14:paraId="097EB51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" w:type="dxa"/>
            <w:gridSpan w:val="8"/>
            <w:shd w:val="clear" w:color="auto" w:fill="auto"/>
          </w:tcPr>
          <w:p w14:paraId="5CF5A3F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dxa"/>
            <w:gridSpan w:val="6"/>
            <w:shd w:val="clear" w:color="auto" w:fill="auto"/>
          </w:tcPr>
          <w:p w14:paraId="56A13E6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5" w:type="dxa"/>
            <w:gridSpan w:val="5"/>
            <w:shd w:val="clear" w:color="auto" w:fill="auto"/>
          </w:tcPr>
          <w:p w14:paraId="2A3BF70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shd w:val="clear" w:color="auto" w:fill="auto"/>
          </w:tcPr>
          <w:p w14:paraId="02E414A5" w14:textId="456E0ED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2F8B0E6" w14:textId="2C8B7BD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+ Add Rows</w:t>
            </w:r>
          </w:p>
        </w:tc>
      </w:tr>
      <w:tr w:rsidR="000B6AC2" w:rsidRPr="003F78AD" w14:paraId="784777A6" w14:textId="77777777" w:rsidTr="00CC3ED0">
        <w:tc>
          <w:tcPr>
            <w:tcW w:w="817" w:type="dxa"/>
            <w:shd w:val="clear" w:color="auto" w:fill="auto"/>
          </w:tcPr>
          <w:p w14:paraId="2F214B31" w14:textId="434E024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9574" w:type="dxa"/>
            <w:gridSpan w:val="28"/>
            <w:shd w:val="clear" w:color="auto" w:fill="auto"/>
          </w:tcPr>
          <w:p w14:paraId="2B4E5CB6" w14:textId="5F2A98D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szCs w:val="24"/>
              </w:rPr>
              <w:t>Details of Forest land proposed to be renewed (Village / Division / District Wise Breakup)</w:t>
            </w:r>
          </w:p>
        </w:tc>
      </w:tr>
      <w:tr w:rsidR="000B6AC2" w:rsidRPr="003F78AD" w14:paraId="7C555256" w14:textId="77777777" w:rsidTr="00CC3ED0">
        <w:tc>
          <w:tcPr>
            <w:tcW w:w="817" w:type="dxa"/>
            <w:shd w:val="clear" w:color="auto" w:fill="auto"/>
          </w:tcPr>
          <w:p w14:paraId="7F0C267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p w14:paraId="102BD349" w14:textId="2575ED9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these details have been already captured in Form-A then auto fetch the previous detail (in a grid) 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Else applicant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has to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feed the below detail</w:t>
            </w:r>
          </w:p>
        </w:tc>
      </w:tr>
      <w:tr w:rsidR="000B6AC2" w:rsidRPr="003F78AD" w14:paraId="3A7C10A1" w14:textId="77777777" w:rsidTr="00CC3ED0">
        <w:tc>
          <w:tcPr>
            <w:tcW w:w="817" w:type="dxa"/>
            <w:shd w:val="clear" w:color="auto" w:fill="auto"/>
          </w:tcPr>
          <w:p w14:paraId="68C60AB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2" w:type="dxa"/>
            <w:gridSpan w:val="8"/>
            <w:shd w:val="clear" w:color="auto" w:fill="auto"/>
          </w:tcPr>
          <w:p w14:paraId="109638F2" w14:textId="1DD8F07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1</w:t>
            </w:r>
          </w:p>
        </w:tc>
        <w:tc>
          <w:tcPr>
            <w:tcW w:w="6026" w:type="dxa"/>
            <w:gridSpan w:val="16"/>
            <w:shd w:val="clear" w:color="auto" w:fill="auto"/>
          </w:tcPr>
          <w:p w14:paraId="6E13584E" w14:textId="25D39B6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Total area of forest land proposed for renewal (ha.)</w:t>
            </w:r>
          </w:p>
        </w:tc>
        <w:tc>
          <w:tcPr>
            <w:tcW w:w="360" w:type="dxa"/>
            <w:shd w:val="clear" w:color="auto" w:fill="auto"/>
          </w:tcPr>
          <w:p w14:paraId="772F919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6F1EF7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5AB83D71" w14:textId="77777777" w:rsidTr="00CC3ED0">
        <w:tc>
          <w:tcPr>
            <w:tcW w:w="817" w:type="dxa"/>
            <w:shd w:val="clear" w:color="auto" w:fill="auto"/>
          </w:tcPr>
          <w:p w14:paraId="72D9168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2" w:type="dxa"/>
            <w:gridSpan w:val="8"/>
            <w:shd w:val="clear" w:color="auto" w:fill="auto"/>
          </w:tcPr>
          <w:p w14:paraId="0D42252B" w14:textId="6F09DC2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2</w:t>
            </w:r>
          </w:p>
        </w:tc>
        <w:tc>
          <w:tcPr>
            <w:tcW w:w="6026" w:type="dxa"/>
            <w:gridSpan w:val="16"/>
            <w:shd w:val="clear" w:color="auto" w:fill="auto"/>
          </w:tcPr>
          <w:p w14:paraId="3D989A4B" w14:textId="34F4A21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Total area of non-forest land proposed for renewal (ha.)</w:t>
            </w:r>
          </w:p>
        </w:tc>
        <w:tc>
          <w:tcPr>
            <w:tcW w:w="360" w:type="dxa"/>
            <w:shd w:val="clear" w:color="auto" w:fill="auto"/>
          </w:tcPr>
          <w:p w14:paraId="2264078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2810561" w14:textId="4DF6171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62EF36BD" w14:textId="77777777" w:rsidTr="00CC3ED0">
        <w:tc>
          <w:tcPr>
            <w:tcW w:w="817" w:type="dxa"/>
            <w:shd w:val="clear" w:color="auto" w:fill="auto"/>
          </w:tcPr>
          <w:p w14:paraId="339E5B4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2" w:type="dxa"/>
            <w:gridSpan w:val="8"/>
            <w:shd w:val="clear" w:color="auto" w:fill="auto"/>
          </w:tcPr>
          <w:p w14:paraId="5D21501E" w14:textId="4A1D03C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3</w:t>
            </w:r>
          </w:p>
        </w:tc>
        <w:tc>
          <w:tcPr>
            <w:tcW w:w="6026" w:type="dxa"/>
            <w:gridSpan w:val="16"/>
            <w:shd w:val="clear" w:color="auto" w:fill="auto"/>
          </w:tcPr>
          <w:p w14:paraId="620B831C" w14:textId="27C2AA9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Legal Status of the Forest land [1. Areas notified under Section 35 of the IFA 2. Areas notified under Sections 4 and 5 of the PLPA 3. Areas notified under Section 4 of the PLPA 4. Areas notified under Section 5 of the PLPA 5. Bade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jhad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ka jungle 6.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Chhote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Jhad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ka jungle 7.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Chhote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/bade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jhar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ka jungle 8. Civil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Soyam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land 9. District Level Committee (D.L.C.) Forest 10. Forest by dictionary meaning 11. Forests Managed by State Government under Section 36 of the IFA 12. jungle-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jhari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land 13. 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Khesra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Forest 14.  Private Forest 15.  Proposed Reserved Forests (Sec-4 of IFA) 16.  Protected Forest 17. Reserved Forest 18. Revenue Forest 19.  Section 16 20.  Section 26 21.  Section 4 22.  Unclassed Forests 23.  Village Forest 24.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Zudpi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jungle 25.  Others (pl. specify)]</w:t>
            </w:r>
          </w:p>
        </w:tc>
        <w:tc>
          <w:tcPr>
            <w:tcW w:w="360" w:type="dxa"/>
            <w:shd w:val="clear" w:color="auto" w:fill="auto"/>
          </w:tcPr>
          <w:p w14:paraId="6EB1BEC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3F1EBC8" w14:textId="1294228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32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004586D6" wp14:editId="06526968">
                  <wp:extent cx="146304" cy="146304"/>
                  <wp:effectExtent l="0" t="0" r="6350" b="6350"/>
                  <wp:docPr id="17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F78AD">
              <w:rPr>
                <w:rFonts w:ascii="Times New Roman" w:hAnsi="Times New Roman" w:cs="Times New Roman"/>
                <w:sz w:val="24"/>
                <w:szCs w:val="32"/>
              </w:rPr>
              <w:t xml:space="preserve"> Multi Select</w:t>
            </w:r>
          </w:p>
        </w:tc>
      </w:tr>
      <w:tr w:rsidR="000B6AC2" w:rsidRPr="003F78AD" w14:paraId="400D9876" w14:textId="77777777" w:rsidTr="00CC3ED0">
        <w:tc>
          <w:tcPr>
            <w:tcW w:w="817" w:type="dxa"/>
            <w:shd w:val="clear" w:color="auto" w:fill="auto"/>
          </w:tcPr>
          <w:p w14:paraId="0E13DDC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2" w:type="dxa"/>
            <w:gridSpan w:val="8"/>
            <w:shd w:val="clear" w:color="auto" w:fill="auto"/>
          </w:tcPr>
          <w:p w14:paraId="2B2F20F0" w14:textId="66E9B88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4</w:t>
            </w:r>
          </w:p>
        </w:tc>
        <w:tc>
          <w:tcPr>
            <w:tcW w:w="6026" w:type="dxa"/>
            <w:gridSpan w:val="16"/>
            <w:shd w:val="clear" w:color="auto" w:fill="auto"/>
          </w:tcPr>
          <w:p w14:paraId="4A0F5946" w14:textId="03DA799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Total period for which the forestland is proposed to be renewed (No. of years)</w:t>
            </w:r>
          </w:p>
        </w:tc>
        <w:tc>
          <w:tcPr>
            <w:tcW w:w="360" w:type="dxa"/>
            <w:shd w:val="clear" w:color="auto" w:fill="auto"/>
          </w:tcPr>
          <w:p w14:paraId="49E0B43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C6E5707" w14:textId="490F8E5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4B257A63" w14:textId="77777777" w:rsidTr="00CC3ED0">
        <w:tc>
          <w:tcPr>
            <w:tcW w:w="817" w:type="dxa"/>
            <w:shd w:val="clear" w:color="auto" w:fill="auto"/>
          </w:tcPr>
          <w:p w14:paraId="649EB67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2" w:type="dxa"/>
            <w:gridSpan w:val="8"/>
            <w:shd w:val="clear" w:color="auto" w:fill="auto"/>
          </w:tcPr>
          <w:p w14:paraId="37C9E325" w14:textId="7D17DEB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5</w:t>
            </w:r>
          </w:p>
        </w:tc>
        <w:tc>
          <w:tcPr>
            <w:tcW w:w="6026" w:type="dxa"/>
            <w:gridSpan w:val="16"/>
            <w:shd w:val="clear" w:color="auto" w:fill="auto"/>
          </w:tcPr>
          <w:p w14:paraId="571BD0F7" w14:textId="721DD8E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etails of forestland proposed for renewal</w:t>
            </w:r>
          </w:p>
        </w:tc>
        <w:tc>
          <w:tcPr>
            <w:tcW w:w="360" w:type="dxa"/>
            <w:shd w:val="clear" w:color="auto" w:fill="auto"/>
          </w:tcPr>
          <w:p w14:paraId="612C7B5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28533E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970EEBB" w14:textId="77777777" w:rsidTr="00CC3ED0">
        <w:tc>
          <w:tcPr>
            <w:tcW w:w="817" w:type="dxa"/>
            <w:shd w:val="clear" w:color="auto" w:fill="auto"/>
          </w:tcPr>
          <w:p w14:paraId="77D514C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2" w:type="dxa"/>
            <w:gridSpan w:val="8"/>
            <w:shd w:val="clear" w:color="auto" w:fill="auto"/>
          </w:tcPr>
          <w:p w14:paraId="448A63C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gridSpan w:val="6"/>
            <w:shd w:val="clear" w:color="auto" w:fill="auto"/>
          </w:tcPr>
          <w:p w14:paraId="0C232C67" w14:textId="78A4F99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5.1</w:t>
            </w:r>
          </w:p>
        </w:tc>
        <w:tc>
          <w:tcPr>
            <w:tcW w:w="5046" w:type="dxa"/>
            <w:gridSpan w:val="10"/>
            <w:shd w:val="clear" w:color="auto" w:fill="auto"/>
          </w:tcPr>
          <w:p w14:paraId="41515B4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ivision </w:t>
            </w:r>
          </w:p>
          <w:p w14:paraId="7B82FB36" w14:textId="6926797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object w:dxaOrig="3010" w:dyaOrig="831" w14:anchorId="6E01421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1.5pt;height:48.5pt" o:ole="">
                  <v:imagedata r:id="rId9" o:title=""/>
                </v:shape>
                <o:OLEObject Type="Embed" ProgID="Package" ShapeID="_x0000_i1025" DrawAspect="Content" ObjectID="_1749044695" r:id="rId10"/>
              </w:object>
            </w:r>
          </w:p>
        </w:tc>
        <w:tc>
          <w:tcPr>
            <w:tcW w:w="360" w:type="dxa"/>
            <w:shd w:val="clear" w:color="auto" w:fill="auto"/>
          </w:tcPr>
          <w:p w14:paraId="3C6B3419" w14:textId="6056C2F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7BA8443" w14:textId="040FCF6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32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32"/>
                <w:lang w:bidi="ar-SA"/>
              </w:rPr>
              <w:drawing>
                <wp:inline distT="0" distB="0" distL="0" distR="0" wp14:anchorId="6D94B38D" wp14:editId="7CB92234">
                  <wp:extent cx="146304" cy="146304"/>
                  <wp:effectExtent l="0" t="0" r="6350" b="6350"/>
                  <wp:docPr id="2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36C9733B" w14:textId="77777777" w:rsidTr="00CC3ED0">
        <w:tc>
          <w:tcPr>
            <w:tcW w:w="817" w:type="dxa"/>
            <w:shd w:val="clear" w:color="auto" w:fill="auto"/>
          </w:tcPr>
          <w:p w14:paraId="0C83677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2" w:type="dxa"/>
            <w:gridSpan w:val="8"/>
            <w:shd w:val="clear" w:color="auto" w:fill="auto"/>
          </w:tcPr>
          <w:p w14:paraId="2824C01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gridSpan w:val="6"/>
            <w:shd w:val="clear" w:color="auto" w:fill="auto"/>
          </w:tcPr>
          <w:p w14:paraId="24E9B189" w14:textId="3B1E7F0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5.2</w:t>
            </w:r>
          </w:p>
        </w:tc>
        <w:tc>
          <w:tcPr>
            <w:tcW w:w="5046" w:type="dxa"/>
            <w:gridSpan w:val="10"/>
            <w:shd w:val="clear" w:color="auto" w:fill="auto"/>
          </w:tcPr>
          <w:p w14:paraId="40456F2B" w14:textId="7F8C6E9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No. of Patches/ Segments</w:t>
            </w:r>
          </w:p>
        </w:tc>
        <w:tc>
          <w:tcPr>
            <w:tcW w:w="360" w:type="dxa"/>
            <w:shd w:val="clear" w:color="auto" w:fill="auto"/>
          </w:tcPr>
          <w:p w14:paraId="344C8852" w14:textId="1341040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7168A6D" w14:textId="497C0CC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0D3207BC" w14:textId="77777777" w:rsidTr="00CC3ED0">
        <w:tc>
          <w:tcPr>
            <w:tcW w:w="817" w:type="dxa"/>
            <w:shd w:val="clear" w:color="auto" w:fill="auto"/>
          </w:tcPr>
          <w:p w14:paraId="69566D2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2" w:type="dxa"/>
            <w:gridSpan w:val="8"/>
            <w:shd w:val="clear" w:color="auto" w:fill="auto"/>
          </w:tcPr>
          <w:p w14:paraId="33A77A3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gridSpan w:val="6"/>
            <w:shd w:val="clear" w:color="auto" w:fill="auto"/>
          </w:tcPr>
          <w:p w14:paraId="3B097204" w14:textId="31A727C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5.3</w:t>
            </w:r>
          </w:p>
        </w:tc>
        <w:tc>
          <w:tcPr>
            <w:tcW w:w="5046" w:type="dxa"/>
            <w:gridSpan w:val="10"/>
            <w:shd w:val="clear" w:color="auto" w:fill="auto"/>
          </w:tcPr>
          <w:p w14:paraId="5BD8353C" w14:textId="7FB6CC9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Upload single KML of all the patches/ segments for the selected division</w:t>
            </w:r>
          </w:p>
        </w:tc>
        <w:tc>
          <w:tcPr>
            <w:tcW w:w="360" w:type="dxa"/>
            <w:shd w:val="clear" w:color="auto" w:fill="auto"/>
          </w:tcPr>
          <w:p w14:paraId="7467E6F4" w14:textId="36A10F6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114273C" w14:textId="22D4E93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D03F41D" wp14:editId="7BB8F684">
                  <wp:extent cx="145390" cy="145390"/>
                  <wp:effectExtent l="0" t="0" r="7620" b="7620"/>
                  <wp:docPr id="18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32F05DF7" w14:textId="77777777" w:rsidTr="00CC3ED0">
        <w:tc>
          <w:tcPr>
            <w:tcW w:w="817" w:type="dxa"/>
            <w:shd w:val="clear" w:color="auto" w:fill="auto"/>
          </w:tcPr>
          <w:p w14:paraId="4CFF19A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7188B55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n case of non-linear projects</w:t>
            </w:r>
          </w:p>
        </w:tc>
        <w:tc>
          <w:tcPr>
            <w:tcW w:w="360" w:type="dxa"/>
            <w:shd w:val="clear" w:color="auto" w:fill="auto"/>
          </w:tcPr>
          <w:p w14:paraId="24A102D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FF6323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6F38A39F" w14:textId="77777777" w:rsidTr="00CC3ED0">
        <w:tc>
          <w:tcPr>
            <w:tcW w:w="817" w:type="dxa"/>
            <w:shd w:val="clear" w:color="auto" w:fill="auto"/>
          </w:tcPr>
          <w:p w14:paraId="4A51903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tbl>
            <w:tblPr>
              <w:tblStyle w:val="TableGrid"/>
              <w:tblW w:w="9508" w:type="dxa"/>
              <w:tblLayout w:type="fixed"/>
              <w:tblLook w:val="04A0" w:firstRow="1" w:lastRow="0" w:firstColumn="1" w:lastColumn="0" w:noHBand="0" w:noVBand="1"/>
            </w:tblPr>
            <w:tblGrid>
              <w:gridCol w:w="451"/>
              <w:gridCol w:w="1597"/>
              <w:gridCol w:w="1848"/>
              <w:gridCol w:w="1195"/>
              <w:gridCol w:w="928"/>
              <w:gridCol w:w="663"/>
              <w:gridCol w:w="1203"/>
              <w:gridCol w:w="1623"/>
            </w:tblGrid>
            <w:tr w:rsidR="000B6AC2" w:rsidRPr="003F78AD" w14:paraId="629C6CFE" w14:textId="77777777" w:rsidTr="00A059AF">
              <w:trPr>
                <w:trHeight w:val="775"/>
              </w:trPr>
              <w:tc>
                <w:tcPr>
                  <w:tcW w:w="452" w:type="dxa"/>
                </w:tcPr>
                <w:p w14:paraId="5B32C45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597" w:type="dxa"/>
                </w:tcPr>
                <w:p w14:paraId="45A2AE1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848" w:type="dxa"/>
                </w:tcPr>
                <w:p w14:paraId="0CFDB7E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2122" w:type="dxa"/>
                  <w:gridSpan w:val="2"/>
                </w:tcPr>
                <w:p w14:paraId="7C858D1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1866" w:type="dxa"/>
                  <w:gridSpan w:val="2"/>
                </w:tcPr>
                <w:p w14:paraId="2A8343B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Forest land proposed for diversion (ha)</w:t>
                  </w:r>
                </w:p>
              </w:tc>
              <w:tc>
                <w:tcPr>
                  <w:tcW w:w="1623" w:type="dxa"/>
                </w:tcPr>
                <w:p w14:paraId="08CA781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n-forest</w:t>
                  </w:r>
                </w:p>
                <w:p w14:paraId="5A6EAAD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land (ha)</w:t>
                  </w:r>
                </w:p>
              </w:tc>
            </w:tr>
            <w:tr w:rsidR="000B6AC2" w:rsidRPr="003F78AD" w14:paraId="331321EA" w14:textId="77777777" w:rsidTr="00A059AF">
              <w:trPr>
                <w:trHeight w:val="261"/>
              </w:trPr>
              <w:tc>
                <w:tcPr>
                  <w:tcW w:w="452" w:type="dxa"/>
                </w:tcPr>
                <w:p w14:paraId="260E2E4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597" w:type="dxa"/>
                </w:tcPr>
                <w:p w14:paraId="09124A1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Auto Fetch</w:t>
                  </w:r>
                </w:p>
              </w:tc>
              <w:tc>
                <w:tcPr>
                  <w:tcW w:w="1848" w:type="dxa"/>
                </w:tcPr>
                <w:p w14:paraId="1DB1F8B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3F78AD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498A2A2D" wp14:editId="5480EEF1">
                        <wp:extent cx="146304" cy="146304"/>
                        <wp:effectExtent l="0" t="0" r="6350" b="6350"/>
                        <wp:docPr id="1762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122" w:type="dxa"/>
                  <w:gridSpan w:val="2"/>
                </w:tcPr>
                <w:p w14:paraId="4F9FC84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Auto Fetch (Editable)</w:t>
                  </w:r>
                </w:p>
              </w:tc>
              <w:tc>
                <w:tcPr>
                  <w:tcW w:w="1866" w:type="dxa"/>
                  <w:gridSpan w:val="2"/>
                </w:tcPr>
                <w:p w14:paraId="3FD2CA9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1623" w:type="dxa"/>
                </w:tcPr>
                <w:p w14:paraId="14B306A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</w:tr>
            <w:tr w:rsidR="000B6AC2" w:rsidRPr="003F78AD" w14:paraId="4D6D0658" w14:textId="77777777" w:rsidTr="00A059AF">
              <w:trPr>
                <w:trHeight w:val="261"/>
              </w:trPr>
              <w:tc>
                <w:tcPr>
                  <w:tcW w:w="452" w:type="dxa"/>
                </w:tcPr>
                <w:p w14:paraId="0008E16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597" w:type="dxa"/>
                </w:tcPr>
                <w:p w14:paraId="6FBC0CA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48" w:type="dxa"/>
                </w:tcPr>
                <w:p w14:paraId="1C3D38A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22" w:type="dxa"/>
                  <w:gridSpan w:val="2"/>
                </w:tcPr>
                <w:p w14:paraId="73B3671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3" w:type="dxa"/>
                </w:tcPr>
                <w:p w14:paraId="4487947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02" w:type="dxa"/>
                </w:tcPr>
                <w:p w14:paraId="20572CF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3" w:type="dxa"/>
                </w:tcPr>
                <w:p w14:paraId="4B63C44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B6AC2" w:rsidRPr="003F78AD" w14:paraId="7FB10556" w14:textId="77777777" w:rsidTr="00A059AF">
              <w:trPr>
                <w:trHeight w:val="252"/>
              </w:trPr>
              <w:tc>
                <w:tcPr>
                  <w:tcW w:w="452" w:type="dxa"/>
                </w:tcPr>
                <w:p w14:paraId="6A994D2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97" w:type="dxa"/>
                </w:tcPr>
                <w:p w14:paraId="16320D0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48" w:type="dxa"/>
                </w:tcPr>
                <w:p w14:paraId="192A143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22" w:type="dxa"/>
                  <w:gridSpan w:val="2"/>
                </w:tcPr>
                <w:p w14:paraId="7E57546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3" w:type="dxa"/>
                </w:tcPr>
                <w:p w14:paraId="774EEBD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02" w:type="dxa"/>
                </w:tcPr>
                <w:p w14:paraId="29BB1FF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3" w:type="dxa"/>
                </w:tcPr>
                <w:p w14:paraId="0AC6978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2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2"/>
                    </w:rPr>
                    <w:t>+ Add rows</w:t>
                  </w:r>
                </w:p>
              </w:tc>
            </w:tr>
            <w:tr w:rsidR="000B6AC2" w:rsidRPr="003F78AD" w14:paraId="2F1B68A4" w14:textId="77777777" w:rsidTr="00A059AF">
              <w:trPr>
                <w:trHeight w:val="523"/>
              </w:trPr>
              <w:tc>
                <w:tcPr>
                  <w:tcW w:w="5092" w:type="dxa"/>
                  <w:gridSpan w:val="4"/>
                </w:tcPr>
                <w:p w14:paraId="4526C3E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 Land </w:t>
                  </w:r>
                </w:p>
              </w:tc>
              <w:tc>
                <w:tcPr>
                  <w:tcW w:w="928" w:type="dxa"/>
                </w:tcPr>
                <w:p w14:paraId="7B35708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3" w:type="dxa"/>
                </w:tcPr>
                <w:p w14:paraId="4C2A79B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  <w:tc>
                <w:tcPr>
                  <w:tcW w:w="1202" w:type="dxa"/>
                </w:tcPr>
                <w:p w14:paraId="148CC57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3" w:type="dxa"/>
                </w:tcPr>
                <w:p w14:paraId="77811BF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</w:tr>
          </w:tbl>
          <w:p w14:paraId="5E9758D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0E9ED26" w14:textId="77777777" w:rsidTr="00CC3ED0">
        <w:tc>
          <w:tcPr>
            <w:tcW w:w="817" w:type="dxa"/>
            <w:shd w:val="clear" w:color="auto" w:fill="auto"/>
          </w:tcPr>
          <w:p w14:paraId="6AE9F15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p w14:paraId="2BDC63B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n case of Linear project </w:t>
            </w:r>
          </w:p>
        </w:tc>
      </w:tr>
      <w:tr w:rsidR="000B6AC2" w:rsidRPr="003F78AD" w14:paraId="0214381A" w14:textId="77777777" w:rsidTr="00CC3ED0">
        <w:tc>
          <w:tcPr>
            <w:tcW w:w="817" w:type="dxa"/>
            <w:shd w:val="clear" w:color="auto" w:fill="auto"/>
          </w:tcPr>
          <w:p w14:paraId="693B8ED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tbl>
            <w:tblPr>
              <w:tblStyle w:val="TableGrid"/>
              <w:tblW w:w="9453" w:type="dxa"/>
              <w:tblLayout w:type="fixed"/>
              <w:tblLook w:val="04A0" w:firstRow="1" w:lastRow="0" w:firstColumn="1" w:lastColumn="0" w:noHBand="0" w:noVBand="1"/>
            </w:tblPr>
            <w:tblGrid>
              <w:gridCol w:w="483"/>
              <w:gridCol w:w="1045"/>
              <w:gridCol w:w="1120"/>
              <w:gridCol w:w="1131"/>
              <w:gridCol w:w="994"/>
              <w:gridCol w:w="936"/>
              <w:gridCol w:w="936"/>
              <w:gridCol w:w="936"/>
              <w:gridCol w:w="936"/>
              <w:gridCol w:w="936"/>
            </w:tblGrid>
            <w:tr w:rsidR="000B6AC2" w:rsidRPr="003F78AD" w14:paraId="0B7D5258" w14:textId="77777777" w:rsidTr="00A059AF">
              <w:trPr>
                <w:trHeight w:val="832"/>
              </w:trPr>
              <w:tc>
                <w:tcPr>
                  <w:tcW w:w="483" w:type="dxa"/>
                  <w:vMerge w:val="restart"/>
                </w:tcPr>
                <w:p w14:paraId="78E75CE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045" w:type="dxa"/>
                  <w:vMerge w:val="restart"/>
                </w:tcPr>
                <w:p w14:paraId="5EE4A47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120" w:type="dxa"/>
                  <w:vMerge w:val="restart"/>
                </w:tcPr>
                <w:p w14:paraId="04868E9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1131" w:type="dxa"/>
                  <w:vMerge w:val="restart"/>
                </w:tcPr>
                <w:p w14:paraId="391958D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2866" w:type="dxa"/>
                  <w:gridSpan w:val="3"/>
                </w:tcPr>
                <w:p w14:paraId="1C7271C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diversion  </w:t>
                  </w:r>
                </w:p>
              </w:tc>
              <w:tc>
                <w:tcPr>
                  <w:tcW w:w="2808" w:type="dxa"/>
                  <w:gridSpan w:val="3"/>
                </w:tcPr>
                <w:p w14:paraId="6D84675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forest land  </w:t>
                  </w:r>
                </w:p>
              </w:tc>
            </w:tr>
            <w:tr w:rsidR="000B6AC2" w:rsidRPr="003F78AD" w14:paraId="6AFA40A4" w14:textId="77777777" w:rsidTr="00A059AF">
              <w:trPr>
                <w:trHeight w:val="271"/>
              </w:trPr>
              <w:tc>
                <w:tcPr>
                  <w:tcW w:w="483" w:type="dxa"/>
                  <w:vMerge/>
                </w:tcPr>
                <w:p w14:paraId="61CCB66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  <w:vMerge/>
                </w:tcPr>
                <w:p w14:paraId="057FB09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  <w:vMerge/>
                </w:tcPr>
                <w:p w14:paraId="0EA5884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  <w:vMerge/>
                </w:tcPr>
                <w:p w14:paraId="7F69472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04DBBB0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936" w:type="dxa"/>
                </w:tcPr>
                <w:p w14:paraId="7CA39C6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936" w:type="dxa"/>
                </w:tcPr>
                <w:p w14:paraId="2BB38AC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* (ha)</w:t>
                  </w:r>
                </w:p>
              </w:tc>
              <w:tc>
                <w:tcPr>
                  <w:tcW w:w="936" w:type="dxa"/>
                </w:tcPr>
                <w:p w14:paraId="21E00E9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936" w:type="dxa"/>
                </w:tcPr>
                <w:p w14:paraId="2B9BD0C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936" w:type="dxa"/>
                </w:tcPr>
                <w:p w14:paraId="13A6398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* (ha)</w:t>
                  </w:r>
                </w:p>
              </w:tc>
            </w:tr>
            <w:tr w:rsidR="000B6AC2" w:rsidRPr="003F78AD" w14:paraId="64D7EB83" w14:textId="77777777" w:rsidTr="00A059AF">
              <w:tc>
                <w:tcPr>
                  <w:tcW w:w="483" w:type="dxa"/>
                </w:tcPr>
                <w:p w14:paraId="1D8EC7C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45" w:type="dxa"/>
                </w:tcPr>
                <w:p w14:paraId="0993861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Auto Fetch</w:t>
                  </w:r>
                </w:p>
              </w:tc>
              <w:tc>
                <w:tcPr>
                  <w:tcW w:w="1120" w:type="dxa"/>
                </w:tcPr>
                <w:p w14:paraId="7B8C2E4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3F78AD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792F93ED" wp14:editId="314AF617">
                        <wp:extent cx="146304" cy="146304"/>
                        <wp:effectExtent l="0" t="0" r="6350" b="6350"/>
                        <wp:docPr id="28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31" w:type="dxa"/>
                </w:tcPr>
                <w:p w14:paraId="4BD7E7F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Auto Fetch (Editable)</w:t>
                  </w:r>
                </w:p>
              </w:tc>
              <w:tc>
                <w:tcPr>
                  <w:tcW w:w="994" w:type="dxa"/>
                </w:tcPr>
                <w:p w14:paraId="34EA623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1EC6CB5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4B74CAD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5A97417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77B799D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36" w:type="dxa"/>
                </w:tcPr>
                <w:p w14:paraId="5995D9F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0B6AC2" w:rsidRPr="003F78AD" w14:paraId="19A99079" w14:textId="77777777" w:rsidTr="00A059AF">
              <w:tc>
                <w:tcPr>
                  <w:tcW w:w="483" w:type="dxa"/>
                </w:tcPr>
                <w:p w14:paraId="4A72FA6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45" w:type="dxa"/>
                </w:tcPr>
                <w:p w14:paraId="37FDE86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22C9E28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3605365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01021F1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96E8DE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31463EF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EE9840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0F7C0B7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24D1A4B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B6AC2" w:rsidRPr="003F78AD" w14:paraId="07C899B0" w14:textId="77777777" w:rsidTr="00A059AF">
              <w:tc>
                <w:tcPr>
                  <w:tcW w:w="483" w:type="dxa"/>
                </w:tcPr>
                <w:p w14:paraId="1918331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</w:tcPr>
                <w:p w14:paraId="506C0D7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5C4D2C2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17A2B3A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57D3A47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6D59B1B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25047C3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381D709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5C75364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17B14C4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B6AC2" w:rsidRPr="003F78AD" w14:paraId="11E0CBE3" w14:textId="77777777" w:rsidTr="00A059AF">
              <w:tc>
                <w:tcPr>
                  <w:tcW w:w="483" w:type="dxa"/>
                </w:tcPr>
                <w:p w14:paraId="35BCB08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5" w:type="dxa"/>
                </w:tcPr>
                <w:p w14:paraId="22CC2E3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20" w:type="dxa"/>
                </w:tcPr>
                <w:p w14:paraId="0E15B64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1" w:type="dxa"/>
                </w:tcPr>
                <w:p w14:paraId="71FF2B9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4" w:type="dxa"/>
                </w:tcPr>
                <w:p w14:paraId="65374F1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15E1F11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17EB8B2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424611B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1521617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3CA49B2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0B6AC2" w:rsidRPr="003F78AD" w14:paraId="558C0F30" w14:textId="77777777" w:rsidTr="00A059AF">
              <w:tc>
                <w:tcPr>
                  <w:tcW w:w="5709" w:type="dxa"/>
                  <w:gridSpan w:val="6"/>
                </w:tcPr>
                <w:p w14:paraId="77FA771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tal Land </w:t>
                  </w:r>
                </w:p>
              </w:tc>
              <w:tc>
                <w:tcPr>
                  <w:tcW w:w="936" w:type="dxa"/>
                </w:tcPr>
                <w:p w14:paraId="5EB78CF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Sum</w:t>
                  </w:r>
                </w:p>
              </w:tc>
              <w:tc>
                <w:tcPr>
                  <w:tcW w:w="1872" w:type="dxa"/>
                  <w:gridSpan w:val="2"/>
                </w:tcPr>
                <w:p w14:paraId="42A7B0E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  <w:tc>
                <w:tcPr>
                  <w:tcW w:w="936" w:type="dxa"/>
                </w:tcPr>
                <w:p w14:paraId="363976B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Sum</w:t>
                  </w:r>
                </w:p>
              </w:tc>
            </w:tr>
          </w:tbl>
          <w:p w14:paraId="4526F1B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362FE3ED" w14:textId="77777777" w:rsidTr="00CC3ED0">
        <w:tc>
          <w:tcPr>
            <w:tcW w:w="817" w:type="dxa"/>
            <w:shd w:val="clear" w:color="auto" w:fill="auto"/>
          </w:tcPr>
          <w:p w14:paraId="5CB8F48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p w14:paraId="3E895934" w14:textId="2BAC601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n case of Hybrid Projects</w:t>
            </w:r>
          </w:p>
        </w:tc>
      </w:tr>
      <w:tr w:rsidR="000B6AC2" w:rsidRPr="003F78AD" w14:paraId="2F0A4D39" w14:textId="77777777" w:rsidTr="00CC3ED0">
        <w:tc>
          <w:tcPr>
            <w:tcW w:w="817" w:type="dxa"/>
            <w:shd w:val="clear" w:color="auto" w:fill="auto"/>
          </w:tcPr>
          <w:p w14:paraId="6647D23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tbl>
            <w:tblPr>
              <w:tblStyle w:val="TableGrid"/>
              <w:tblW w:w="8767" w:type="dxa"/>
              <w:tblLayout w:type="fixed"/>
              <w:tblLook w:val="04A0" w:firstRow="1" w:lastRow="0" w:firstColumn="1" w:lastColumn="0" w:noHBand="0" w:noVBand="1"/>
            </w:tblPr>
            <w:tblGrid>
              <w:gridCol w:w="482"/>
              <w:gridCol w:w="1088"/>
              <w:gridCol w:w="1051"/>
              <w:gridCol w:w="566"/>
              <w:gridCol w:w="10"/>
              <w:gridCol w:w="103"/>
              <w:gridCol w:w="594"/>
              <w:gridCol w:w="82"/>
              <w:gridCol w:w="759"/>
              <w:gridCol w:w="291"/>
              <w:gridCol w:w="570"/>
              <w:gridCol w:w="425"/>
              <w:gridCol w:w="364"/>
              <w:gridCol w:w="203"/>
              <w:gridCol w:w="626"/>
              <w:gridCol w:w="223"/>
              <w:gridCol w:w="731"/>
              <w:gridCol w:w="599"/>
            </w:tblGrid>
            <w:tr w:rsidR="000B6AC2" w:rsidRPr="003F78AD" w14:paraId="2991B3ED" w14:textId="77777777" w:rsidTr="00A059AF">
              <w:trPr>
                <w:trHeight w:val="832"/>
              </w:trPr>
              <w:tc>
                <w:tcPr>
                  <w:tcW w:w="482" w:type="dxa"/>
                  <w:vMerge w:val="restart"/>
                </w:tcPr>
                <w:p w14:paraId="5C5A112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Sl</w:t>
                  </w:r>
                  <w:proofErr w:type="spellEnd"/>
                </w:p>
              </w:tc>
              <w:tc>
                <w:tcPr>
                  <w:tcW w:w="1089" w:type="dxa"/>
                  <w:vMerge w:val="restart"/>
                </w:tcPr>
                <w:p w14:paraId="0651F30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</w:t>
                  </w:r>
                </w:p>
              </w:tc>
              <w:tc>
                <w:tcPr>
                  <w:tcW w:w="1042" w:type="dxa"/>
                  <w:vMerge w:val="restart"/>
                </w:tcPr>
                <w:p w14:paraId="10E5C4F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Range</w:t>
                  </w:r>
                </w:p>
              </w:tc>
              <w:tc>
                <w:tcPr>
                  <w:tcW w:w="680" w:type="dxa"/>
                  <w:gridSpan w:val="3"/>
                  <w:vMerge w:val="restart"/>
                </w:tcPr>
                <w:p w14:paraId="59C1F4A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</w:t>
                  </w:r>
                </w:p>
              </w:tc>
              <w:tc>
                <w:tcPr>
                  <w:tcW w:w="595" w:type="dxa"/>
                  <w:vMerge w:val="restart"/>
                  <w:shd w:val="clear" w:color="auto" w:fill="FFFFFF" w:themeFill="background1"/>
                </w:tcPr>
                <w:p w14:paraId="00D351A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Shape [Linear/ Non- Linear]</w:t>
                  </w:r>
                </w:p>
              </w:tc>
              <w:tc>
                <w:tcPr>
                  <w:tcW w:w="2697" w:type="dxa"/>
                  <w:gridSpan w:val="7"/>
                </w:tcPr>
                <w:p w14:paraId="45EF78B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diversion  </w:t>
                  </w:r>
                </w:p>
              </w:tc>
              <w:tc>
                <w:tcPr>
                  <w:tcW w:w="2182" w:type="dxa"/>
                  <w:gridSpan w:val="4"/>
                </w:tcPr>
                <w:p w14:paraId="0EF6B53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forest land  </w:t>
                  </w:r>
                </w:p>
              </w:tc>
            </w:tr>
            <w:tr w:rsidR="000B6AC2" w:rsidRPr="003F78AD" w14:paraId="13935479" w14:textId="77777777" w:rsidTr="00A059AF">
              <w:trPr>
                <w:trHeight w:val="271"/>
              </w:trPr>
              <w:tc>
                <w:tcPr>
                  <w:tcW w:w="482" w:type="dxa"/>
                  <w:vMerge/>
                </w:tcPr>
                <w:p w14:paraId="55B05B7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89" w:type="dxa"/>
                  <w:vMerge/>
                </w:tcPr>
                <w:p w14:paraId="69B2ED2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42" w:type="dxa"/>
                  <w:vMerge/>
                </w:tcPr>
                <w:p w14:paraId="1040DF1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gridSpan w:val="3"/>
                  <w:vMerge/>
                </w:tcPr>
                <w:p w14:paraId="23BB3AB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5" w:type="dxa"/>
                  <w:vMerge/>
                  <w:shd w:val="clear" w:color="auto" w:fill="FFFFFF" w:themeFill="background1"/>
                </w:tcPr>
                <w:p w14:paraId="60C9462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3" w:type="dxa"/>
                  <w:gridSpan w:val="3"/>
                </w:tcPr>
                <w:p w14:paraId="2494B8F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997" w:type="dxa"/>
                  <w:gridSpan w:val="2"/>
                </w:tcPr>
                <w:p w14:paraId="7889503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567" w:type="dxa"/>
                  <w:gridSpan w:val="2"/>
                </w:tcPr>
                <w:p w14:paraId="46D768C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 (ha)</w:t>
                  </w:r>
                </w:p>
              </w:tc>
              <w:tc>
                <w:tcPr>
                  <w:tcW w:w="850" w:type="dxa"/>
                  <w:gridSpan w:val="2"/>
                </w:tcPr>
                <w:p w14:paraId="50DBA4F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732" w:type="dxa"/>
                </w:tcPr>
                <w:p w14:paraId="155539B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600" w:type="dxa"/>
                </w:tcPr>
                <w:p w14:paraId="0193864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 (ha)</w:t>
                  </w:r>
                </w:p>
              </w:tc>
            </w:tr>
            <w:tr w:rsidR="000B6AC2" w:rsidRPr="003F78AD" w14:paraId="575DE2FB" w14:textId="77777777" w:rsidTr="00A059AF">
              <w:trPr>
                <w:gridAfter w:val="17"/>
                <w:wAfter w:w="8285" w:type="dxa"/>
              </w:trPr>
              <w:tc>
                <w:tcPr>
                  <w:tcW w:w="482" w:type="dxa"/>
                </w:tcPr>
                <w:p w14:paraId="161C510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A</w:t>
                  </w:r>
                </w:p>
              </w:tc>
            </w:tr>
            <w:tr w:rsidR="000B6AC2" w:rsidRPr="003F78AD" w14:paraId="0C0E0DD1" w14:textId="77777777" w:rsidTr="00A059AF">
              <w:tc>
                <w:tcPr>
                  <w:tcW w:w="482" w:type="dxa"/>
                </w:tcPr>
                <w:p w14:paraId="47D9A06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079" w:type="dxa"/>
                </w:tcPr>
                <w:p w14:paraId="02EC1A5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Auto Fetch</w:t>
                  </w:r>
                </w:p>
              </w:tc>
              <w:tc>
                <w:tcPr>
                  <w:tcW w:w="1052" w:type="dxa"/>
                </w:tcPr>
                <w:p w14:paraId="36BA490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3F78AD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0F8E33CD" wp14:editId="5D66089A">
                        <wp:extent cx="146304" cy="146304"/>
                        <wp:effectExtent l="0" t="0" r="6350" b="6350"/>
                        <wp:docPr id="3273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80" w:type="dxa"/>
                  <w:gridSpan w:val="3"/>
                </w:tcPr>
                <w:p w14:paraId="2391575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Auto Fetch (Editable)</w:t>
                  </w:r>
                </w:p>
              </w:tc>
              <w:tc>
                <w:tcPr>
                  <w:tcW w:w="595" w:type="dxa"/>
                </w:tcPr>
                <w:p w14:paraId="19D0400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3F78AD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2E64E093" wp14:editId="6F083F11">
                        <wp:extent cx="146304" cy="146304"/>
                        <wp:effectExtent l="0" t="0" r="6350" b="6350"/>
                        <wp:docPr id="30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133" w:type="dxa"/>
                  <w:gridSpan w:val="3"/>
                </w:tcPr>
                <w:p w14:paraId="653538D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97" w:type="dxa"/>
                  <w:gridSpan w:val="2"/>
                </w:tcPr>
                <w:p w14:paraId="45D16F7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567" w:type="dxa"/>
                  <w:gridSpan w:val="2"/>
                </w:tcPr>
                <w:p w14:paraId="0EADCAE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850" w:type="dxa"/>
                  <w:gridSpan w:val="2"/>
                </w:tcPr>
                <w:p w14:paraId="3C4E9D6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732" w:type="dxa"/>
                </w:tcPr>
                <w:p w14:paraId="2EF9077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00" w:type="dxa"/>
                </w:tcPr>
                <w:p w14:paraId="22A0C0B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</w:tr>
            <w:tr w:rsidR="000B6AC2" w:rsidRPr="003F78AD" w14:paraId="77DD3015" w14:textId="77777777" w:rsidTr="00A059AF">
              <w:tc>
                <w:tcPr>
                  <w:tcW w:w="482" w:type="dxa"/>
                </w:tcPr>
                <w:p w14:paraId="1234BC8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079" w:type="dxa"/>
                </w:tcPr>
                <w:p w14:paraId="0C316A5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52" w:type="dxa"/>
                </w:tcPr>
                <w:p w14:paraId="5EC8BF7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gridSpan w:val="3"/>
                </w:tcPr>
                <w:p w14:paraId="5666968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5" w:type="dxa"/>
                </w:tcPr>
                <w:p w14:paraId="38AA299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3" w:type="dxa"/>
                  <w:gridSpan w:val="3"/>
                </w:tcPr>
                <w:p w14:paraId="730955B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7" w:type="dxa"/>
                  <w:gridSpan w:val="2"/>
                </w:tcPr>
                <w:p w14:paraId="48298C7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gridSpan w:val="2"/>
                </w:tcPr>
                <w:p w14:paraId="7CFDB1C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2B99FA4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</w:tcPr>
                <w:p w14:paraId="4D227D3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3F2B36A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B6AC2" w:rsidRPr="003F78AD" w14:paraId="5042D058" w14:textId="77777777" w:rsidTr="00A059AF">
              <w:tc>
                <w:tcPr>
                  <w:tcW w:w="482" w:type="dxa"/>
                </w:tcPr>
                <w:p w14:paraId="7B8AA06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10382BD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52" w:type="dxa"/>
                </w:tcPr>
                <w:p w14:paraId="55F5C4C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gridSpan w:val="3"/>
                </w:tcPr>
                <w:p w14:paraId="508A9D3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5" w:type="dxa"/>
                </w:tcPr>
                <w:p w14:paraId="70BE5D8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3" w:type="dxa"/>
                  <w:gridSpan w:val="3"/>
                </w:tcPr>
                <w:p w14:paraId="5216413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7" w:type="dxa"/>
                  <w:gridSpan w:val="2"/>
                </w:tcPr>
                <w:p w14:paraId="3AD0673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gridSpan w:val="2"/>
                </w:tcPr>
                <w:p w14:paraId="6813B3F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50" w:type="dxa"/>
                  <w:gridSpan w:val="2"/>
                </w:tcPr>
                <w:p w14:paraId="56EB090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</w:tcPr>
                <w:p w14:paraId="11C641A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7DD0D9D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+AR</w:t>
                  </w:r>
                </w:p>
              </w:tc>
            </w:tr>
            <w:tr w:rsidR="000B6AC2" w:rsidRPr="003F78AD" w14:paraId="24C6D6CD" w14:textId="77777777" w:rsidTr="00A059AF">
              <w:tc>
                <w:tcPr>
                  <w:tcW w:w="482" w:type="dxa"/>
                </w:tcPr>
                <w:p w14:paraId="2E3FB0E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5C71C40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r w:rsidRPr="003F78AD">
                    <w:rPr>
                      <w:rFonts w:ascii="Times New Roman" w:hAnsi="Times New Roman" w:cs="Times New Roman"/>
                    </w:rPr>
                    <w:t>Total</w:t>
                  </w:r>
                </w:p>
              </w:tc>
              <w:tc>
                <w:tcPr>
                  <w:tcW w:w="1052" w:type="dxa"/>
                </w:tcPr>
                <w:p w14:paraId="137A89B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gridSpan w:val="3"/>
                </w:tcPr>
                <w:p w14:paraId="5F02731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95" w:type="dxa"/>
                </w:tcPr>
                <w:p w14:paraId="7C06475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133" w:type="dxa"/>
                  <w:gridSpan w:val="3"/>
                </w:tcPr>
                <w:p w14:paraId="17EBDCD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7" w:type="dxa"/>
                  <w:gridSpan w:val="2"/>
                </w:tcPr>
                <w:p w14:paraId="4E836D2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gridSpan w:val="2"/>
                </w:tcPr>
                <w:p w14:paraId="2300787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Sum</w:t>
                  </w:r>
                </w:p>
              </w:tc>
              <w:tc>
                <w:tcPr>
                  <w:tcW w:w="850" w:type="dxa"/>
                  <w:gridSpan w:val="2"/>
                </w:tcPr>
                <w:p w14:paraId="6419751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</w:tcPr>
                <w:p w14:paraId="3FAEF99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36A9A25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Sum</w:t>
                  </w:r>
                </w:p>
              </w:tc>
            </w:tr>
            <w:tr w:rsidR="000B6AC2" w:rsidRPr="003F78AD" w14:paraId="48FF713A" w14:textId="77777777" w:rsidTr="00A059AF">
              <w:tc>
                <w:tcPr>
                  <w:tcW w:w="482" w:type="dxa"/>
                </w:tcPr>
                <w:p w14:paraId="7B2B4A7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46D4A8D2" w14:textId="1708B7DB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1.4.4</w:t>
                  </w:r>
                </w:p>
              </w:tc>
              <w:tc>
                <w:tcPr>
                  <w:tcW w:w="6606" w:type="dxa"/>
                  <w:gridSpan w:val="15"/>
                </w:tcPr>
                <w:p w14:paraId="675D683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Component Wise Breakup (Only for Non-Linear Projects </w:t>
                  </w:r>
                  <w:proofErr w:type="gramStart"/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E.g.;</w:t>
                  </w:r>
                  <w:proofErr w:type="gramEnd"/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Intake structure, Muck disposal areas, Quarry area etc.)</w:t>
                  </w:r>
                </w:p>
              </w:tc>
              <w:tc>
                <w:tcPr>
                  <w:tcW w:w="600" w:type="dxa"/>
                </w:tcPr>
                <w:p w14:paraId="0573DD5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1C6BBEBC" w14:textId="77777777" w:rsidTr="00A059AF">
              <w:tc>
                <w:tcPr>
                  <w:tcW w:w="482" w:type="dxa"/>
                </w:tcPr>
                <w:p w14:paraId="0AA7AC5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5D8C5402" w14:textId="0FD4E963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1.4.4.1</w:t>
                  </w:r>
                </w:p>
              </w:tc>
              <w:tc>
                <w:tcPr>
                  <w:tcW w:w="6606" w:type="dxa"/>
                  <w:gridSpan w:val="15"/>
                </w:tcPr>
                <w:p w14:paraId="6B7FC3F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Shape [Linear/ Non- Linear]</w:t>
                  </w:r>
                </w:p>
              </w:tc>
              <w:tc>
                <w:tcPr>
                  <w:tcW w:w="600" w:type="dxa"/>
                </w:tcPr>
                <w:p w14:paraId="1F8DC28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DD</w:t>
                  </w:r>
                </w:p>
              </w:tc>
            </w:tr>
            <w:tr w:rsidR="000B6AC2" w:rsidRPr="003F78AD" w14:paraId="2EFA9408" w14:textId="77777777" w:rsidTr="00A059AF">
              <w:tc>
                <w:tcPr>
                  <w:tcW w:w="482" w:type="dxa"/>
                </w:tcPr>
                <w:p w14:paraId="6C80ED0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2912820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06" w:type="dxa"/>
                  <w:gridSpan w:val="15"/>
                </w:tcPr>
                <w:p w14:paraId="461442C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If Linear, then</w:t>
                  </w:r>
                </w:p>
              </w:tc>
              <w:tc>
                <w:tcPr>
                  <w:tcW w:w="600" w:type="dxa"/>
                </w:tcPr>
                <w:p w14:paraId="1253AC0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0FD834D7" w14:textId="77777777" w:rsidTr="00A059AF">
              <w:tc>
                <w:tcPr>
                  <w:tcW w:w="482" w:type="dxa"/>
                </w:tcPr>
                <w:p w14:paraId="5E0DBF6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5075FEE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3"/>
                  <w:vMerge w:val="restart"/>
                </w:tcPr>
                <w:p w14:paraId="59C1E91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F18287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Component</w:t>
                  </w:r>
                </w:p>
              </w:tc>
              <w:tc>
                <w:tcPr>
                  <w:tcW w:w="2402" w:type="dxa"/>
                  <w:gridSpan w:val="6"/>
                </w:tcPr>
                <w:p w14:paraId="5CD63D64" w14:textId="6DCF983C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renewal (ha) </w:t>
                  </w:r>
                </w:p>
              </w:tc>
              <w:tc>
                <w:tcPr>
                  <w:tcW w:w="2575" w:type="dxa"/>
                  <w:gridSpan w:val="6"/>
                </w:tcPr>
                <w:p w14:paraId="21FE1A7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 Forest land (ha)  </w:t>
                  </w:r>
                </w:p>
              </w:tc>
              <w:tc>
                <w:tcPr>
                  <w:tcW w:w="600" w:type="dxa"/>
                </w:tcPr>
                <w:p w14:paraId="2C49373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77210CF5" w14:textId="77777777" w:rsidTr="00A059AF">
              <w:tc>
                <w:tcPr>
                  <w:tcW w:w="482" w:type="dxa"/>
                </w:tcPr>
                <w:p w14:paraId="746FD93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01EE281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3"/>
                  <w:vMerge/>
                </w:tcPr>
                <w:p w14:paraId="2885E5D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80" w:type="dxa"/>
                  <w:gridSpan w:val="3"/>
                </w:tcPr>
                <w:p w14:paraId="33CEFB8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760" w:type="dxa"/>
                </w:tcPr>
                <w:p w14:paraId="2694C1D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862" w:type="dxa"/>
                  <w:gridSpan w:val="2"/>
                </w:tcPr>
                <w:p w14:paraId="33DD0D6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* (ha)</w:t>
                  </w:r>
                </w:p>
              </w:tc>
              <w:tc>
                <w:tcPr>
                  <w:tcW w:w="790" w:type="dxa"/>
                  <w:gridSpan w:val="2"/>
                </w:tcPr>
                <w:p w14:paraId="4257058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Length (km)</w:t>
                  </w:r>
                </w:p>
              </w:tc>
              <w:tc>
                <w:tcPr>
                  <w:tcW w:w="830" w:type="dxa"/>
                  <w:gridSpan w:val="2"/>
                </w:tcPr>
                <w:p w14:paraId="1F7BC3D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Width (km)</w:t>
                  </w:r>
                </w:p>
              </w:tc>
              <w:tc>
                <w:tcPr>
                  <w:tcW w:w="955" w:type="dxa"/>
                  <w:gridSpan w:val="2"/>
                </w:tcPr>
                <w:p w14:paraId="6A15DB7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24"/>
                    </w:rPr>
                    <w:t>Area* (ha)</w:t>
                  </w:r>
                </w:p>
              </w:tc>
              <w:tc>
                <w:tcPr>
                  <w:tcW w:w="600" w:type="dxa"/>
                </w:tcPr>
                <w:p w14:paraId="63921AF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412C32E1" w14:textId="77777777" w:rsidTr="00A059AF">
              <w:tc>
                <w:tcPr>
                  <w:tcW w:w="482" w:type="dxa"/>
                </w:tcPr>
                <w:p w14:paraId="49FAF8A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3C2317C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3"/>
                </w:tcPr>
                <w:p w14:paraId="2954351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#Free Text#</w:t>
                  </w:r>
                </w:p>
              </w:tc>
              <w:tc>
                <w:tcPr>
                  <w:tcW w:w="780" w:type="dxa"/>
                  <w:gridSpan w:val="3"/>
                </w:tcPr>
                <w:p w14:paraId="1E8485C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760" w:type="dxa"/>
                </w:tcPr>
                <w:p w14:paraId="5D0BCF8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862" w:type="dxa"/>
                  <w:gridSpan w:val="2"/>
                </w:tcPr>
                <w:p w14:paraId="2925FB9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790" w:type="dxa"/>
                  <w:gridSpan w:val="2"/>
                </w:tcPr>
                <w:p w14:paraId="313084A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830" w:type="dxa"/>
                  <w:gridSpan w:val="2"/>
                </w:tcPr>
                <w:p w14:paraId="2D5DBD2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55" w:type="dxa"/>
                  <w:gridSpan w:val="2"/>
                </w:tcPr>
                <w:p w14:paraId="002D794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600" w:type="dxa"/>
                </w:tcPr>
                <w:p w14:paraId="6B91530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61BACE5B" w14:textId="77777777" w:rsidTr="00A059AF">
              <w:tc>
                <w:tcPr>
                  <w:tcW w:w="482" w:type="dxa"/>
                </w:tcPr>
                <w:p w14:paraId="57A8AE1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7D2B85B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3"/>
                </w:tcPr>
                <w:p w14:paraId="09B5A3C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80" w:type="dxa"/>
                  <w:gridSpan w:val="3"/>
                </w:tcPr>
                <w:p w14:paraId="1858211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60" w:type="dxa"/>
                </w:tcPr>
                <w:p w14:paraId="07F96FF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62" w:type="dxa"/>
                  <w:gridSpan w:val="2"/>
                </w:tcPr>
                <w:p w14:paraId="0749ABC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0" w:type="dxa"/>
                  <w:gridSpan w:val="2"/>
                </w:tcPr>
                <w:p w14:paraId="304ECE1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30" w:type="dxa"/>
                  <w:gridSpan w:val="2"/>
                </w:tcPr>
                <w:p w14:paraId="5A457DC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55" w:type="dxa"/>
                  <w:gridSpan w:val="2"/>
                </w:tcPr>
                <w:p w14:paraId="36F64BC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21C6C68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5B5E3B84" w14:textId="77777777" w:rsidTr="00A059AF">
              <w:tc>
                <w:tcPr>
                  <w:tcW w:w="482" w:type="dxa"/>
                </w:tcPr>
                <w:p w14:paraId="568B646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3C98B4F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29" w:type="dxa"/>
                  <w:gridSpan w:val="3"/>
                </w:tcPr>
                <w:p w14:paraId="49633BE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80" w:type="dxa"/>
                  <w:gridSpan w:val="3"/>
                </w:tcPr>
                <w:p w14:paraId="7EFCD98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60" w:type="dxa"/>
                </w:tcPr>
                <w:p w14:paraId="453262D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62" w:type="dxa"/>
                  <w:gridSpan w:val="2"/>
                </w:tcPr>
                <w:p w14:paraId="3905C41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790" w:type="dxa"/>
                  <w:gridSpan w:val="2"/>
                </w:tcPr>
                <w:p w14:paraId="2D4184B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30" w:type="dxa"/>
                  <w:gridSpan w:val="2"/>
                </w:tcPr>
                <w:p w14:paraId="458D6E2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55" w:type="dxa"/>
                  <w:gridSpan w:val="2"/>
                </w:tcPr>
                <w:p w14:paraId="5DC853F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+Add Rows</w:t>
                  </w:r>
                </w:p>
              </w:tc>
              <w:tc>
                <w:tcPr>
                  <w:tcW w:w="600" w:type="dxa"/>
                </w:tcPr>
                <w:p w14:paraId="694A1D9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64B0CE17" w14:textId="77777777" w:rsidTr="00A059AF">
              <w:tc>
                <w:tcPr>
                  <w:tcW w:w="482" w:type="dxa"/>
                </w:tcPr>
                <w:p w14:paraId="491E14F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2218062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606" w:type="dxa"/>
                  <w:gridSpan w:val="15"/>
                </w:tcPr>
                <w:p w14:paraId="0EB1C52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If Non-Linear, then</w:t>
                  </w:r>
                </w:p>
              </w:tc>
              <w:tc>
                <w:tcPr>
                  <w:tcW w:w="600" w:type="dxa"/>
                </w:tcPr>
                <w:p w14:paraId="54E4B2E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514442D3" w14:textId="77777777" w:rsidTr="00A059AF">
              <w:tc>
                <w:tcPr>
                  <w:tcW w:w="482" w:type="dxa"/>
                </w:tcPr>
                <w:p w14:paraId="6DDF37B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2768A4B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19" w:type="dxa"/>
                  <w:gridSpan w:val="2"/>
                </w:tcPr>
                <w:p w14:paraId="748406D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Component</w:t>
                  </w:r>
                </w:p>
              </w:tc>
              <w:tc>
                <w:tcPr>
                  <w:tcW w:w="2838" w:type="dxa"/>
                  <w:gridSpan w:val="8"/>
                </w:tcPr>
                <w:p w14:paraId="0806C0A5" w14:textId="5B455FB4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orest land proposed for renewal (ha) </w:t>
                  </w:r>
                </w:p>
              </w:tc>
              <w:tc>
                <w:tcPr>
                  <w:tcW w:w="2149" w:type="dxa"/>
                  <w:gridSpan w:val="5"/>
                </w:tcPr>
                <w:p w14:paraId="0619345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on- Forest land (ha)  </w:t>
                  </w:r>
                </w:p>
              </w:tc>
              <w:tc>
                <w:tcPr>
                  <w:tcW w:w="600" w:type="dxa"/>
                </w:tcPr>
                <w:p w14:paraId="0FF8A7A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553785BC" w14:textId="77777777" w:rsidTr="00A059AF">
              <w:tc>
                <w:tcPr>
                  <w:tcW w:w="482" w:type="dxa"/>
                </w:tcPr>
                <w:p w14:paraId="42C4895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08D5D60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19" w:type="dxa"/>
                  <w:gridSpan w:val="2"/>
                </w:tcPr>
                <w:p w14:paraId="0E7FA07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38" w:type="dxa"/>
                  <w:gridSpan w:val="8"/>
                </w:tcPr>
                <w:p w14:paraId="513B75E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49" w:type="dxa"/>
                  <w:gridSpan w:val="5"/>
                </w:tcPr>
                <w:p w14:paraId="7127111B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02C8321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296B7B1D" w14:textId="77777777" w:rsidTr="00A059AF">
              <w:tc>
                <w:tcPr>
                  <w:tcW w:w="482" w:type="dxa"/>
                </w:tcPr>
                <w:p w14:paraId="4E12592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30F35EE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619" w:type="dxa"/>
                  <w:gridSpan w:val="2"/>
                </w:tcPr>
                <w:p w14:paraId="038C71B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#Free Text#</w:t>
                  </w:r>
                </w:p>
              </w:tc>
              <w:tc>
                <w:tcPr>
                  <w:tcW w:w="2838" w:type="dxa"/>
                  <w:gridSpan w:val="8"/>
                </w:tcPr>
                <w:p w14:paraId="3DF2B93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2149" w:type="dxa"/>
                  <w:gridSpan w:val="5"/>
                </w:tcPr>
                <w:p w14:paraId="23B76C7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600" w:type="dxa"/>
                </w:tcPr>
                <w:p w14:paraId="4EC9A92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58A11FD6" w14:textId="77777777" w:rsidTr="00A059AF">
              <w:tc>
                <w:tcPr>
                  <w:tcW w:w="482" w:type="dxa"/>
                </w:tcPr>
                <w:p w14:paraId="1B5ECC9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1EDCB55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1619" w:type="dxa"/>
                  <w:gridSpan w:val="2"/>
                </w:tcPr>
                <w:p w14:paraId="1426CD8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38" w:type="dxa"/>
                  <w:gridSpan w:val="8"/>
                </w:tcPr>
                <w:p w14:paraId="2FA7DA4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49" w:type="dxa"/>
                  <w:gridSpan w:val="5"/>
                </w:tcPr>
                <w:p w14:paraId="556EE4D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1A4EB5C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70D0A4CB" w14:textId="77777777" w:rsidTr="00A059AF">
              <w:tc>
                <w:tcPr>
                  <w:tcW w:w="482" w:type="dxa"/>
                </w:tcPr>
                <w:p w14:paraId="384F2E9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50BADBC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1619" w:type="dxa"/>
                  <w:gridSpan w:val="2"/>
                </w:tcPr>
                <w:p w14:paraId="2B8F20D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38" w:type="dxa"/>
                  <w:gridSpan w:val="8"/>
                </w:tcPr>
                <w:p w14:paraId="2CEC8C8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49" w:type="dxa"/>
                  <w:gridSpan w:val="5"/>
                </w:tcPr>
                <w:p w14:paraId="09D7495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600" w:type="dxa"/>
                </w:tcPr>
                <w:p w14:paraId="232580F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  <w:tr w:rsidR="000B6AC2" w:rsidRPr="003F78AD" w14:paraId="54FD2C02" w14:textId="77777777" w:rsidTr="00A059AF">
              <w:tc>
                <w:tcPr>
                  <w:tcW w:w="482" w:type="dxa"/>
                </w:tcPr>
                <w:p w14:paraId="0F4EFAA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79" w:type="dxa"/>
                </w:tcPr>
                <w:p w14:paraId="63F1C82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327" w:type="dxa"/>
                  <w:gridSpan w:val="5"/>
                </w:tcPr>
                <w:p w14:paraId="4D978B6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30" w:type="dxa"/>
                  <w:gridSpan w:val="5"/>
                </w:tcPr>
                <w:p w14:paraId="49CCD4F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149" w:type="dxa"/>
                  <w:gridSpan w:val="5"/>
                </w:tcPr>
                <w:p w14:paraId="52124DE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+Add Rows</w:t>
                  </w:r>
                </w:p>
              </w:tc>
              <w:tc>
                <w:tcPr>
                  <w:tcW w:w="600" w:type="dxa"/>
                </w:tcPr>
                <w:p w14:paraId="2342CE9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</w:tc>
            </w:tr>
          </w:tbl>
          <w:p w14:paraId="3F049D1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223FBEFE" w14:textId="77777777" w:rsidTr="00CC3ED0">
        <w:tc>
          <w:tcPr>
            <w:tcW w:w="817" w:type="dxa"/>
            <w:shd w:val="clear" w:color="auto" w:fill="auto"/>
          </w:tcPr>
          <w:p w14:paraId="3941587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p w14:paraId="6B33187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33784501" w14:textId="77777777" w:rsidTr="00CC3ED0">
        <w:tc>
          <w:tcPr>
            <w:tcW w:w="817" w:type="dxa"/>
            <w:shd w:val="clear" w:color="auto" w:fill="auto"/>
          </w:tcPr>
          <w:p w14:paraId="7CC369D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6" w:type="dxa"/>
            <w:gridSpan w:val="9"/>
            <w:shd w:val="clear" w:color="auto" w:fill="auto"/>
          </w:tcPr>
          <w:p w14:paraId="6FC07DE6" w14:textId="0347CCD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1.4.5</w:t>
            </w:r>
          </w:p>
        </w:tc>
        <w:tc>
          <w:tcPr>
            <w:tcW w:w="5902" w:type="dxa"/>
            <w:gridSpan w:val="15"/>
            <w:shd w:val="clear" w:color="auto" w:fill="auto"/>
          </w:tcPr>
          <w:p w14:paraId="46AAD944" w14:textId="3EAFC69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the shape of project land proposed to be renewed is Non-Linear/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Linear,-</w:t>
            </w:r>
            <w:proofErr w:type="gramEnd"/>
          </w:p>
        </w:tc>
        <w:tc>
          <w:tcPr>
            <w:tcW w:w="360" w:type="dxa"/>
            <w:shd w:val="clear" w:color="auto" w:fill="auto"/>
          </w:tcPr>
          <w:p w14:paraId="235DD12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12DC1F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52C3FC03" w14:textId="77777777" w:rsidTr="00CC3ED0">
        <w:tc>
          <w:tcPr>
            <w:tcW w:w="817" w:type="dxa"/>
            <w:shd w:val="clear" w:color="auto" w:fill="auto"/>
          </w:tcPr>
          <w:p w14:paraId="132431E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6" w:type="dxa"/>
            <w:gridSpan w:val="9"/>
            <w:shd w:val="clear" w:color="auto" w:fill="auto"/>
          </w:tcPr>
          <w:p w14:paraId="6E9A90D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137" w:type="dxa"/>
            <w:gridSpan w:val="6"/>
            <w:shd w:val="clear" w:color="auto" w:fill="auto"/>
          </w:tcPr>
          <w:p w14:paraId="3AB3EEA9" w14:textId="5866AD3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1.4.5.1</w:t>
            </w:r>
          </w:p>
        </w:tc>
        <w:tc>
          <w:tcPr>
            <w:tcW w:w="4765" w:type="dxa"/>
            <w:gridSpan w:val="9"/>
            <w:shd w:val="clear" w:color="auto" w:fill="auto"/>
          </w:tcPr>
          <w:p w14:paraId="2CE5960D" w14:textId="5D24461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atch/ Segment wise details (as per sl. no. 21.4.2)</w:t>
            </w:r>
          </w:p>
        </w:tc>
        <w:tc>
          <w:tcPr>
            <w:tcW w:w="360" w:type="dxa"/>
            <w:shd w:val="clear" w:color="auto" w:fill="auto"/>
          </w:tcPr>
          <w:p w14:paraId="23D79FCA" w14:textId="1F70291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219CC6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7271555" w14:textId="583F96A3" w:rsidTr="00CC3ED0">
        <w:tc>
          <w:tcPr>
            <w:tcW w:w="817" w:type="dxa"/>
            <w:shd w:val="clear" w:color="auto" w:fill="auto"/>
          </w:tcPr>
          <w:p w14:paraId="731BBAF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6" w:type="dxa"/>
            <w:gridSpan w:val="9"/>
            <w:shd w:val="clear" w:color="auto" w:fill="auto"/>
          </w:tcPr>
          <w:p w14:paraId="09E0B78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700" w:type="dxa"/>
            <w:gridSpan w:val="8"/>
            <w:shd w:val="clear" w:color="auto" w:fill="auto"/>
          </w:tcPr>
          <w:p w14:paraId="7882A5FF" w14:textId="2EDF07E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atch/ Segment No.</w:t>
            </w:r>
          </w:p>
        </w:tc>
        <w:tc>
          <w:tcPr>
            <w:tcW w:w="1920" w:type="dxa"/>
            <w:gridSpan w:val="5"/>
            <w:shd w:val="clear" w:color="auto" w:fill="auto"/>
          </w:tcPr>
          <w:p w14:paraId="7D018CCB" w14:textId="3D3DEDB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Forest Land (ha)</w:t>
            </w:r>
          </w:p>
        </w:tc>
        <w:tc>
          <w:tcPr>
            <w:tcW w:w="1510" w:type="dxa"/>
            <w:shd w:val="clear" w:color="auto" w:fill="auto"/>
          </w:tcPr>
          <w:p w14:paraId="1EFC261B" w14:textId="0BD69C4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Non-Forest Land (ha)</w:t>
            </w:r>
          </w:p>
        </w:tc>
        <w:tc>
          <w:tcPr>
            <w:tcW w:w="1670" w:type="dxa"/>
            <w:gridSpan w:val="3"/>
            <w:shd w:val="clear" w:color="auto" w:fill="auto"/>
          </w:tcPr>
          <w:p w14:paraId="3149BF26" w14:textId="4335BB6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Upload KML</w:t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1A82D325" w14:textId="7F639BC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marks if any</w:t>
            </w:r>
          </w:p>
        </w:tc>
      </w:tr>
      <w:tr w:rsidR="000B6AC2" w:rsidRPr="003F78AD" w14:paraId="10079709" w14:textId="496F1F65" w:rsidTr="00CC3ED0">
        <w:tc>
          <w:tcPr>
            <w:tcW w:w="817" w:type="dxa"/>
            <w:shd w:val="clear" w:color="auto" w:fill="auto"/>
          </w:tcPr>
          <w:p w14:paraId="5A0D95B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6" w:type="dxa"/>
            <w:gridSpan w:val="9"/>
            <w:shd w:val="clear" w:color="auto" w:fill="auto"/>
          </w:tcPr>
          <w:p w14:paraId="56368ED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700" w:type="dxa"/>
            <w:gridSpan w:val="8"/>
            <w:shd w:val="clear" w:color="auto" w:fill="auto"/>
          </w:tcPr>
          <w:p w14:paraId="06128867" w14:textId="2B5B61E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1920" w:type="dxa"/>
            <w:gridSpan w:val="5"/>
            <w:shd w:val="clear" w:color="auto" w:fill="auto"/>
          </w:tcPr>
          <w:p w14:paraId="0741F2ED" w14:textId="6BC7C1A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1510" w:type="dxa"/>
            <w:shd w:val="clear" w:color="auto" w:fill="auto"/>
          </w:tcPr>
          <w:p w14:paraId="397298F7" w14:textId="695CB1E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#</w:t>
            </w:r>
          </w:p>
        </w:tc>
        <w:tc>
          <w:tcPr>
            <w:tcW w:w="1670" w:type="dxa"/>
            <w:gridSpan w:val="3"/>
            <w:shd w:val="clear" w:color="auto" w:fill="auto"/>
          </w:tcPr>
          <w:p w14:paraId="2E8EDBA3" w14:textId="2421D88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17CF602" wp14:editId="71F67654">
                  <wp:extent cx="145390" cy="145390"/>
                  <wp:effectExtent l="0" t="0" r="7620" b="7620"/>
                  <wp:docPr id="3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8" w:type="dxa"/>
            <w:gridSpan w:val="2"/>
            <w:shd w:val="clear" w:color="auto" w:fill="auto"/>
          </w:tcPr>
          <w:p w14:paraId="471440BB" w14:textId="172658E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1DD6AABC" w14:textId="31D001B4" w:rsidTr="00CC3ED0">
        <w:tc>
          <w:tcPr>
            <w:tcW w:w="817" w:type="dxa"/>
            <w:shd w:val="clear" w:color="auto" w:fill="auto"/>
          </w:tcPr>
          <w:p w14:paraId="3847206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6" w:type="dxa"/>
            <w:gridSpan w:val="9"/>
            <w:shd w:val="clear" w:color="auto" w:fill="auto"/>
          </w:tcPr>
          <w:p w14:paraId="1BB40DD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700" w:type="dxa"/>
            <w:gridSpan w:val="8"/>
            <w:shd w:val="clear" w:color="auto" w:fill="auto"/>
          </w:tcPr>
          <w:p w14:paraId="658441A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0" w:type="dxa"/>
            <w:gridSpan w:val="5"/>
            <w:shd w:val="clear" w:color="auto" w:fill="auto"/>
          </w:tcPr>
          <w:p w14:paraId="3F2A1B7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0" w:type="dxa"/>
            <w:shd w:val="clear" w:color="auto" w:fill="auto"/>
          </w:tcPr>
          <w:p w14:paraId="325D91F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gridSpan w:val="3"/>
            <w:shd w:val="clear" w:color="auto" w:fill="auto"/>
          </w:tcPr>
          <w:p w14:paraId="1A5ADE3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8" w:type="dxa"/>
            <w:gridSpan w:val="2"/>
            <w:shd w:val="clear" w:color="auto" w:fill="auto"/>
          </w:tcPr>
          <w:p w14:paraId="13DE18A1" w14:textId="352E187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0B6AC2" w:rsidRPr="003F78AD" w14:paraId="275B299B" w14:textId="77777777" w:rsidTr="00CC3ED0">
        <w:tc>
          <w:tcPr>
            <w:tcW w:w="817" w:type="dxa"/>
            <w:shd w:val="clear" w:color="auto" w:fill="auto"/>
          </w:tcPr>
          <w:p w14:paraId="27FC0A6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0B27355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7A35CEA6" w14:textId="2F4D7AE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21.4.5.2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4BF3684B" w14:textId="2A8CC16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Scanned copy of the Geo-referenced map of the forest land proposed to be renewed prepared by using DGPS or Total Station (pdf only)</w:t>
            </w:r>
          </w:p>
        </w:tc>
        <w:tc>
          <w:tcPr>
            <w:tcW w:w="360" w:type="dxa"/>
            <w:shd w:val="clear" w:color="auto" w:fill="auto"/>
          </w:tcPr>
          <w:p w14:paraId="7D45AF29" w14:textId="79A50D1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55DB7A5" w14:textId="1278177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42824DE" wp14:editId="331B11D2">
                  <wp:extent cx="145390" cy="145390"/>
                  <wp:effectExtent l="0" t="0" r="7620" b="7620"/>
                  <wp:docPr id="21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4274C605" w14:textId="77777777" w:rsidTr="00CC3ED0">
        <w:tc>
          <w:tcPr>
            <w:tcW w:w="817" w:type="dxa"/>
            <w:shd w:val="clear" w:color="auto" w:fill="auto"/>
          </w:tcPr>
          <w:p w14:paraId="18849355" w14:textId="7C183B5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952F5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22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3114EE2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 xml:space="preserve">Whether Cost-Benefit analysis for the Project has been made? </w:t>
            </w:r>
            <w:r w:rsidRPr="003F78AD">
              <w:rPr>
                <w:rFonts w:ascii="Times New Roman" w:hAnsi="Times New Roman" w:cs="Times New Roman"/>
                <w:b/>
                <w:bCs/>
                <w:szCs w:val="24"/>
                <w:lang w:val="en-IN" w:bidi="ar-SA"/>
              </w:rPr>
              <w:t>[Yes/No]</w:t>
            </w:r>
          </w:p>
        </w:tc>
        <w:tc>
          <w:tcPr>
            <w:tcW w:w="360" w:type="dxa"/>
            <w:shd w:val="clear" w:color="auto" w:fill="auto"/>
          </w:tcPr>
          <w:p w14:paraId="0B00686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9B2911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2D3A8F5" wp14:editId="6D05B503">
                  <wp:extent cx="146304" cy="146304"/>
                  <wp:effectExtent l="0" t="0" r="6350" b="6350"/>
                  <wp:docPr id="327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33CEDF32" w14:textId="77777777" w:rsidTr="00CC3ED0">
        <w:tc>
          <w:tcPr>
            <w:tcW w:w="817" w:type="dxa"/>
            <w:shd w:val="clear" w:color="auto" w:fill="auto"/>
          </w:tcPr>
          <w:p w14:paraId="14DD7D2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10179BD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360" w:type="dxa"/>
            <w:shd w:val="clear" w:color="auto" w:fill="auto"/>
          </w:tcPr>
          <w:p w14:paraId="74C12F1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238457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373D8435" w14:textId="77777777" w:rsidTr="00CC3ED0">
        <w:tc>
          <w:tcPr>
            <w:tcW w:w="817" w:type="dxa"/>
            <w:shd w:val="clear" w:color="auto" w:fill="auto"/>
          </w:tcPr>
          <w:p w14:paraId="637F91E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300E2936" w14:textId="332FFD0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these details have been already captured in Form-A then auto fetch the previous detail (in a grid) 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Else applicant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has to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feed the below detail</w:t>
            </w:r>
          </w:p>
        </w:tc>
        <w:tc>
          <w:tcPr>
            <w:tcW w:w="360" w:type="dxa"/>
            <w:shd w:val="clear" w:color="auto" w:fill="auto"/>
          </w:tcPr>
          <w:p w14:paraId="2A4FB69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F1D6F2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15BAEE38" w14:textId="77777777" w:rsidTr="00CC3ED0">
        <w:tc>
          <w:tcPr>
            <w:tcW w:w="817" w:type="dxa"/>
            <w:shd w:val="clear" w:color="auto" w:fill="auto"/>
          </w:tcPr>
          <w:p w14:paraId="225554A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3E9CB207" w14:textId="6DDA5BBA" w:rsidR="000B6AC2" w:rsidRPr="00DA271B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DA271B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2.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1C6694F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Total Loss (Against the proposed forest land </w:t>
            </w:r>
          </w:p>
          <w:p w14:paraId="266D2963" w14:textId="4EB36B1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iversion in crore) </w:t>
            </w:r>
          </w:p>
        </w:tc>
        <w:tc>
          <w:tcPr>
            <w:tcW w:w="360" w:type="dxa"/>
            <w:shd w:val="clear" w:color="auto" w:fill="auto"/>
          </w:tcPr>
          <w:p w14:paraId="44D97F2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6EFB9E2" w14:textId="165FA2B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 -A</w:t>
            </w:r>
          </w:p>
        </w:tc>
      </w:tr>
      <w:tr w:rsidR="000B6AC2" w:rsidRPr="003F78AD" w14:paraId="7D2DBE67" w14:textId="77777777" w:rsidTr="00CC3ED0">
        <w:tc>
          <w:tcPr>
            <w:tcW w:w="817" w:type="dxa"/>
            <w:shd w:val="clear" w:color="auto" w:fill="auto"/>
          </w:tcPr>
          <w:p w14:paraId="3F51890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36028B3D" w14:textId="654DAD35" w:rsidR="000B6AC2" w:rsidRPr="00DA271B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DA271B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2.2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1AA477C2" w14:textId="297E79D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Estimated Benefits of Forest Diversion (in crore)</w:t>
            </w:r>
          </w:p>
        </w:tc>
        <w:tc>
          <w:tcPr>
            <w:tcW w:w="360" w:type="dxa"/>
            <w:shd w:val="clear" w:color="auto" w:fill="auto"/>
          </w:tcPr>
          <w:p w14:paraId="329303B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D02BD87" w14:textId="2DCC14A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 -B</w:t>
            </w:r>
          </w:p>
        </w:tc>
      </w:tr>
      <w:tr w:rsidR="000B6AC2" w:rsidRPr="003F78AD" w14:paraId="322E4BC4" w14:textId="77777777" w:rsidTr="00CC3ED0">
        <w:tc>
          <w:tcPr>
            <w:tcW w:w="817" w:type="dxa"/>
            <w:shd w:val="clear" w:color="auto" w:fill="auto"/>
          </w:tcPr>
          <w:p w14:paraId="5EEE77D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D7962A0" w14:textId="0210895F" w:rsidR="000B6AC2" w:rsidRPr="00DA271B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DA271B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2.3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34C9924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Cost Benefit Ratio</w:t>
            </w:r>
          </w:p>
        </w:tc>
        <w:tc>
          <w:tcPr>
            <w:tcW w:w="360" w:type="dxa"/>
            <w:shd w:val="clear" w:color="auto" w:fill="auto"/>
          </w:tcPr>
          <w:p w14:paraId="33FE8FA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7DADBC7" w14:textId="7DAE017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Auto calculate# (B/A)</w:t>
            </w:r>
          </w:p>
        </w:tc>
      </w:tr>
      <w:tr w:rsidR="000B6AC2" w:rsidRPr="003F78AD" w14:paraId="0C20A907" w14:textId="77777777" w:rsidTr="00CC3ED0">
        <w:tc>
          <w:tcPr>
            <w:tcW w:w="817" w:type="dxa"/>
            <w:shd w:val="clear" w:color="auto" w:fill="auto"/>
          </w:tcPr>
          <w:p w14:paraId="56927A1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C63EBED" w14:textId="7E45A334" w:rsidR="000B6AC2" w:rsidRPr="00DA271B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</w:pPr>
            <w:r w:rsidRPr="00DA271B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2.4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305EB5D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Upload a copy of Cost-Benefit analysis</w:t>
            </w:r>
          </w:p>
        </w:tc>
        <w:tc>
          <w:tcPr>
            <w:tcW w:w="360" w:type="dxa"/>
            <w:shd w:val="clear" w:color="auto" w:fill="auto"/>
          </w:tcPr>
          <w:p w14:paraId="3C72012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CA2C9B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EFE3784" wp14:editId="49A48D82">
                  <wp:extent cx="145390" cy="145390"/>
                  <wp:effectExtent l="0" t="0" r="7620" b="7620"/>
                  <wp:docPr id="327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04A1A7F1" w14:textId="77777777" w:rsidTr="00CC3ED0">
        <w:tc>
          <w:tcPr>
            <w:tcW w:w="817" w:type="dxa"/>
            <w:shd w:val="clear" w:color="auto" w:fill="auto"/>
          </w:tcPr>
          <w:p w14:paraId="5C0132A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35012AF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</w:p>
        </w:tc>
        <w:tc>
          <w:tcPr>
            <w:tcW w:w="360" w:type="dxa"/>
            <w:shd w:val="clear" w:color="auto" w:fill="auto"/>
          </w:tcPr>
          <w:p w14:paraId="08D996E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E7EE19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1BBB5FE1" w14:textId="77777777" w:rsidTr="00CC3ED0">
        <w:tc>
          <w:tcPr>
            <w:tcW w:w="817" w:type="dxa"/>
            <w:shd w:val="clear" w:color="auto" w:fill="auto"/>
          </w:tcPr>
          <w:p w14:paraId="48B4779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E5D51D8" w14:textId="30711F2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271B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2.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6D19B1D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0" w:type="dxa"/>
            <w:shd w:val="clear" w:color="auto" w:fill="auto"/>
          </w:tcPr>
          <w:p w14:paraId="0DC7A3C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EE2BEB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7458DF47" w14:textId="77777777" w:rsidTr="00CC3ED0">
        <w:tc>
          <w:tcPr>
            <w:tcW w:w="817" w:type="dxa"/>
            <w:shd w:val="clear" w:color="auto" w:fill="auto"/>
          </w:tcPr>
          <w:p w14:paraId="7E59F5B4" w14:textId="71C22C1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3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5C33F8B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Whether the Project requires Clearance under the Environment (Protection) Act 1986 (Environmental clearance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)?</w:t>
            </w:r>
            <w:r w:rsidRPr="003F78AD">
              <w:rPr>
                <w:rFonts w:ascii="Times New Roman" w:hAnsi="Times New Roman" w:cs="Times New Roman"/>
                <w:szCs w:val="24"/>
                <w:lang w:val="en-IN" w:bidi="ar-SA"/>
              </w:rPr>
              <w:t>[</w:t>
            </w:r>
            <w:proofErr w:type="gramEnd"/>
            <w:r w:rsidRPr="003F78AD">
              <w:rPr>
                <w:rFonts w:ascii="Times New Roman" w:hAnsi="Times New Roman" w:cs="Times New Roman"/>
                <w:szCs w:val="24"/>
                <w:lang w:val="en-IN" w:bidi="ar-SA"/>
              </w:rPr>
              <w:t>Yes/No]</w:t>
            </w:r>
          </w:p>
        </w:tc>
        <w:tc>
          <w:tcPr>
            <w:tcW w:w="360" w:type="dxa"/>
            <w:shd w:val="clear" w:color="auto" w:fill="auto"/>
          </w:tcPr>
          <w:p w14:paraId="50D98E4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533EEB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48D583CD" wp14:editId="422E2591">
                  <wp:extent cx="146304" cy="146304"/>
                  <wp:effectExtent l="0" t="0" r="6350" b="6350"/>
                  <wp:docPr id="327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021086EC" w14:textId="77777777" w:rsidTr="00CC3ED0">
        <w:tc>
          <w:tcPr>
            <w:tcW w:w="817" w:type="dxa"/>
            <w:shd w:val="clear" w:color="auto" w:fill="auto"/>
          </w:tcPr>
          <w:p w14:paraId="107AA4F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4C17B9C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360" w:type="dxa"/>
            <w:shd w:val="clear" w:color="auto" w:fill="auto"/>
          </w:tcPr>
          <w:p w14:paraId="453FC30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A2A411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DFA8161" w14:textId="77777777" w:rsidTr="00CC3ED0">
        <w:tc>
          <w:tcPr>
            <w:tcW w:w="817" w:type="dxa"/>
            <w:shd w:val="clear" w:color="auto" w:fill="auto"/>
          </w:tcPr>
          <w:p w14:paraId="4F14C49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AC742FA" w14:textId="0898EF2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79616B6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Status of Environmental Clearance </w:t>
            </w:r>
            <w:r w:rsidRPr="003F78AD">
              <w:rPr>
                <w:rFonts w:ascii="Times New Roman" w:hAnsi="Times New Roman" w:cs="Times New Roman"/>
                <w:sz w:val="20"/>
                <w:szCs w:val="24"/>
              </w:rPr>
              <w:t>[EC Obtained / Application submitted / Application yet to be submitted]</w:t>
            </w:r>
          </w:p>
        </w:tc>
        <w:tc>
          <w:tcPr>
            <w:tcW w:w="360" w:type="dxa"/>
            <w:shd w:val="clear" w:color="auto" w:fill="auto"/>
          </w:tcPr>
          <w:p w14:paraId="29622E8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6A0B2D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F63FA32" wp14:editId="39825E27">
                  <wp:extent cx="146304" cy="146304"/>
                  <wp:effectExtent l="0" t="0" r="6350" b="6350"/>
                  <wp:docPr id="327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7B8143C3" w14:textId="77777777" w:rsidTr="00CC3ED0">
        <w:tc>
          <w:tcPr>
            <w:tcW w:w="817" w:type="dxa"/>
            <w:shd w:val="clear" w:color="auto" w:fill="auto"/>
          </w:tcPr>
          <w:p w14:paraId="1E424FD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0FCB5C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29D67D9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Project ID / Proposal No. exists, then auto fetch below mentioned details 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  <w:t>Else all the details need to be fed</w:t>
            </w:r>
          </w:p>
        </w:tc>
        <w:tc>
          <w:tcPr>
            <w:tcW w:w="360" w:type="dxa"/>
            <w:shd w:val="clear" w:color="auto" w:fill="auto"/>
          </w:tcPr>
          <w:p w14:paraId="249DE6A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8A6366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73B13F40" w14:textId="77777777" w:rsidTr="00CC3ED0">
        <w:tc>
          <w:tcPr>
            <w:tcW w:w="817" w:type="dxa"/>
            <w:shd w:val="clear" w:color="auto" w:fill="auto"/>
          </w:tcPr>
          <w:p w14:paraId="29117AD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1EA24C4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EC Obtained</w:t>
            </w:r>
          </w:p>
        </w:tc>
        <w:tc>
          <w:tcPr>
            <w:tcW w:w="360" w:type="dxa"/>
            <w:shd w:val="clear" w:color="auto" w:fill="auto"/>
          </w:tcPr>
          <w:p w14:paraId="5354B57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3C1FA6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507D565" w14:textId="77777777" w:rsidTr="00CC3ED0">
        <w:tc>
          <w:tcPr>
            <w:tcW w:w="817" w:type="dxa"/>
            <w:shd w:val="clear" w:color="auto" w:fill="auto"/>
          </w:tcPr>
          <w:p w14:paraId="71D46CA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7D599DA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72031A03" w14:textId="4ADA233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7C09E46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0" w:type="dxa"/>
            <w:shd w:val="clear" w:color="auto" w:fill="auto"/>
          </w:tcPr>
          <w:p w14:paraId="228BC18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68CDD0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0B6AC2" w:rsidRPr="003F78AD" w14:paraId="7999534F" w14:textId="77777777" w:rsidTr="00CC3ED0">
        <w:tc>
          <w:tcPr>
            <w:tcW w:w="817" w:type="dxa"/>
            <w:shd w:val="clear" w:color="auto" w:fill="auto"/>
          </w:tcPr>
          <w:p w14:paraId="58924F9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0004542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411C74FE" w14:textId="1C2C6B2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2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7BC1098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issue of environmental clearance</w:t>
            </w:r>
          </w:p>
        </w:tc>
        <w:tc>
          <w:tcPr>
            <w:tcW w:w="360" w:type="dxa"/>
            <w:shd w:val="clear" w:color="auto" w:fill="auto"/>
          </w:tcPr>
          <w:p w14:paraId="3797F5F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06" w:type="dxa"/>
            <w:gridSpan w:val="3"/>
            <w:shd w:val="clear" w:color="auto" w:fill="auto"/>
          </w:tcPr>
          <w:p w14:paraId="5BC3978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0B6AC2" w:rsidRPr="003F78AD" w14:paraId="072A38E3" w14:textId="77777777" w:rsidTr="00CC3ED0">
        <w:tc>
          <w:tcPr>
            <w:tcW w:w="817" w:type="dxa"/>
            <w:shd w:val="clear" w:color="auto" w:fill="auto"/>
          </w:tcPr>
          <w:p w14:paraId="0A1DF72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3A9FA44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196F17F5" w14:textId="565079E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3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55F6E0C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MoEFCC / SEIAA File Number</w:t>
            </w:r>
          </w:p>
        </w:tc>
        <w:tc>
          <w:tcPr>
            <w:tcW w:w="360" w:type="dxa"/>
            <w:shd w:val="clear" w:color="auto" w:fill="auto"/>
          </w:tcPr>
          <w:p w14:paraId="7B19224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06" w:type="dxa"/>
            <w:gridSpan w:val="3"/>
            <w:shd w:val="clear" w:color="auto" w:fill="auto"/>
          </w:tcPr>
          <w:p w14:paraId="0E44F9A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uto Fetch/ #Free Text# </w:t>
            </w:r>
          </w:p>
        </w:tc>
      </w:tr>
      <w:tr w:rsidR="000B6AC2" w:rsidRPr="003F78AD" w14:paraId="4DD888D2" w14:textId="77777777" w:rsidTr="00CC3ED0">
        <w:tc>
          <w:tcPr>
            <w:tcW w:w="817" w:type="dxa"/>
            <w:shd w:val="clear" w:color="auto" w:fill="auto"/>
          </w:tcPr>
          <w:p w14:paraId="79D51F4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001EA7B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3314C9C2" w14:textId="04C2C20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4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3F8CECB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Upload EC Letter (in pdf)</w:t>
            </w:r>
          </w:p>
        </w:tc>
        <w:tc>
          <w:tcPr>
            <w:tcW w:w="360" w:type="dxa"/>
            <w:shd w:val="clear" w:color="auto" w:fill="auto"/>
          </w:tcPr>
          <w:p w14:paraId="1C63386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06" w:type="dxa"/>
            <w:gridSpan w:val="3"/>
            <w:shd w:val="clear" w:color="auto" w:fill="auto"/>
          </w:tcPr>
          <w:p w14:paraId="25767E5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962E019" wp14:editId="413C086E">
                  <wp:extent cx="145390" cy="145390"/>
                  <wp:effectExtent l="0" t="0" r="7620" b="7620"/>
                  <wp:docPr id="328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0312E6F1" w14:textId="77777777" w:rsidTr="00CC3ED0">
        <w:tc>
          <w:tcPr>
            <w:tcW w:w="817" w:type="dxa"/>
            <w:shd w:val="clear" w:color="auto" w:fill="auto"/>
          </w:tcPr>
          <w:p w14:paraId="0705BE4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02606E8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Application Submitted</w:t>
            </w:r>
          </w:p>
        </w:tc>
        <w:tc>
          <w:tcPr>
            <w:tcW w:w="360" w:type="dxa"/>
            <w:shd w:val="clear" w:color="auto" w:fill="auto"/>
          </w:tcPr>
          <w:p w14:paraId="487DCDC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D4BE16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7F4D6A58" w14:textId="77777777" w:rsidTr="00CC3ED0">
        <w:tc>
          <w:tcPr>
            <w:tcW w:w="817" w:type="dxa"/>
            <w:shd w:val="clear" w:color="auto" w:fill="auto"/>
          </w:tcPr>
          <w:p w14:paraId="073259B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31A84A6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203B0D21" w14:textId="19F5FF0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14736CA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0" w:type="dxa"/>
            <w:shd w:val="clear" w:color="auto" w:fill="auto"/>
          </w:tcPr>
          <w:p w14:paraId="2B1C846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00FF59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0B6AC2" w:rsidRPr="003F78AD" w14:paraId="425DC088" w14:textId="77777777" w:rsidTr="00CC3ED0">
        <w:tc>
          <w:tcPr>
            <w:tcW w:w="817" w:type="dxa"/>
            <w:shd w:val="clear" w:color="auto" w:fill="auto"/>
          </w:tcPr>
          <w:p w14:paraId="57F5BB4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091E61B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6D96A767" w14:textId="1C16607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2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47A10E0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application</w:t>
            </w:r>
          </w:p>
        </w:tc>
        <w:tc>
          <w:tcPr>
            <w:tcW w:w="360" w:type="dxa"/>
            <w:shd w:val="clear" w:color="auto" w:fill="auto"/>
          </w:tcPr>
          <w:p w14:paraId="08A42D3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D6838F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0B6AC2" w:rsidRPr="003F78AD" w14:paraId="122BE6A5" w14:textId="77777777" w:rsidTr="00CC3ED0">
        <w:tc>
          <w:tcPr>
            <w:tcW w:w="817" w:type="dxa"/>
            <w:shd w:val="clear" w:color="auto" w:fill="auto"/>
          </w:tcPr>
          <w:p w14:paraId="21AFFDB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77A54D4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1B92FABC" w14:textId="6211B75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3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70A9B2A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MoEFCC / SEIAA File Number</w:t>
            </w:r>
          </w:p>
        </w:tc>
        <w:tc>
          <w:tcPr>
            <w:tcW w:w="360" w:type="dxa"/>
            <w:shd w:val="clear" w:color="auto" w:fill="auto"/>
          </w:tcPr>
          <w:p w14:paraId="3938490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606" w:type="dxa"/>
            <w:gridSpan w:val="3"/>
            <w:shd w:val="clear" w:color="auto" w:fill="auto"/>
          </w:tcPr>
          <w:p w14:paraId="3F57462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/  #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Free Text# </w:t>
            </w:r>
          </w:p>
        </w:tc>
      </w:tr>
      <w:tr w:rsidR="000B6AC2" w:rsidRPr="003F78AD" w14:paraId="48209703" w14:textId="77777777" w:rsidTr="00CC3ED0">
        <w:tc>
          <w:tcPr>
            <w:tcW w:w="817" w:type="dxa"/>
            <w:shd w:val="clear" w:color="auto" w:fill="auto"/>
          </w:tcPr>
          <w:p w14:paraId="393C078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4EFAB49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02EEF52D" w14:textId="6727198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4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24407D8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Status of application [Submitted recently / </w:t>
            </w: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ToR</w:t>
            </w:r>
            <w:proofErr w:type="spell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Granted / PH Conducted / Under appraisal]</w:t>
            </w:r>
          </w:p>
        </w:tc>
        <w:tc>
          <w:tcPr>
            <w:tcW w:w="360" w:type="dxa"/>
            <w:shd w:val="clear" w:color="auto" w:fill="auto"/>
          </w:tcPr>
          <w:p w14:paraId="591CE7D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4F6B8E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uto Fetch/ 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371C4CA3" wp14:editId="53B4D989">
                  <wp:extent cx="146304" cy="146304"/>
                  <wp:effectExtent l="0" t="0" r="6350" b="6350"/>
                  <wp:docPr id="328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4996CFA2" w14:textId="77777777" w:rsidTr="00CC3ED0">
        <w:tc>
          <w:tcPr>
            <w:tcW w:w="817" w:type="dxa"/>
            <w:shd w:val="clear" w:color="auto" w:fill="auto"/>
          </w:tcPr>
          <w:p w14:paraId="254E3C2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4566C43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Application Yet to be submitted</w:t>
            </w:r>
          </w:p>
        </w:tc>
        <w:tc>
          <w:tcPr>
            <w:tcW w:w="360" w:type="dxa"/>
            <w:shd w:val="clear" w:color="auto" w:fill="auto"/>
          </w:tcPr>
          <w:p w14:paraId="12824B3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B8C89F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5769A669" w14:textId="77777777" w:rsidTr="00CC3ED0">
        <w:tc>
          <w:tcPr>
            <w:tcW w:w="817" w:type="dxa"/>
            <w:shd w:val="clear" w:color="auto" w:fill="auto"/>
          </w:tcPr>
          <w:p w14:paraId="39A8451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7" w:type="dxa"/>
            <w:shd w:val="clear" w:color="auto" w:fill="auto"/>
          </w:tcPr>
          <w:p w14:paraId="076EF83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gridSpan w:val="9"/>
            <w:shd w:val="clear" w:color="auto" w:fill="auto"/>
          </w:tcPr>
          <w:p w14:paraId="4734472B" w14:textId="3ACF105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3.1.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3B9B0E8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0" w:type="dxa"/>
            <w:shd w:val="clear" w:color="auto" w:fill="auto"/>
          </w:tcPr>
          <w:p w14:paraId="4688CC3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910751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48164E11" w14:textId="77777777" w:rsidTr="00CC3ED0">
        <w:tc>
          <w:tcPr>
            <w:tcW w:w="817" w:type="dxa"/>
            <w:shd w:val="clear" w:color="auto" w:fill="auto"/>
          </w:tcPr>
          <w:p w14:paraId="0B21F1EC" w14:textId="0DB85EB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304AB42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Whether the Project or a part thereo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s located in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any Protected Area or their Eco sensitive zone? [Yes/No]</w:t>
            </w:r>
          </w:p>
        </w:tc>
        <w:tc>
          <w:tcPr>
            <w:tcW w:w="360" w:type="dxa"/>
            <w:shd w:val="clear" w:color="auto" w:fill="auto"/>
          </w:tcPr>
          <w:p w14:paraId="3CEE896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619D53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C0A522E" wp14:editId="12FFA0C1">
                  <wp:extent cx="146304" cy="146304"/>
                  <wp:effectExtent l="0" t="0" r="6350" b="6350"/>
                  <wp:docPr id="328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2F9496E4" w14:textId="77777777" w:rsidTr="00CC3ED0">
        <w:tc>
          <w:tcPr>
            <w:tcW w:w="817" w:type="dxa"/>
            <w:shd w:val="clear" w:color="auto" w:fill="auto"/>
          </w:tcPr>
          <w:p w14:paraId="1ABDB1E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7A5EA89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  <w:proofErr w:type="gramEnd"/>
          </w:p>
        </w:tc>
        <w:tc>
          <w:tcPr>
            <w:tcW w:w="360" w:type="dxa"/>
            <w:shd w:val="clear" w:color="auto" w:fill="auto"/>
          </w:tcPr>
          <w:p w14:paraId="1C7648C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0D2BC7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10B30FB9" w14:textId="77777777" w:rsidTr="00CC3ED0">
        <w:tc>
          <w:tcPr>
            <w:tcW w:w="817" w:type="dxa"/>
            <w:shd w:val="clear" w:color="auto" w:fill="auto"/>
          </w:tcPr>
          <w:p w14:paraId="726D801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DD8FBB0" w14:textId="74CB3F8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383C900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Whether Project or a part thereof is located within a Protected Area / Eco sensitive zone?</w:t>
            </w:r>
          </w:p>
          <w:p w14:paraId="066EA84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0"/>
                <w:szCs w:val="24"/>
              </w:rPr>
              <w:t>[Protected Area / Eco sensitive zone]</w:t>
            </w:r>
          </w:p>
        </w:tc>
        <w:tc>
          <w:tcPr>
            <w:tcW w:w="360" w:type="dxa"/>
            <w:shd w:val="clear" w:color="auto" w:fill="auto"/>
          </w:tcPr>
          <w:p w14:paraId="5E3A5AB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FB653A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3C6D11F" wp14:editId="2D517744">
                  <wp:extent cx="146304" cy="146304"/>
                  <wp:effectExtent l="0" t="0" r="6350" b="6350"/>
                  <wp:docPr id="328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64E6F4B3" w14:textId="77777777" w:rsidTr="00CC3ED0">
        <w:tc>
          <w:tcPr>
            <w:tcW w:w="817" w:type="dxa"/>
            <w:shd w:val="clear" w:color="auto" w:fill="auto"/>
          </w:tcPr>
          <w:p w14:paraId="406EE39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791D878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located in Project or a part thereof is located within the Protected Area,</w:t>
            </w:r>
          </w:p>
        </w:tc>
        <w:tc>
          <w:tcPr>
            <w:tcW w:w="360" w:type="dxa"/>
            <w:shd w:val="clear" w:color="auto" w:fill="auto"/>
          </w:tcPr>
          <w:p w14:paraId="7CE4E29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3D59CA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7656AAA8" w14:textId="77777777" w:rsidTr="00CC3ED0">
        <w:tc>
          <w:tcPr>
            <w:tcW w:w="817" w:type="dxa"/>
            <w:shd w:val="clear" w:color="auto" w:fill="auto"/>
          </w:tcPr>
          <w:p w14:paraId="0B466EF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281CB255" w14:textId="4729974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6FF23939" w14:textId="5E33A7D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Status of approval of NBWL </w:t>
            </w:r>
            <w:r w:rsidRPr="003F78AD">
              <w:rPr>
                <w:rFonts w:ascii="Times New Roman" w:hAnsi="Times New Roman" w:cs="Times New Roman"/>
                <w:sz w:val="20"/>
                <w:szCs w:val="24"/>
              </w:rPr>
              <w:t>[Approval obtained / under consideration / Application yet to be submitted]</w:t>
            </w:r>
          </w:p>
        </w:tc>
        <w:tc>
          <w:tcPr>
            <w:tcW w:w="360" w:type="dxa"/>
            <w:shd w:val="clear" w:color="auto" w:fill="auto"/>
          </w:tcPr>
          <w:p w14:paraId="3A8A317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297D86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9593FD9" wp14:editId="5FF340FF">
                  <wp:extent cx="146304" cy="146304"/>
                  <wp:effectExtent l="0" t="0" r="6350" b="6350"/>
                  <wp:docPr id="328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15EDD066" w14:textId="77777777" w:rsidTr="00CC3ED0">
        <w:tc>
          <w:tcPr>
            <w:tcW w:w="817" w:type="dxa"/>
            <w:shd w:val="clear" w:color="auto" w:fill="auto"/>
          </w:tcPr>
          <w:p w14:paraId="75DDDFC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5BDF7D2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27D2597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Project ID / Proposal No. exists, then auto fetch below mentioned details 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  <w:t>Else all the details need to be fed</w:t>
            </w:r>
          </w:p>
        </w:tc>
        <w:tc>
          <w:tcPr>
            <w:tcW w:w="360" w:type="dxa"/>
            <w:shd w:val="clear" w:color="auto" w:fill="auto"/>
          </w:tcPr>
          <w:p w14:paraId="4BBE87C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76B2EC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72DE10E3" w14:textId="77777777" w:rsidTr="00CC3ED0">
        <w:tc>
          <w:tcPr>
            <w:tcW w:w="817" w:type="dxa"/>
            <w:shd w:val="clear" w:color="auto" w:fill="auto"/>
          </w:tcPr>
          <w:p w14:paraId="5F609F9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18D62E3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6BB85BE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Approval obtained</w:t>
            </w:r>
          </w:p>
        </w:tc>
        <w:tc>
          <w:tcPr>
            <w:tcW w:w="360" w:type="dxa"/>
            <w:shd w:val="clear" w:color="auto" w:fill="auto"/>
          </w:tcPr>
          <w:p w14:paraId="1AA9CDC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F47719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19A9CE6D" w14:textId="77777777" w:rsidTr="00CC3ED0">
        <w:tc>
          <w:tcPr>
            <w:tcW w:w="817" w:type="dxa"/>
            <w:shd w:val="clear" w:color="auto" w:fill="auto"/>
          </w:tcPr>
          <w:p w14:paraId="4C3ABCB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04659F4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499B48FE" w14:textId="60530D7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1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654C23F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0" w:type="dxa"/>
            <w:shd w:val="clear" w:color="auto" w:fill="auto"/>
          </w:tcPr>
          <w:p w14:paraId="350BD56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207A0A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0B6AC2" w:rsidRPr="003F78AD" w14:paraId="0F494F66" w14:textId="77777777" w:rsidTr="00CC3ED0">
        <w:tc>
          <w:tcPr>
            <w:tcW w:w="817" w:type="dxa"/>
            <w:shd w:val="clear" w:color="auto" w:fill="auto"/>
          </w:tcPr>
          <w:p w14:paraId="2260FD3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DDE399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515401D6" w14:textId="50105EA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1ED7609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approval</w:t>
            </w:r>
          </w:p>
        </w:tc>
        <w:tc>
          <w:tcPr>
            <w:tcW w:w="360" w:type="dxa"/>
            <w:shd w:val="clear" w:color="auto" w:fill="auto"/>
          </w:tcPr>
          <w:p w14:paraId="47A0246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5A1E7D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0B6AC2" w:rsidRPr="003F78AD" w14:paraId="787CC0E9" w14:textId="77777777" w:rsidTr="00CC3ED0">
        <w:tc>
          <w:tcPr>
            <w:tcW w:w="817" w:type="dxa"/>
            <w:shd w:val="clear" w:color="auto" w:fill="auto"/>
          </w:tcPr>
          <w:p w14:paraId="0A77B96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2E11350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652B6038" w14:textId="2358577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3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4C174405" w14:textId="7331F29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ference No.</w:t>
            </w:r>
          </w:p>
        </w:tc>
        <w:tc>
          <w:tcPr>
            <w:tcW w:w="360" w:type="dxa"/>
            <w:shd w:val="clear" w:color="auto" w:fill="auto"/>
          </w:tcPr>
          <w:p w14:paraId="3399617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E3BD59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5CF7DD37" w14:textId="77777777" w:rsidTr="00CC3ED0">
        <w:tc>
          <w:tcPr>
            <w:tcW w:w="817" w:type="dxa"/>
            <w:shd w:val="clear" w:color="auto" w:fill="auto"/>
          </w:tcPr>
          <w:p w14:paraId="6501B56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0D99664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50F538D6" w14:textId="12349AF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4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6A92466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Upload copy of approval</w:t>
            </w:r>
          </w:p>
        </w:tc>
        <w:tc>
          <w:tcPr>
            <w:tcW w:w="360" w:type="dxa"/>
            <w:shd w:val="clear" w:color="auto" w:fill="auto"/>
          </w:tcPr>
          <w:p w14:paraId="08A4B7E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22F55B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2115653" wp14:editId="3E295FE8">
                  <wp:extent cx="145390" cy="145390"/>
                  <wp:effectExtent l="0" t="0" r="7620" b="7620"/>
                  <wp:docPr id="328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14B79064" w14:textId="77777777" w:rsidTr="00CC3ED0">
        <w:tc>
          <w:tcPr>
            <w:tcW w:w="817" w:type="dxa"/>
            <w:shd w:val="clear" w:color="auto" w:fill="auto"/>
          </w:tcPr>
          <w:p w14:paraId="2BEE665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3D9E06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088237A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application is under consideration</w:t>
            </w:r>
          </w:p>
        </w:tc>
        <w:tc>
          <w:tcPr>
            <w:tcW w:w="360" w:type="dxa"/>
            <w:shd w:val="clear" w:color="auto" w:fill="auto"/>
          </w:tcPr>
          <w:p w14:paraId="069E5EC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4A6F95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0DDD1413" w14:textId="77777777" w:rsidTr="00CC3ED0">
        <w:tc>
          <w:tcPr>
            <w:tcW w:w="817" w:type="dxa"/>
            <w:shd w:val="clear" w:color="auto" w:fill="auto"/>
          </w:tcPr>
          <w:p w14:paraId="612AF86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887C05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1AE98871" w14:textId="609E525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1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0C24268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0" w:type="dxa"/>
            <w:shd w:val="clear" w:color="auto" w:fill="auto"/>
          </w:tcPr>
          <w:p w14:paraId="61E7BE5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27E2EF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15BD26B2" w14:textId="77777777" w:rsidTr="00CC3ED0">
        <w:tc>
          <w:tcPr>
            <w:tcW w:w="817" w:type="dxa"/>
            <w:shd w:val="clear" w:color="auto" w:fill="auto"/>
          </w:tcPr>
          <w:p w14:paraId="7557DBE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69C96F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00597933" w14:textId="3F172F2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038B54B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application</w:t>
            </w:r>
          </w:p>
        </w:tc>
        <w:tc>
          <w:tcPr>
            <w:tcW w:w="360" w:type="dxa"/>
            <w:shd w:val="clear" w:color="auto" w:fill="auto"/>
          </w:tcPr>
          <w:p w14:paraId="133E03B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D2168C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0B6AC2" w:rsidRPr="003F78AD" w14:paraId="16FE3618" w14:textId="77777777" w:rsidTr="00CC3ED0">
        <w:tc>
          <w:tcPr>
            <w:tcW w:w="817" w:type="dxa"/>
            <w:shd w:val="clear" w:color="auto" w:fill="auto"/>
          </w:tcPr>
          <w:p w14:paraId="148243A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469E7A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4DE811C2" w14:textId="4B30CDC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3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5AFE2C7F" w14:textId="1D48060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ference No.</w:t>
            </w:r>
          </w:p>
        </w:tc>
        <w:tc>
          <w:tcPr>
            <w:tcW w:w="360" w:type="dxa"/>
            <w:shd w:val="clear" w:color="auto" w:fill="auto"/>
          </w:tcPr>
          <w:p w14:paraId="63FDE8F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EE01E7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03577182" w14:textId="77777777" w:rsidTr="00CC3ED0">
        <w:tc>
          <w:tcPr>
            <w:tcW w:w="817" w:type="dxa"/>
            <w:shd w:val="clear" w:color="auto" w:fill="auto"/>
          </w:tcPr>
          <w:p w14:paraId="316DEF4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181C90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4B0A78B2" w14:textId="37029AB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4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6BC52C5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Upload copy of application</w:t>
            </w:r>
          </w:p>
        </w:tc>
        <w:tc>
          <w:tcPr>
            <w:tcW w:w="360" w:type="dxa"/>
            <w:shd w:val="clear" w:color="auto" w:fill="auto"/>
          </w:tcPr>
          <w:p w14:paraId="0643D49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340430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4511222" wp14:editId="45318DCC">
                  <wp:extent cx="145390" cy="145390"/>
                  <wp:effectExtent l="0" t="0" r="7620" b="7620"/>
                  <wp:docPr id="3286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0678C86E" w14:textId="77777777" w:rsidTr="00CC3ED0">
        <w:tc>
          <w:tcPr>
            <w:tcW w:w="817" w:type="dxa"/>
            <w:shd w:val="clear" w:color="auto" w:fill="auto"/>
          </w:tcPr>
          <w:p w14:paraId="4CAA2A5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3726581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550D5A9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application yet to be submitted</w:t>
            </w:r>
          </w:p>
        </w:tc>
        <w:tc>
          <w:tcPr>
            <w:tcW w:w="360" w:type="dxa"/>
            <w:shd w:val="clear" w:color="auto" w:fill="auto"/>
          </w:tcPr>
          <w:p w14:paraId="7C58571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4114B0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5D92551E" w14:textId="77777777" w:rsidTr="00CC3ED0">
        <w:tc>
          <w:tcPr>
            <w:tcW w:w="817" w:type="dxa"/>
            <w:shd w:val="clear" w:color="auto" w:fill="auto"/>
          </w:tcPr>
          <w:p w14:paraId="62ADD8D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26552E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442A3FBC" w14:textId="78EF100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1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23DBE4A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0" w:type="dxa"/>
            <w:shd w:val="clear" w:color="auto" w:fill="auto"/>
          </w:tcPr>
          <w:p w14:paraId="45DF3D2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0399EE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1C75EF71" w14:textId="77777777" w:rsidTr="00CC3ED0">
        <w:tc>
          <w:tcPr>
            <w:tcW w:w="817" w:type="dxa"/>
            <w:shd w:val="clear" w:color="auto" w:fill="auto"/>
          </w:tcPr>
          <w:p w14:paraId="51D83F2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6FFAD00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located in Eco sensitive zone</w:t>
            </w:r>
          </w:p>
        </w:tc>
        <w:tc>
          <w:tcPr>
            <w:tcW w:w="360" w:type="dxa"/>
            <w:shd w:val="clear" w:color="auto" w:fill="auto"/>
          </w:tcPr>
          <w:p w14:paraId="040B336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CBF92F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6872B633" w14:textId="77777777" w:rsidTr="00CC3ED0">
        <w:tc>
          <w:tcPr>
            <w:tcW w:w="817" w:type="dxa"/>
            <w:shd w:val="clear" w:color="auto" w:fill="auto"/>
          </w:tcPr>
          <w:p w14:paraId="736F702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152D9707" w14:textId="5F403CD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1107B6E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Whether approval of the Standing Committee of National Board for the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Wildlife(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NBWL) required?</w:t>
            </w:r>
          </w:p>
        </w:tc>
        <w:tc>
          <w:tcPr>
            <w:tcW w:w="360" w:type="dxa"/>
            <w:shd w:val="clear" w:color="auto" w:fill="auto"/>
          </w:tcPr>
          <w:p w14:paraId="7000306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24CD42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919B715" wp14:editId="0A9170A8">
                  <wp:extent cx="146304" cy="146304"/>
                  <wp:effectExtent l="0" t="0" r="6350" b="6350"/>
                  <wp:docPr id="3287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7FDDB2E7" w14:textId="77777777" w:rsidTr="00CC3ED0">
        <w:tc>
          <w:tcPr>
            <w:tcW w:w="817" w:type="dxa"/>
            <w:shd w:val="clear" w:color="auto" w:fill="auto"/>
          </w:tcPr>
          <w:p w14:paraId="13C4B5E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C83C7B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6691C56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yes, then please provide details</w:t>
            </w:r>
          </w:p>
        </w:tc>
        <w:tc>
          <w:tcPr>
            <w:tcW w:w="360" w:type="dxa"/>
            <w:shd w:val="clear" w:color="auto" w:fill="auto"/>
          </w:tcPr>
          <w:p w14:paraId="014E8EB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DC66A0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3DC41A4F" w14:textId="77777777" w:rsidTr="00CC3ED0">
        <w:tc>
          <w:tcPr>
            <w:tcW w:w="817" w:type="dxa"/>
            <w:shd w:val="clear" w:color="auto" w:fill="auto"/>
          </w:tcPr>
          <w:p w14:paraId="044948F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0A816F4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22976D3C" w14:textId="578D6A1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1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26465A3C" w14:textId="6AB3311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istance from the boundary of nearest Protected area (km)</w:t>
            </w:r>
          </w:p>
        </w:tc>
        <w:tc>
          <w:tcPr>
            <w:tcW w:w="360" w:type="dxa"/>
            <w:shd w:val="clear" w:color="auto" w:fill="auto"/>
          </w:tcPr>
          <w:p w14:paraId="7400758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0AAA68C" w14:textId="57541C2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0617A3B1" w14:textId="77777777" w:rsidTr="00CC3ED0">
        <w:tc>
          <w:tcPr>
            <w:tcW w:w="817" w:type="dxa"/>
            <w:shd w:val="clear" w:color="auto" w:fill="auto"/>
          </w:tcPr>
          <w:p w14:paraId="77254DF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D2CD4E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6BF133A1" w14:textId="3289FA6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1F5695DC" w14:textId="219AFC6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Status of approval of the Standing Committee of National Board for the Wildlife (NBWL) to the Project </w:t>
            </w:r>
            <w:r w:rsidRPr="003F78AD">
              <w:rPr>
                <w:rFonts w:ascii="Times New Roman" w:hAnsi="Times New Roman" w:cs="Times New Roman"/>
                <w:sz w:val="20"/>
                <w:szCs w:val="24"/>
              </w:rPr>
              <w:t>[Approval obtained / under consideration / Application yet to be submitted]</w:t>
            </w:r>
          </w:p>
        </w:tc>
        <w:tc>
          <w:tcPr>
            <w:tcW w:w="360" w:type="dxa"/>
            <w:shd w:val="clear" w:color="auto" w:fill="auto"/>
          </w:tcPr>
          <w:p w14:paraId="57BFE1D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74751B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89B9036" wp14:editId="52F81D6A">
                  <wp:extent cx="146304" cy="146304"/>
                  <wp:effectExtent l="0" t="0" r="6350" b="6350"/>
                  <wp:docPr id="333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1B640AC4" w14:textId="77777777" w:rsidTr="00CC3ED0">
        <w:tc>
          <w:tcPr>
            <w:tcW w:w="817" w:type="dxa"/>
            <w:shd w:val="clear" w:color="auto" w:fill="auto"/>
          </w:tcPr>
          <w:p w14:paraId="39D9EDF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88B68A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173BEBC0" w14:textId="1D1D0C5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Project ID / Proposal No. exists, then auto fetch below mentioned details 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  <w:t>Else all the details need to be fed</w:t>
            </w:r>
          </w:p>
        </w:tc>
        <w:tc>
          <w:tcPr>
            <w:tcW w:w="360" w:type="dxa"/>
            <w:shd w:val="clear" w:color="auto" w:fill="auto"/>
          </w:tcPr>
          <w:p w14:paraId="70CFE70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2E0212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5BC55DA8" w14:textId="77777777" w:rsidTr="00CC3ED0">
        <w:tc>
          <w:tcPr>
            <w:tcW w:w="817" w:type="dxa"/>
            <w:shd w:val="clear" w:color="auto" w:fill="auto"/>
          </w:tcPr>
          <w:p w14:paraId="53EF83A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269AB36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17E0409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Approval obtained</w:t>
            </w:r>
          </w:p>
        </w:tc>
        <w:tc>
          <w:tcPr>
            <w:tcW w:w="360" w:type="dxa"/>
            <w:shd w:val="clear" w:color="auto" w:fill="auto"/>
          </w:tcPr>
          <w:p w14:paraId="1119DA9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7E37327" w14:textId="534934B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1F212BA4" w14:textId="77777777" w:rsidTr="00CC3ED0">
        <w:tc>
          <w:tcPr>
            <w:tcW w:w="817" w:type="dxa"/>
            <w:shd w:val="clear" w:color="auto" w:fill="auto"/>
          </w:tcPr>
          <w:p w14:paraId="3DA6E29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6500F5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0869CEA2" w14:textId="7F82FAD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1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5E28D5A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0" w:type="dxa"/>
            <w:shd w:val="clear" w:color="auto" w:fill="auto"/>
          </w:tcPr>
          <w:p w14:paraId="5F990F0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DE1811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0B6AC2" w:rsidRPr="003F78AD" w14:paraId="563E28CD" w14:textId="77777777" w:rsidTr="00CC3ED0">
        <w:tc>
          <w:tcPr>
            <w:tcW w:w="817" w:type="dxa"/>
            <w:shd w:val="clear" w:color="auto" w:fill="auto"/>
          </w:tcPr>
          <w:p w14:paraId="5693EA7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0397112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5578EB6A" w14:textId="16DF966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2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1AEC25D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approval</w:t>
            </w:r>
          </w:p>
        </w:tc>
        <w:tc>
          <w:tcPr>
            <w:tcW w:w="360" w:type="dxa"/>
            <w:shd w:val="clear" w:color="auto" w:fill="auto"/>
          </w:tcPr>
          <w:p w14:paraId="707464E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C4FA37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0B6AC2" w:rsidRPr="003F78AD" w14:paraId="1C6C5733" w14:textId="77777777" w:rsidTr="00CC3ED0">
        <w:tc>
          <w:tcPr>
            <w:tcW w:w="817" w:type="dxa"/>
            <w:shd w:val="clear" w:color="auto" w:fill="auto"/>
          </w:tcPr>
          <w:p w14:paraId="29B018E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3B7A33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16FC69C4" w14:textId="38E8AB4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3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6C724B4F" w14:textId="5E34BCA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ference No.</w:t>
            </w:r>
          </w:p>
        </w:tc>
        <w:tc>
          <w:tcPr>
            <w:tcW w:w="360" w:type="dxa"/>
            <w:shd w:val="clear" w:color="auto" w:fill="auto"/>
          </w:tcPr>
          <w:p w14:paraId="77BFFDF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B8019D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1D430FBD" w14:textId="77777777" w:rsidTr="00CC3ED0">
        <w:tc>
          <w:tcPr>
            <w:tcW w:w="817" w:type="dxa"/>
            <w:shd w:val="clear" w:color="auto" w:fill="auto"/>
          </w:tcPr>
          <w:p w14:paraId="035A104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31302C7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2026D0E9" w14:textId="03DC294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4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0C2941E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Upload copy of approval</w:t>
            </w:r>
          </w:p>
        </w:tc>
        <w:tc>
          <w:tcPr>
            <w:tcW w:w="360" w:type="dxa"/>
            <w:shd w:val="clear" w:color="auto" w:fill="auto"/>
          </w:tcPr>
          <w:p w14:paraId="25D20AC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5F4D95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38D5562" wp14:editId="30115D54">
                  <wp:extent cx="145390" cy="145390"/>
                  <wp:effectExtent l="0" t="0" r="7620" b="7620"/>
                  <wp:docPr id="261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05DC1F66" w14:textId="77777777" w:rsidTr="00CC3ED0">
        <w:tc>
          <w:tcPr>
            <w:tcW w:w="817" w:type="dxa"/>
            <w:shd w:val="clear" w:color="auto" w:fill="auto"/>
          </w:tcPr>
          <w:p w14:paraId="30BF886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3EE16B0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68D2E20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application is under consideration</w:t>
            </w:r>
          </w:p>
        </w:tc>
        <w:tc>
          <w:tcPr>
            <w:tcW w:w="360" w:type="dxa"/>
            <w:shd w:val="clear" w:color="auto" w:fill="auto"/>
          </w:tcPr>
          <w:p w14:paraId="7D36DAA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C6EE88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2D48036" w14:textId="77777777" w:rsidTr="00CC3ED0">
        <w:tc>
          <w:tcPr>
            <w:tcW w:w="817" w:type="dxa"/>
            <w:shd w:val="clear" w:color="auto" w:fill="auto"/>
          </w:tcPr>
          <w:p w14:paraId="68AD4C0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5B4B207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6C29EA65" w14:textId="16266C0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1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1F120B1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Project ID/ Proposal No.</w:t>
            </w:r>
          </w:p>
        </w:tc>
        <w:tc>
          <w:tcPr>
            <w:tcW w:w="360" w:type="dxa"/>
            <w:shd w:val="clear" w:color="auto" w:fill="auto"/>
          </w:tcPr>
          <w:p w14:paraId="1241636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1902B2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Search#/ #Free Text#</w:t>
            </w:r>
          </w:p>
        </w:tc>
      </w:tr>
      <w:tr w:rsidR="000B6AC2" w:rsidRPr="003F78AD" w14:paraId="3D8F9236" w14:textId="77777777" w:rsidTr="00CC3ED0">
        <w:tc>
          <w:tcPr>
            <w:tcW w:w="817" w:type="dxa"/>
            <w:shd w:val="clear" w:color="auto" w:fill="auto"/>
          </w:tcPr>
          <w:p w14:paraId="6D4779F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A20186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6C562A45" w14:textId="2DD200D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2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40A0920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Date of application</w:t>
            </w:r>
          </w:p>
        </w:tc>
        <w:tc>
          <w:tcPr>
            <w:tcW w:w="360" w:type="dxa"/>
            <w:shd w:val="clear" w:color="auto" w:fill="auto"/>
          </w:tcPr>
          <w:p w14:paraId="6B0DEA6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FE7756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Date Stamp#</w:t>
            </w:r>
          </w:p>
        </w:tc>
      </w:tr>
      <w:tr w:rsidR="000B6AC2" w:rsidRPr="003F78AD" w14:paraId="275EA015" w14:textId="77777777" w:rsidTr="00CC3ED0">
        <w:tc>
          <w:tcPr>
            <w:tcW w:w="817" w:type="dxa"/>
            <w:shd w:val="clear" w:color="auto" w:fill="auto"/>
          </w:tcPr>
          <w:p w14:paraId="47E8F86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F8DAE7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096B6739" w14:textId="1098C06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3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7863B492" w14:textId="28367A96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ference No.</w:t>
            </w:r>
          </w:p>
        </w:tc>
        <w:tc>
          <w:tcPr>
            <w:tcW w:w="360" w:type="dxa"/>
            <w:shd w:val="clear" w:color="auto" w:fill="auto"/>
          </w:tcPr>
          <w:p w14:paraId="24132E1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EDBF54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Auto Fetch/ #Free Text#</w:t>
            </w:r>
          </w:p>
        </w:tc>
      </w:tr>
      <w:tr w:rsidR="000B6AC2" w:rsidRPr="003F78AD" w14:paraId="5E8640D8" w14:textId="77777777" w:rsidTr="00CC3ED0">
        <w:tc>
          <w:tcPr>
            <w:tcW w:w="817" w:type="dxa"/>
            <w:shd w:val="clear" w:color="auto" w:fill="auto"/>
          </w:tcPr>
          <w:p w14:paraId="74300AE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22073B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6203840D" w14:textId="43A310B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4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3BEDC17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Upload copy of application</w:t>
            </w:r>
          </w:p>
        </w:tc>
        <w:tc>
          <w:tcPr>
            <w:tcW w:w="360" w:type="dxa"/>
            <w:shd w:val="clear" w:color="auto" w:fill="auto"/>
          </w:tcPr>
          <w:p w14:paraId="2B23A46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16804A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Auto Fetch/ 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2536395B" wp14:editId="2C4329BB">
                  <wp:extent cx="145390" cy="145390"/>
                  <wp:effectExtent l="0" t="0" r="7620" b="7620"/>
                  <wp:docPr id="2620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0C0870C6" w14:textId="77777777" w:rsidTr="00CC3ED0">
        <w:tc>
          <w:tcPr>
            <w:tcW w:w="817" w:type="dxa"/>
            <w:shd w:val="clear" w:color="auto" w:fill="auto"/>
          </w:tcPr>
          <w:p w14:paraId="5F728CB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88C1D3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81" w:type="dxa"/>
            <w:gridSpan w:val="14"/>
            <w:shd w:val="clear" w:color="auto" w:fill="auto"/>
          </w:tcPr>
          <w:p w14:paraId="4248D82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application yet to be submitted</w:t>
            </w:r>
          </w:p>
        </w:tc>
        <w:tc>
          <w:tcPr>
            <w:tcW w:w="360" w:type="dxa"/>
            <w:shd w:val="clear" w:color="auto" w:fill="auto"/>
          </w:tcPr>
          <w:p w14:paraId="7F99844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F75249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3182D72" w14:textId="77777777" w:rsidTr="00CC3ED0">
        <w:tc>
          <w:tcPr>
            <w:tcW w:w="817" w:type="dxa"/>
            <w:shd w:val="clear" w:color="auto" w:fill="auto"/>
          </w:tcPr>
          <w:p w14:paraId="3ADB01D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EE291D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9" w:type="dxa"/>
            <w:gridSpan w:val="7"/>
            <w:shd w:val="clear" w:color="auto" w:fill="auto"/>
          </w:tcPr>
          <w:p w14:paraId="55028F52" w14:textId="6004A45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.2.1</w:t>
            </w:r>
          </w:p>
        </w:tc>
        <w:tc>
          <w:tcPr>
            <w:tcW w:w="4202" w:type="dxa"/>
            <w:gridSpan w:val="7"/>
            <w:shd w:val="clear" w:color="auto" w:fill="auto"/>
          </w:tcPr>
          <w:p w14:paraId="5E4113E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0" w:type="dxa"/>
            <w:shd w:val="clear" w:color="auto" w:fill="auto"/>
          </w:tcPr>
          <w:p w14:paraId="01A674D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9DC4A3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061B556B" w14:textId="77777777" w:rsidTr="00CC3ED0">
        <w:tc>
          <w:tcPr>
            <w:tcW w:w="817" w:type="dxa"/>
            <w:shd w:val="clear" w:color="auto" w:fill="auto"/>
          </w:tcPr>
          <w:p w14:paraId="1194515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8" w:type="dxa"/>
            <w:gridSpan w:val="24"/>
            <w:shd w:val="clear" w:color="auto" w:fill="auto"/>
          </w:tcPr>
          <w:p w14:paraId="020087A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  <w:tc>
          <w:tcPr>
            <w:tcW w:w="360" w:type="dxa"/>
            <w:shd w:val="clear" w:color="auto" w:fill="auto"/>
          </w:tcPr>
          <w:p w14:paraId="696051A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F2A556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51CA21A8" w14:textId="77777777" w:rsidTr="00CC3ED0">
        <w:tc>
          <w:tcPr>
            <w:tcW w:w="817" w:type="dxa"/>
            <w:shd w:val="clear" w:color="auto" w:fill="auto"/>
          </w:tcPr>
          <w:p w14:paraId="61A8AD2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1F07B5B8" w14:textId="4408C85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4.2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05D313B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Reasons thereof</w:t>
            </w:r>
          </w:p>
        </w:tc>
        <w:tc>
          <w:tcPr>
            <w:tcW w:w="360" w:type="dxa"/>
            <w:shd w:val="clear" w:color="auto" w:fill="auto"/>
          </w:tcPr>
          <w:p w14:paraId="0DA6F12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87D163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5E7749" w:rsidRPr="003F78AD" w14:paraId="699CD31F" w14:textId="77777777" w:rsidTr="00CC3ED0">
        <w:tc>
          <w:tcPr>
            <w:tcW w:w="817" w:type="dxa"/>
            <w:shd w:val="clear" w:color="auto" w:fill="auto"/>
          </w:tcPr>
          <w:p w14:paraId="615065F3" w14:textId="61026A2B" w:rsidR="005E7749" w:rsidRPr="003F78AD" w:rsidRDefault="005E7749" w:rsidP="005E774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9574" w:type="dxa"/>
            <w:gridSpan w:val="28"/>
            <w:shd w:val="clear" w:color="auto" w:fill="auto"/>
          </w:tcPr>
          <w:p w14:paraId="6463F437" w14:textId="2608D5BA" w:rsidR="005E7749" w:rsidRPr="003F78AD" w:rsidRDefault="005E7749" w:rsidP="005E774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3FB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Details of Compensatory Afforestatio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Cs w:val="24"/>
              </w:rPr>
              <w:t xml:space="preserve">(Editable in case of nature of amendment as </w:t>
            </w:r>
            <w:r w:rsidRPr="00EC63CA">
              <w:rPr>
                <w:rFonts w:ascii="Times New Roman" w:hAnsi="Times New Roman" w:cs="Times New Roman"/>
                <w:b/>
                <w:szCs w:val="24"/>
              </w:rPr>
              <w:t>CA land site change</w:t>
            </w:r>
            <w:r>
              <w:rPr>
                <w:rFonts w:ascii="Times New Roman" w:hAnsi="Times New Roman" w:cs="Times New Roman"/>
                <w:b/>
                <w:szCs w:val="24"/>
              </w:rPr>
              <w:t>,</w:t>
            </w:r>
            <w:r w:rsidRPr="00EC63CA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proofErr w:type="gramStart"/>
            <w:r w:rsidRPr="00EC63CA">
              <w:rPr>
                <w:rFonts w:ascii="Times New Roman" w:hAnsi="Times New Roman" w:cs="Times New Roman"/>
                <w:b/>
                <w:szCs w:val="24"/>
              </w:rPr>
              <w:t>Change</w:t>
            </w:r>
            <w:proofErr w:type="gramEnd"/>
            <w:r w:rsidRPr="00EC63CA">
              <w:rPr>
                <w:rFonts w:ascii="Times New Roman" w:hAnsi="Times New Roman" w:cs="Times New Roman"/>
                <w:b/>
                <w:szCs w:val="24"/>
              </w:rPr>
              <w:t xml:space="preserve"> in alignment</w:t>
            </w:r>
            <w:r>
              <w:rPr>
                <w:rFonts w:ascii="Times New Roman" w:hAnsi="Times New Roman" w:cs="Times New Roman"/>
                <w:b/>
                <w:szCs w:val="24"/>
              </w:rPr>
              <w:t>, Change in area approved)</w:t>
            </w:r>
          </w:p>
        </w:tc>
      </w:tr>
      <w:tr w:rsidR="000B6AC2" w:rsidRPr="003F78AD" w14:paraId="5295A599" w14:textId="77777777" w:rsidTr="00CC3ED0">
        <w:tc>
          <w:tcPr>
            <w:tcW w:w="817" w:type="dxa"/>
            <w:shd w:val="clear" w:color="auto" w:fill="auto"/>
          </w:tcPr>
          <w:p w14:paraId="7B68209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p w14:paraId="64B6C44D" w14:textId="3636575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f these details have been already captured in Form-A then auto fetch the previous detail (in a grid) 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Else applicant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has to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feed the below detail</w:t>
            </w:r>
          </w:p>
        </w:tc>
      </w:tr>
      <w:tr w:rsidR="000B6AC2" w:rsidRPr="003F78AD" w14:paraId="56F3CEA2" w14:textId="77777777" w:rsidTr="00CC3ED0">
        <w:tc>
          <w:tcPr>
            <w:tcW w:w="817" w:type="dxa"/>
            <w:shd w:val="clear" w:color="auto" w:fill="auto"/>
          </w:tcPr>
          <w:p w14:paraId="50CF62FC" w14:textId="1C5D451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3F153F8E" w14:textId="51C5F2A9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</w:p>
        </w:tc>
        <w:tc>
          <w:tcPr>
            <w:tcW w:w="6075" w:type="dxa"/>
            <w:gridSpan w:val="20"/>
            <w:shd w:val="clear" w:color="auto" w:fill="auto"/>
          </w:tcPr>
          <w:p w14:paraId="2762CC13" w14:textId="4A24BF9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Whether CA raised in the past [Yes/No] 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Yes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, then</w:t>
            </w:r>
          </w:p>
        </w:tc>
        <w:tc>
          <w:tcPr>
            <w:tcW w:w="360" w:type="dxa"/>
            <w:shd w:val="clear" w:color="auto" w:fill="auto"/>
          </w:tcPr>
          <w:p w14:paraId="2D33F48B" w14:textId="5186471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D3936B0" w14:textId="2ABB64D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72191067" wp14:editId="4697405F">
                  <wp:extent cx="146304" cy="146304"/>
                  <wp:effectExtent l="0" t="0" r="6350" b="6350"/>
                  <wp:docPr id="2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501D44F4" w14:textId="77777777" w:rsidTr="00CC3ED0">
        <w:tc>
          <w:tcPr>
            <w:tcW w:w="817" w:type="dxa"/>
            <w:shd w:val="clear" w:color="auto" w:fill="auto"/>
          </w:tcPr>
          <w:p w14:paraId="084B913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560DAE6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870" w:type="dxa"/>
            <w:gridSpan w:val="7"/>
            <w:shd w:val="clear" w:color="auto" w:fill="auto"/>
          </w:tcPr>
          <w:p w14:paraId="65E7DE89" w14:textId="09E7DCC4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.1</w:t>
            </w:r>
          </w:p>
        </w:tc>
        <w:tc>
          <w:tcPr>
            <w:tcW w:w="5205" w:type="dxa"/>
            <w:gridSpan w:val="13"/>
            <w:shd w:val="clear" w:color="auto" w:fill="auto"/>
          </w:tcPr>
          <w:p w14:paraId="7C215940" w14:textId="10F64FD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Type of Compensatory Afforestation [Non-Forestland / Degraded Forestland / Only Compensatory Trees]</w:t>
            </w:r>
          </w:p>
        </w:tc>
        <w:tc>
          <w:tcPr>
            <w:tcW w:w="360" w:type="dxa"/>
            <w:shd w:val="clear" w:color="auto" w:fill="auto"/>
          </w:tcPr>
          <w:p w14:paraId="0B510E0E" w14:textId="10FAAF3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F94F239" w14:textId="30871F8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58F80CD3" wp14:editId="3F10EC3E">
                  <wp:extent cx="146304" cy="146304"/>
                  <wp:effectExtent l="0" t="0" r="6350" b="6350"/>
                  <wp:docPr id="262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 Multi select</w:t>
            </w:r>
          </w:p>
        </w:tc>
      </w:tr>
      <w:tr w:rsidR="000B6AC2" w:rsidRPr="003F78AD" w14:paraId="1FC02ADB" w14:textId="77777777" w:rsidTr="00CC3ED0">
        <w:tc>
          <w:tcPr>
            <w:tcW w:w="817" w:type="dxa"/>
            <w:shd w:val="clear" w:color="auto" w:fill="auto"/>
          </w:tcPr>
          <w:p w14:paraId="2FCDFA4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3" w:type="dxa"/>
            <w:gridSpan w:val="4"/>
            <w:shd w:val="clear" w:color="auto" w:fill="auto"/>
          </w:tcPr>
          <w:p w14:paraId="0C06E6B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9041" w:type="dxa"/>
            <w:gridSpan w:val="24"/>
            <w:shd w:val="clear" w:color="auto" w:fill="auto"/>
          </w:tcPr>
          <w:p w14:paraId="18FF933C" w14:textId="243DA0D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In case o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n-Forestland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proposed to provide for CA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0B6AC2" w:rsidRPr="003F78AD" w14:paraId="5AF33073" w14:textId="77777777" w:rsidTr="00CC3ED0">
        <w:tc>
          <w:tcPr>
            <w:tcW w:w="817" w:type="dxa"/>
            <w:shd w:val="clear" w:color="auto" w:fill="auto"/>
          </w:tcPr>
          <w:p w14:paraId="597C3E9D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" w:type="dxa"/>
            <w:gridSpan w:val="2"/>
            <w:shd w:val="clear" w:color="auto" w:fill="auto"/>
          </w:tcPr>
          <w:p w14:paraId="1B2BDA3B" w14:textId="5053B6A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1" w:type="dxa"/>
            <w:gridSpan w:val="10"/>
            <w:shd w:val="clear" w:color="auto" w:fill="auto"/>
          </w:tcPr>
          <w:p w14:paraId="2840EC24" w14:textId="7785FEA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5" w:type="dxa"/>
            <w:gridSpan w:val="8"/>
            <w:shd w:val="clear" w:color="auto" w:fill="auto"/>
          </w:tcPr>
          <w:p w14:paraId="66B557DB" w14:textId="4E48C544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.1</w:t>
            </w:r>
          </w:p>
        </w:tc>
        <w:tc>
          <w:tcPr>
            <w:tcW w:w="3619" w:type="dxa"/>
            <w:gridSpan w:val="4"/>
            <w:shd w:val="clear" w:color="auto" w:fill="auto"/>
          </w:tcPr>
          <w:p w14:paraId="5D56198C" w14:textId="22FFD61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Upload single KML of all the patches for the CA land</w:t>
            </w:r>
          </w:p>
        </w:tc>
        <w:tc>
          <w:tcPr>
            <w:tcW w:w="360" w:type="dxa"/>
            <w:shd w:val="clear" w:color="auto" w:fill="auto"/>
          </w:tcPr>
          <w:p w14:paraId="7C5FD482" w14:textId="4F2519A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3687F95" w14:textId="67ACC8C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AA06383" wp14:editId="26167D98">
                  <wp:extent cx="145390" cy="145390"/>
                  <wp:effectExtent l="0" t="0" r="7620" b="7620"/>
                  <wp:docPr id="1856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10B2E219" w14:textId="77777777" w:rsidTr="00CC3ED0">
        <w:tc>
          <w:tcPr>
            <w:tcW w:w="817" w:type="dxa"/>
            <w:shd w:val="clear" w:color="auto" w:fill="auto"/>
          </w:tcPr>
          <w:p w14:paraId="47959B0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" w:type="dxa"/>
            <w:gridSpan w:val="2"/>
            <w:shd w:val="clear" w:color="auto" w:fill="auto"/>
          </w:tcPr>
          <w:p w14:paraId="3B1AC71C" w14:textId="4EDEEA4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901" w:type="dxa"/>
            <w:gridSpan w:val="10"/>
            <w:shd w:val="clear" w:color="auto" w:fill="auto"/>
          </w:tcPr>
          <w:p w14:paraId="75945226" w14:textId="6A883E8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1575" w:type="dxa"/>
            <w:gridSpan w:val="8"/>
            <w:shd w:val="clear" w:color="auto" w:fill="auto"/>
          </w:tcPr>
          <w:p w14:paraId="5E8E893E" w14:textId="09003BA3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.2</w:t>
            </w:r>
          </w:p>
        </w:tc>
        <w:tc>
          <w:tcPr>
            <w:tcW w:w="3619" w:type="dxa"/>
            <w:gridSpan w:val="4"/>
            <w:shd w:val="clear" w:color="auto" w:fill="auto"/>
          </w:tcPr>
          <w:p w14:paraId="165DF4AA" w14:textId="63940A48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atch wise details</w:t>
            </w:r>
          </w:p>
        </w:tc>
        <w:tc>
          <w:tcPr>
            <w:tcW w:w="360" w:type="dxa"/>
            <w:shd w:val="clear" w:color="auto" w:fill="auto"/>
          </w:tcPr>
          <w:p w14:paraId="0D55433C" w14:textId="439A6D3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B0101E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53A1590" w14:textId="77777777" w:rsidTr="00CC3ED0">
        <w:tc>
          <w:tcPr>
            <w:tcW w:w="817" w:type="dxa"/>
            <w:shd w:val="clear" w:color="auto" w:fill="auto"/>
          </w:tcPr>
          <w:p w14:paraId="3998912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tbl>
            <w:tblPr>
              <w:tblStyle w:val="TableGrid"/>
              <w:tblW w:w="9541" w:type="dxa"/>
              <w:tblLayout w:type="fixed"/>
              <w:tblLook w:val="04A0" w:firstRow="1" w:lastRow="0" w:firstColumn="1" w:lastColumn="0" w:noHBand="0" w:noVBand="1"/>
            </w:tblPr>
            <w:tblGrid>
              <w:gridCol w:w="479"/>
              <w:gridCol w:w="10"/>
              <w:gridCol w:w="834"/>
              <w:gridCol w:w="17"/>
              <w:gridCol w:w="974"/>
              <w:gridCol w:w="1304"/>
              <w:gridCol w:w="1984"/>
              <w:gridCol w:w="1398"/>
              <w:gridCol w:w="992"/>
              <w:gridCol w:w="1549"/>
            </w:tblGrid>
            <w:tr w:rsidR="000B6AC2" w:rsidRPr="003F78AD" w14:paraId="6C01A18E" w14:textId="77777777" w:rsidTr="002825B2">
              <w:tc>
                <w:tcPr>
                  <w:tcW w:w="479" w:type="dxa"/>
                  <w:shd w:val="clear" w:color="auto" w:fill="FFFFFF" w:themeFill="background1"/>
                </w:tcPr>
                <w:p w14:paraId="2F81AD8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18"/>
                      <w:szCs w:val="18"/>
                    </w:rPr>
                    <w:t>Patch No.</w:t>
                  </w:r>
                </w:p>
              </w:tc>
              <w:tc>
                <w:tcPr>
                  <w:tcW w:w="844" w:type="dxa"/>
                  <w:gridSpan w:val="2"/>
                  <w:shd w:val="clear" w:color="auto" w:fill="FFFFFF" w:themeFill="background1"/>
                </w:tcPr>
                <w:p w14:paraId="1CEB9C4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Area in ha</w:t>
                  </w:r>
                </w:p>
              </w:tc>
              <w:tc>
                <w:tcPr>
                  <w:tcW w:w="991" w:type="dxa"/>
                  <w:gridSpan w:val="2"/>
                  <w:shd w:val="clear" w:color="auto" w:fill="FFFFFF" w:themeFill="background1"/>
                </w:tcPr>
                <w:p w14:paraId="15D72BC5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urvey </w:t>
                  </w:r>
                  <w:proofErr w:type="spellStart"/>
                  <w:proofErr w:type="gramStart"/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.s</w:t>
                  </w:r>
                  <w:proofErr w:type="spellEnd"/>
                  <w:proofErr w:type="gramEnd"/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/ </w:t>
                  </w:r>
                  <w:proofErr w:type="spellStart"/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Khasra</w:t>
                  </w:r>
                  <w:proofErr w:type="spellEnd"/>
                </w:p>
              </w:tc>
              <w:tc>
                <w:tcPr>
                  <w:tcW w:w="1304" w:type="dxa"/>
                  <w:shd w:val="clear" w:color="auto" w:fill="FFFFFF" w:themeFill="background1"/>
                </w:tcPr>
                <w:p w14:paraId="7AB6E9D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esent owner</w:t>
                  </w:r>
                </w:p>
              </w:tc>
              <w:tc>
                <w:tcPr>
                  <w:tcW w:w="1984" w:type="dxa"/>
                  <w:shd w:val="clear" w:color="auto" w:fill="FFFFFF" w:themeFill="background1"/>
                </w:tcPr>
                <w:p w14:paraId="5635A0F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Village(s)</w:t>
                  </w:r>
                </w:p>
              </w:tc>
              <w:tc>
                <w:tcPr>
                  <w:tcW w:w="1398" w:type="dxa"/>
                  <w:shd w:val="clear" w:color="auto" w:fill="FFFFFF" w:themeFill="background1"/>
                </w:tcPr>
                <w:p w14:paraId="626C899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Tehsil (s)</w:t>
                  </w:r>
                </w:p>
              </w:tc>
              <w:tc>
                <w:tcPr>
                  <w:tcW w:w="992" w:type="dxa"/>
                  <w:shd w:val="clear" w:color="auto" w:fill="FFFFFF" w:themeFill="background1"/>
                </w:tcPr>
                <w:p w14:paraId="78E6E3E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District (s)</w:t>
                  </w:r>
                </w:p>
              </w:tc>
              <w:tc>
                <w:tcPr>
                  <w:tcW w:w="1549" w:type="dxa"/>
                  <w:shd w:val="clear" w:color="auto" w:fill="FFFFFF" w:themeFill="background1"/>
                </w:tcPr>
                <w:p w14:paraId="4E4945A5" w14:textId="539DB71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 of the State</w:t>
                  </w:r>
                </w:p>
              </w:tc>
            </w:tr>
            <w:tr w:rsidR="000B6AC2" w:rsidRPr="003F78AD" w14:paraId="0A36AB68" w14:textId="77777777" w:rsidTr="00CA765A">
              <w:tc>
                <w:tcPr>
                  <w:tcW w:w="479" w:type="dxa"/>
                  <w:shd w:val="clear" w:color="auto" w:fill="FFFFFF" w:themeFill="background1"/>
                </w:tcPr>
                <w:p w14:paraId="159FC3E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844" w:type="dxa"/>
                  <w:gridSpan w:val="2"/>
                  <w:shd w:val="clear" w:color="auto" w:fill="FFFFFF" w:themeFill="background1"/>
                </w:tcPr>
                <w:p w14:paraId="2D2ACCA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#</w:t>
                  </w:r>
                </w:p>
              </w:tc>
              <w:tc>
                <w:tcPr>
                  <w:tcW w:w="991" w:type="dxa"/>
                  <w:gridSpan w:val="2"/>
                  <w:shd w:val="clear" w:color="auto" w:fill="FFFFFF" w:themeFill="background1"/>
                </w:tcPr>
                <w:p w14:paraId="5DFB1AA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#Free Text#</w:t>
                  </w:r>
                </w:p>
              </w:tc>
              <w:tc>
                <w:tcPr>
                  <w:tcW w:w="1304" w:type="dxa"/>
                  <w:shd w:val="clear" w:color="auto" w:fill="FFFFFF" w:themeFill="background1"/>
                </w:tcPr>
                <w:p w14:paraId="053A8B0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#Free Text#</w:t>
                  </w:r>
                </w:p>
              </w:tc>
              <w:tc>
                <w:tcPr>
                  <w:tcW w:w="1984" w:type="dxa"/>
                  <w:shd w:val="clear" w:color="auto" w:fill="FFFFFF" w:themeFill="background1"/>
                </w:tcPr>
                <w:p w14:paraId="31F37563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#Checkbox#</w:t>
                  </w:r>
                </w:p>
              </w:tc>
              <w:tc>
                <w:tcPr>
                  <w:tcW w:w="1398" w:type="dxa"/>
                  <w:shd w:val="clear" w:color="auto" w:fill="FFFFFF" w:themeFill="background1"/>
                </w:tcPr>
                <w:p w14:paraId="63EB308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#Checkbox#</w:t>
                  </w:r>
                </w:p>
              </w:tc>
              <w:tc>
                <w:tcPr>
                  <w:tcW w:w="992" w:type="dxa"/>
                  <w:shd w:val="clear" w:color="auto" w:fill="FFFFFF" w:themeFill="background1"/>
                </w:tcPr>
                <w:p w14:paraId="50B0A10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>#Checkbox#</w:t>
                  </w:r>
                </w:p>
              </w:tc>
              <w:tc>
                <w:tcPr>
                  <w:tcW w:w="1549" w:type="dxa"/>
                  <w:shd w:val="clear" w:color="auto" w:fill="FFFFFF" w:themeFill="background1"/>
                </w:tcPr>
                <w:p w14:paraId="5C7EDED0" w14:textId="40C58725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4"/>
                    </w:rPr>
                    <w:t xml:space="preserve">Drop Down </w:t>
                  </w:r>
                  <w:r w:rsidRPr="003F78AD">
                    <w:rPr>
                      <w:rFonts w:ascii="Times New Roman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77A0B987" wp14:editId="6BFA5665">
                        <wp:extent cx="146304" cy="146304"/>
                        <wp:effectExtent l="0" t="0" r="6350" b="6350"/>
                        <wp:docPr id="16" name="Picture 4" descr="Drop Down Icon - Free Download, PNG and Vecto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rop Down Icon - Free Download, PNG and Vecto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28" cy="14972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B6AC2" w:rsidRPr="003F78AD" w14:paraId="22FA0A02" w14:textId="77777777" w:rsidTr="009551EC">
              <w:tc>
                <w:tcPr>
                  <w:tcW w:w="479" w:type="dxa"/>
                </w:tcPr>
                <w:p w14:paraId="6E5A601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844" w:type="dxa"/>
                  <w:gridSpan w:val="2"/>
                </w:tcPr>
                <w:p w14:paraId="1C252BB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1" w:type="dxa"/>
                  <w:gridSpan w:val="2"/>
                </w:tcPr>
                <w:p w14:paraId="590C0CB0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04" w:type="dxa"/>
                </w:tcPr>
                <w:p w14:paraId="3E4F8EA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84" w:type="dxa"/>
                </w:tcPr>
                <w:p w14:paraId="0D20B14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98" w:type="dxa"/>
                </w:tcPr>
                <w:p w14:paraId="3A3CC582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</w:tcPr>
                <w:p w14:paraId="4871DD39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49" w:type="dxa"/>
                </w:tcPr>
                <w:p w14:paraId="7556EE1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0B6AC2" w:rsidRPr="003F78AD" w14:paraId="2C2063B7" w14:textId="77777777" w:rsidTr="00C4008B">
              <w:tc>
                <w:tcPr>
                  <w:tcW w:w="479" w:type="dxa"/>
                </w:tcPr>
                <w:p w14:paraId="6D5EB42F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44" w:type="dxa"/>
                  <w:gridSpan w:val="2"/>
                </w:tcPr>
                <w:p w14:paraId="6533578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1" w:type="dxa"/>
                  <w:gridSpan w:val="2"/>
                </w:tcPr>
                <w:p w14:paraId="7DB1919C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04" w:type="dxa"/>
                </w:tcPr>
                <w:p w14:paraId="202BF70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984" w:type="dxa"/>
                </w:tcPr>
                <w:p w14:paraId="51B063A4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398" w:type="dxa"/>
                </w:tcPr>
                <w:p w14:paraId="76EB68D6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992" w:type="dxa"/>
                </w:tcPr>
                <w:p w14:paraId="4021C6EA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549" w:type="dxa"/>
                </w:tcPr>
                <w:p w14:paraId="1A042587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+ Add rows</w:t>
                  </w:r>
                </w:p>
              </w:tc>
            </w:tr>
            <w:tr w:rsidR="000B6AC2" w:rsidRPr="003F78AD" w14:paraId="5487C516" w14:textId="77777777" w:rsidTr="00BB2AF3">
              <w:tc>
                <w:tcPr>
                  <w:tcW w:w="489" w:type="dxa"/>
                  <w:gridSpan w:val="2"/>
                </w:tcPr>
                <w:p w14:paraId="719E3BBE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851" w:type="dxa"/>
                  <w:gridSpan w:val="2"/>
                </w:tcPr>
                <w:p w14:paraId="5E66E72D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F78AD">
                    <w:rPr>
                      <w:rFonts w:ascii="Times New Roman" w:hAnsi="Times New Roman" w:cs="Times New Roman"/>
                      <w:sz w:val="24"/>
                      <w:szCs w:val="24"/>
                    </w:rPr>
                    <w:t>#Sum#</w:t>
                  </w:r>
                </w:p>
              </w:tc>
              <w:tc>
                <w:tcPr>
                  <w:tcW w:w="6652" w:type="dxa"/>
                  <w:gridSpan w:val="5"/>
                </w:tcPr>
                <w:p w14:paraId="2CBF8CA1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Cs w:val="22"/>
                    </w:rPr>
                  </w:pPr>
                  <w:r w:rsidRPr="003F78AD">
                    <w:rPr>
                      <w:rFonts w:ascii="Times New Roman" w:hAnsi="Times New Roman" w:cs="Times New Roman"/>
                      <w:szCs w:val="22"/>
                    </w:rPr>
                    <w:t>Total CA Land</w:t>
                  </w:r>
                </w:p>
              </w:tc>
              <w:tc>
                <w:tcPr>
                  <w:tcW w:w="1549" w:type="dxa"/>
                </w:tcPr>
                <w:p w14:paraId="73851BC8" w14:textId="77777777" w:rsidR="000B6AC2" w:rsidRPr="003F78AD" w:rsidRDefault="000B6AC2" w:rsidP="000B6AC2">
                  <w:pPr>
                    <w:shd w:val="clear" w:color="auto" w:fill="FFFFFF" w:themeFill="background1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412830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4DEF8D55" w14:textId="77777777" w:rsidTr="00CC3ED0">
        <w:tc>
          <w:tcPr>
            <w:tcW w:w="817" w:type="dxa"/>
            <w:shd w:val="clear" w:color="auto" w:fill="auto"/>
          </w:tcPr>
          <w:p w14:paraId="63E367B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260E4B1F" w14:textId="3E32332D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.3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0D6498DD" w14:textId="7A23E2CB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. of patches</w:t>
            </w:r>
          </w:p>
        </w:tc>
        <w:tc>
          <w:tcPr>
            <w:tcW w:w="360" w:type="dxa"/>
            <w:shd w:val="clear" w:color="auto" w:fill="auto"/>
          </w:tcPr>
          <w:p w14:paraId="67491D64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7AF96DA0" w14:textId="4DC087A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Auto Populate#</w:t>
            </w:r>
          </w:p>
        </w:tc>
      </w:tr>
      <w:tr w:rsidR="000B6AC2" w:rsidRPr="003F78AD" w14:paraId="0E05AA69" w14:textId="77777777" w:rsidTr="00CC3ED0">
        <w:tc>
          <w:tcPr>
            <w:tcW w:w="817" w:type="dxa"/>
            <w:shd w:val="clear" w:color="auto" w:fill="auto"/>
          </w:tcPr>
          <w:p w14:paraId="6F65BC0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2CEA67A1" w14:textId="4D1AF75E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.4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3796494E" w14:textId="6E21AA1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. of districts involved for raising Compensatory Afforestation</w:t>
            </w:r>
          </w:p>
        </w:tc>
        <w:tc>
          <w:tcPr>
            <w:tcW w:w="360" w:type="dxa"/>
            <w:shd w:val="clear" w:color="auto" w:fill="auto"/>
          </w:tcPr>
          <w:p w14:paraId="1B87098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6866CB9" w14:textId="1C8862E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Auto Populate#</w:t>
            </w:r>
          </w:p>
        </w:tc>
      </w:tr>
      <w:tr w:rsidR="000B6AC2" w:rsidRPr="003F78AD" w14:paraId="4820CA69" w14:textId="77777777" w:rsidTr="00CC3ED0">
        <w:tc>
          <w:tcPr>
            <w:tcW w:w="817" w:type="dxa"/>
            <w:shd w:val="clear" w:color="auto" w:fill="auto"/>
          </w:tcPr>
          <w:p w14:paraId="605A039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784970C1" w14:textId="2D810EA8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.5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34778A5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Upload a scanned copy of the map of the land identified for creation of Compensatory Afforestation prepared by using GPS or Total Station </w:t>
            </w:r>
            <w:r w:rsidRPr="003F78A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N" w:bidi="ar-SA"/>
              </w:rPr>
              <w:t>(pdf only)</w:t>
            </w:r>
          </w:p>
        </w:tc>
        <w:tc>
          <w:tcPr>
            <w:tcW w:w="360" w:type="dxa"/>
            <w:shd w:val="clear" w:color="auto" w:fill="auto"/>
          </w:tcPr>
          <w:p w14:paraId="6902C03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2994AF9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05D9B056" wp14:editId="0B4E8FA3">
                  <wp:extent cx="145390" cy="145390"/>
                  <wp:effectExtent l="0" t="0" r="7620" b="7620"/>
                  <wp:docPr id="3319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72C2A9CE" w14:textId="77777777" w:rsidTr="00CC3ED0">
        <w:tc>
          <w:tcPr>
            <w:tcW w:w="817" w:type="dxa"/>
            <w:shd w:val="clear" w:color="auto" w:fill="auto"/>
          </w:tcPr>
          <w:p w14:paraId="57819D3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74" w:type="dxa"/>
            <w:gridSpan w:val="28"/>
            <w:shd w:val="clear" w:color="auto" w:fill="auto"/>
          </w:tcPr>
          <w:p w14:paraId="16526A3F" w14:textId="4A329A89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In case of Compensatory Trees only</w:t>
            </w:r>
            <w:r w:rsidR="00574B1F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(</w:t>
            </w:r>
            <w:r w:rsidR="00574B1F">
              <w:rPr>
                <w:rFonts w:ascii="Times New Roman" w:hAnsi="Times New Roman" w:cs="Times New Roman"/>
                <w:b/>
                <w:szCs w:val="24"/>
              </w:rPr>
              <w:t>Editable in case of nature of amendment</w:t>
            </w:r>
            <w:r w:rsidR="00574B1F" w:rsidRPr="00D073D1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 </w:t>
            </w:r>
            <w:r w:rsidR="00574B1F" w:rsidRPr="00D073D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as Change in number of trees</w:t>
            </w:r>
            <w:r w:rsidR="00574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)</w:t>
            </w:r>
          </w:p>
        </w:tc>
      </w:tr>
      <w:tr w:rsidR="000B6AC2" w:rsidRPr="003F78AD" w14:paraId="300C5E6F" w14:textId="77777777" w:rsidTr="00CC3ED0">
        <w:tc>
          <w:tcPr>
            <w:tcW w:w="817" w:type="dxa"/>
            <w:shd w:val="clear" w:color="auto" w:fill="auto"/>
          </w:tcPr>
          <w:p w14:paraId="30F9498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685DBDD" w14:textId="0BC3DFC8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.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38508CBF" w14:textId="77DD7A8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. of trees planted</w:t>
            </w:r>
          </w:p>
        </w:tc>
        <w:tc>
          <w:tcPr>
            <w:tcW w:w="360" w:type="dxa"/>
            <w:shd w:val="clear" w:color="auto" w:fill="auto"/>
          </w:tcPr>
          <w:p w14:paraId="05343E9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0524ACD" w14:textId="3B547B70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4570371B" w14:textId="77777777" w:rsidTr="00CC3ED0">
        <w:tc>
          <w:tcPr>
            <w:tcW w:w="817" w:type="dxa"/>
            <w:shd w:val="clear" w:color="auto" w:fill="auto"/>
          </w:tcPr>
          <w:p w14:paraId="658F987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50DA279D" w14:textId="07178D95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.2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5C2E85F4" w14:textId="0634A2A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. of trees surviving</w:t>
            </w:r>
          </w:p>
        </w:tc>
        <w:tc>
          <w:tcPr>
            <w:tcW w:w="360" w:type="dxa"/>
            <w:shd w:val="clear" w:color="auto" w:fill="auto"/>
          </w:tcPr>
          <w:p w14:paraId="7FD5CC4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80A1263" w14:textId="0878F19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0B6AC2" w:rsidRPr="003F78AD" w14:paraId="18910FB2" w14:textId="77777777" w:rsidTr="00CC3ED0">
        <w:tc>
          <w:tcPr>
            <w:tcW w:w="817" w:type="dxa"/>
            <w:shd w:val="clear" w:color="auto" w:fill="auto"/>
          </w:tcPr>
          <w:p w14:paraId="73B64C6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339E471D" w14:textId="5002DD0D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.3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5A1AFDD3" w14:textId="6E106C4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Land in which compensatory plantation raised [Forestland / Non-forestland]</w:t>
            </w:r>
          </w:p>
        </w:tc>
        <w:tc>
          <w:tcPr>
            <w:tcW w:w="360" w:type="dxa"/>
            <w:shd w:val="clear" w:color="auto" w:fill="auto"/>
          </w:tcPr>
          <w:p w14:paraId="58885CC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25BD899" w14:textId="71819B4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142E16DC" wp14:editId="472FAE58">
                  <wp:extent cx="146304" cy="146304"/>
                  <wp:effectExtent l="0" t="0" r="6350" b="6350"/>
                  <wp:docPr id="176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7648C442" w14:textId="77777777" w:rsidTr="00CC3ED0">
        <w:tc>
          <w:tcPr>
            <w:tcW w:w="817" w:type="dxa"/>
            <w:shd w:val="clear" w:color="auto" w:fill="auto"/>
          </w:tcPr>
          <w:p w14:paraId="45C91DF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4F8EAD0C" w14:textId="752A3BDC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1</w:t>
            </w:r>
          </w:p>
        </w:tc>
        <w:tc>
          <w:tcPr>
            <w:tcW w:w="5481" w:type="dxa"/>
            <w:gridSpan w:val="14"/>
            <w:shd w:val="clear" w:color="auto" w:fill="auto"/>
          </w:tcPr>
          <w:p w14:paraId="2F9180EC" w14:textId="7631C69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 xml:space="preserve">If </w:t>
            </w:r>
            <w:proofErr w:type="gramStart"/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No</w:t>
            </w:r>
            <w:proofErr w:type="gramEnd"/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,</w:t>
            </w:r>
          </w:p>
        </w:tc>
        <w:tc>
          <w:tcPr>
            <w:tcW w:w="360" w:type="dxa"/>
            <w:shd w:val="clear" w:color="auto" w:fill="auto"/>
          </w:tcPr>
          <w:p w14:paraId="7C0BB639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85A966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06651A2D" w14:textId="77777777" w:rsidTr="00CC3ED0">
        <w:tc>
          <w:tcPr>
            <w:tcW w:w="817" w:type="dxa"/>
            <w:shd w:val="clear" w:color="auto" w:fill="auto"/>
          </w:tcPr>
          <w:p w14:paraId="296DA92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6EFEC4F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6"/>
            <w:shd w:val="clear" w:color="auto" w:fill="auto"/>
          </w:tcPr>
          <w:p w14:paraId="3ED6E703" w14:textId="7CDC18EC" w:rsidR="000B6AC2" w:rsidRPr="003F78AD" w:rsidRDefault="00BA11D7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4251" w:type="dxa"/>
            <w:gridSpan w:val="8"/>
            <w:shd w:val="clear" w:color="auto" w:fill="auto"/>
          </w:tcPr>
          <w:p w14:paraId="4FC2931C" w14:textId="2DD779B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Provide reasons thereof</w:t>
            </w:r>
          </w:p>
        </w:tc>
        <w:tc>
          <w:tcPr>
            <w:tcW w:w="360" w:type="dxa"/>
            <w:shd w:val="clear" w:color="auto" w:fill="auto"/>
          </w:tcPr>
          <w:p w14:paraId="5569293E" w14:textId="4DA50BC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E60107B" w14:textId="3E66602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565AE6F0" w14:textId="77777777" w:rsidTr="00CC3ED0">
        <w:tc>
          <w:tcPr>
            <w:tcW w:w="817" w:type="dxa"/>
            <w:shd w:val="clear" w:color="auto" w:fill="auto"/>
          </w:tcPr>
          <w:p w14:paraId="78104F7A" w14:textId="17A46F1C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544D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2</w:t>
            </w:r>
            <w:r w:rsidR="00BA11D7" w:rsidRPr="0021544D">
              <w:rPr>
                <w:rFonts w:ascii="Times New Roman" w:hAnsi="Times New Roman" w:cs="Times New Roman"/>
                <w:b/>
                <w:sz w:val="24"/>
                <w:szCs w:val="24"/>
                <w:highlight w:val="lightGray"/>
              </w:rPr>
              <w:t>6</w:t>
            </w:r>
          </w:p>
        </w:tc>
        <w:tc>
          <w:tcPr>
            <w:tcW w:w="9574" w:type="dxa"/>
            <w:gridSpan w:val="28"/>
            <w:shd w:val="clear" w:color="auto" w:fill="auto"/>
          </w:tcPr>
          <w:p w14:paraId="13FF7243" w14:textId="177CE955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>Sector Specific Details (Non mandatory)</w:t>
            </w:r>
            <w:r w:rsidR="006D181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  <w:t xml:space="preserve"> </w:t>
            </w:r>
            <w:r w:rsidR="006D1816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lightGray"/>
                <w:lang w:val="en-IN" w:bidi="ar-SA"/>
              </w:rPr>
              <w:t>(Full section not editable)</w:t>
            </w:r>
          </w:p>
          <w:p w14:paraId="24C5E124" w14:textId="49CF320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If these details have been already captured in Form-A then auto fetch the previous detail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br/>
              <w:t>Else applicant has to provide the below detail</w:t>
            </w:r>
          </w:p>
        </w:tc>
      </w:tr>
      <w:tr w:rsidR="000B6AC2" w:rsidRPr="003F78AD" w14:paraId="76EED71A" w14:textId="77777777" w:rsidTr="00CC3ED0">
        <w:tc>
          <w:tcPr>
            <w:tcW w:w="817" w:type="dxa"/>
            <w:shd w:val="clear" w:color="auto" w:fill="auto"/>
          </w:tcPr>
          <w:p w14:paraId="785A5C40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10"/>
            <w:shd w:val="clear" w:color="auto" w:fill="auto"/>
          </w:tcPr>
          <w:p w14:paraId="3D920600" w14:textId="645654E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</w:p>
        </w:tc>
        <w:tc>
          <w:tcPr>
            <w:tcW w:w="8447" w:type="dxa"/>
            <w:gridSpan w:val="18"/>
            <w:shd w:val="clear" w:color="auto" w:fill="auto"/>
          </w:tcPr>
          <w:p w14:paraId="49B74017" w14:textId="47EE081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Mining proposal (Same as FC Form-A)</w:t>
            </w:r>
          </w:p>
          <w:p w14:paraId="11B8754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</w:pPr>
          </w:p>
          <w:p w14:paraId="25FD067E" w14:textId="1662B2BA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bCs/>
                <w:sz w:val="24"/>
                <w:szCs w:val="24"/>
                <w:lang w:val="en-IN" w:bidi="ar-SA"/>
              </w:rPr>
              <w:t>Irrigation/ hydel and Airport categories are not applicable</w:t>
            </w:r>
          </w:p>
        </w:tc>
      </w:tr>
      <w:tr w:rsidR="000B6AC2" w:rsidRPr="003F78AD" w14:paraId="5E9E4A3C" w14:textId="77777777" w:rsidTr="00CC3ED0">
        <w:tc>
          <w:tcPr>
            <w:tcW w:w="817" w:type="dxa"/>
            <w:shd w:val="clear" w:color="auto" w:fill="auto"/>
          </w:tcPr>
          <w:p w14:paraId="0B7BC7FF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3" w:type="dxa"/>
            <w:gridSpan w:val="7"/>
            <w:shd w:val="clear" w:color="auto" w:fill="auto"/>
          </w:tcPr>
          <w:p w14:paraId="26B431F8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9001" w:type="dxa"/>
            <w:gridSpan w:val="21"/>
            <w:shd w:val="clear" w:color="auto" w:fill="auto"/>
          </w:tcPr>
          <w:p w14:paraId="69EDB0A3" w14:textId="77777777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</w:tr>
      <w:tr w:rsidR="000B6AC2" w:rsidRPr="003F78AD" w14:paraId="6868760F" w14:textId="3448318D" w:rsidTr="00CC3ED0">
        <w:trPr>
          <w:trHeight w:val="580"/>
        </w:trPr>
        <w:tc>
          <w:tcPr>
            <w:tcW w:w="817" w:type="dxa"/>
            <w:vMerge w:val="restart"/>
            <w:shd w:val="clear" w:color="auto" w:fill="auto"/>
          </w:tcPr>
          <w:p w14:paraId="5B1A4BF8" w14:textId="3C040B1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BA11D7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563" w:type="dxa"/>
            <w:gridSpan w:val="6"/>
            <w:vMerge w:val="restart"/>
            <w:shd w:val="clear" w:color="auto" w:fill="auto"/>
          </w:tcPr>
          <w:p w14:paraId="1AE13FF0" w14:textId="0AE3E74F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A11D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6045" w:type="dxa"/>
            <w:gridSpan w:val="18"/>
            <w:vMerge w:val="restart"/>
            <w:shd w:val="clear" w:color="auto" w:fill="auto"/>
          </w:tcPr>
          <w:p w14:paraId="4E5EA1AB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Copy of Additional information, if any</w:t>
            </w:r>
          </w:p>
        </w:tc>
        <w:tc>
          <w:tcPr>
            <w:tcW w:w="360" w:type="dxa"/>
            <w:vMerge w:val="restart"/>
            <w:shd w:val="clear" w:color="auto" w:fill="auto"/>
          </w:tcPr>
          <w:p w14:paraId="1F6D01E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dxa"/>
            <w:gridSpan w:val="2"/>
            <w:shd w:val="clear" w:color="auto" w:fill="auto"/>
          </w:tcPr>
          <w:p w14:paraId="33EEBA29" w14:textId="33E81840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File Name </w:t>
            </w:r>
            <w:r w:rsidRPr="003F78AD">
              <w:rPr>
                <w:rFonts w:ascii="Times New Roman" w:hAnsi="Times New Roman" w:cs="Times New Roman"/>
                <w:sz w:val="20"/>
              </w:rPr>
              <w:t>#Free Text#</w:t>
            </w:r>
          </w:p>
        </w:tc>
        <w:tc>
          <w:tcPr>
            <w:tcW w:w="1416" w:type="dxa"/>
            <w:shd w:val="clear" w:color="auto" w:fill="auto"/>
          </w:tcPr>
          <w:p w14:paraId="50A1C5AA" w14:textId="1CE3B98D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 xml:space="preserve">Upload </w:t>
            </w:r>
            <w:r w:rsidRPr="003F78AD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 wp14:anchorId="67522054" wp14:editId="54AF19A5">
                  <wp:extent cx="145390" cy="145390"/>
                  <wp:effectExtent l="0" t="0" r="7620" b="7620"/>
                  <wp:docPr id="333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6AC2" w:rsidRPr="003F78AD" w14:paraId="00D3F1AD" w14:textId="77777777" w:rsidTr="00CC3ED0">
        <w:trPr>
          <w:trHeight w:val="200"/>
        </w:trPr>
        <w:tc>
          <w:tcPr>
            <w:tcW w:w="817" w:type="dxa"/>
            <w:vMerge/>
            <w:shd w:val="clear" w:color="auto" w:fill="auto"/>
          </w:tcPr>
          <w:p w14:paraId="1C8292F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vMerge/>
            <w:shd w:val="clear" w:color="auto" w:fill="auto"/>
          </w:tcPr>
          <w:p w14:paraId="584D3DA9" w14:textId="77777777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45" w:type="dxa"/>
            <w:gridSpan w:val="18"/>
            <w:vMerge/>
            <w:shd w:val="clear" w:color="auto" w:fill="auto"/>
          </w:tcPr>
          <w:p w14:paraId="2643691E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</w:p>
        </w:tc>
        <w:tc>
          <w:tcPr>
            <w:tcW w:w="360" w:type="dxa"/>
            <w:vMerge/>
            <w:shd w:val="clear" w:color="auto" w:fill="auto"/>
          </w:tcPr>
          <w:p w14:paraId="03246CE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36FBDDF" w14:textId="2074BF09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0B6AC2" w:rsidRPr="003F78AD" w14:paraId="2C72B39F" w14:textId="77777777" w:rsidTr="00CC3ED0">
        <w:tc>
          <w:tcPr>
            <w:tcW w:w="817" w:type="dxa"/>
            <w:shd w:val="clear" w:color="auto" w:fill="auto"/>
          </w:tcPr>
          <w:p w14:paraId="0A85FC0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5121BB68" w14:textId="4668AC89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1544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6045" w:type="dxa"/>
            <w:gridSpan w:val="18"/>
            <w:shd w:val="clear" w:color="auto" w:fill="auto"/>
          </w:tcPr>
          <w:p w14:paraId="161F671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Additional information, if any</w:t>
            </w:r>
          </w:p>
        </w:tc>
        <w:tc>
          <w:tcPr>
            <w:tcW w:w="360" w:type="dxa"/>
            <w:shd w:val="clear" w:color="auto" w:fill="auto"/>
          </w:tcPr>
          <w:p w14:paraId="4DC29CD2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E06F85C" w14:textId="77777777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0B6AC2" w:rsidRPr="003F78AD" w14:paraId="05FE7570" w14:textId="77777777" w:rsidTr="00CC3ED0">
        <w:tc>
          <w:tcPr>
            <w:tcW w:w="817" w:type="dxa"/>
            <w:shd w:val="clear" w:color="auto" w:fill="auto"/>
          </w:tcPr>
          <w:p w14:paraId="046E854E" w14:textId="7F2AEAC7" w:rsidR="000B6AC2" w:rsidRPr="003F78AD" w:rsidRDefault="0021544D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6608" w:type="dxa"/>
            <w:gridSpan w:val="24"/>
            <w:shd w:val="clear" w:color="auto" w:fill="auto"/>
          </w:tcPr>
          <w:p w14:paraId="5EB4839B" w14:textId="41C8D264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  <w:t>Undertaking</w:t>
            </w:r>
          </w:p>
        </w:tc>
        <w:tc>
          <w:tcPr>
            <w:tcW w:w="360" w:type="dxa"/>
            <w:shd w:val="clear" w:color="auto" w:fill="auto"/>
          </w:tcPr>
          <w:p w14:paraId="4E29CA21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343C3D0A" w14:textId="77777777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AC2" w:rsidRPr="003F78AD" w14:paraId="18727B30" w14:textId="77777777" w:rsidTr="00CC3ED0">
        <w:tc>
          <w:tcPr>
            <w:tcW w:w="817" w:type="dxa"/>
            <w:shd w:val="clear" w:color="auto" w:fill="auto"/>
          </w:tcPr>
          <w:p w14:paraId="0DEC0423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326759E7" w14:textId="715C68BF" w:rsidR="000B6AC2" w:rsidRPr="003F78AD" w:rsidRDefault="0021544D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045" w:type="dxa"/>
            <w:gridSpan w:val="18"/>
            <w:shd w:val="clear" w:color="auto" w:fill="auto"/>
          </w:tcPr>
          <w:p w14:paraId="41F0CCAF" w14:textId="05F5D0F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25D8BD0" wp14:editId="19C9715F">
                      <wp:simplePos x="0" y="0"/>
                      <wp:positionH relativeFrom="column">
                        <wp:posOffset>-10795</wp:posOffset>
                      </wp:positionH>
                      <wp:positionV relativeFrom="paragraph">
                        <wp:posOffset>42545</wp:posOffset>
                      </wp:positionV>
                      <wp:extent cx="120650" cy="120650"/>
                      <wp:effectExtent l="0" t="0" r="0" b="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0650" cy="12065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DA60AB7" w14:textId="77777777" w:rsidR="000B6AC2" w:rsidRDefault="000B6AC2" w:rsidP="00333D9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5D8BD0" id="Rectangle 3" o:spid="_x0000_s1026" style="position:absolute;left:0;text-align:left;margin-left:-.85pt;margin-top:3.35pt;width:9.5pt;height:9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" fillcolor="white [3201]" strokecolor="black [3213]" strokeweight="2pt">
                      <v:path arrowok="t"/>
                      <v:textbox>
                        <w:txbxContent>
                          <w:p w14:paraId="1DA60AB7" w14:textId="77777777" w:rsidR="000B6AC2" w:rsidRDefault="000B6AC2" w:rsidP="00333D99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I hereby give undertaking that the data and information given in the application and enclosures are true to be best of my knowledge and belief and I am aware that if any part of the data and information found to be false or misleading at any stage, the project will be </w:t>
            </w:r>
            <w:proofErr w:type="gramStart"/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jected</w:t>
            </w:r>
            <w:proofErr w:type="gramEnd"/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clearance given if any to the project will be revoked at our risk and cost. In addition to above, I hereby give undertaking that no activity such as change in project layout, construction, expansion, etc. has been taken up.</w:t>
            </w:r>
          </w:p>
        </w:tc>
        <w:tc>
          <w:tcPr>
            <w:tcW w:w="360" w:type="dxa"/>
            <w:shd w:val="clear" w:color="auto" w:fill="auto"/>
          </w:tcPr>
          <w:p w14:paraId="4DE92047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388214F" w14:textId="542E45F2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Checkbox#</w:t>
            </w:r>
          </w:p>
        </w:tc>
      </w:tr>
      <w:tr w:rsidR="000B6AC2" w:rsidRPr="003F78AD" w14:paraId="498C0321" w14:textId="77777777" w:rsidTr="00CC3ED0">
        <w:tc>
          <w:tcPr>
            <w:tcW w:w="817" w:type="dxa"/>
            <w:shd w:val="clear" w:color="auto" w:fill="auto"/>
          </w:tcPr>
          <w:p w14:paraId="7AECAFB5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651DB9B3" w14:textId="77777777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4069E71D" w14:textId="748EB316" w:rsidR="000B6AC2" w:rsidRPr="00505894" w:rsidRDefault="0021544D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</w:pPr>
            <w:r w:rsidRPr="0050589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8.</w:t>
            </w:r>
            <w:r w:rsidR="000B6AC2" w:rsidRPr="0050589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1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1DB58BCD" w14:textId="540186B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60" w:type="dxa"/>
            <w:shd w:val="clear" w:color="auto" w:fill="auto"/>
          </w:tcPr>
          <w:p w14:paraId="39D40A45" w14:textId="420D9262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169ABE87" w14:textId="5999FD3C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0B6AC2" w:rsidRPr="003F78AD" w14:paraId="4557C13E" w14:textId="77777777" w:rsidTr="00CC3ED0">
        <w:tc>
          <w:tcPr>
            <w:tcW w:w="817" w:type="dxa"/>
            <w:shd w:val="clear" w:color="auto" w:fill="auto"/>
          </w:tcPr>
          <w:p w14:paraId="1B60EAC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701B62FA" w14:textId="77777777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65B101BC" w14:textId="44D8B521" w:rsidR="000B6AC2" w:rsidRPr="00505894" w:rsidRDefault="0021544D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</w:pPr>
            <w:r w:rsidRPr="0050589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8.</w:t>
            </w:r>
            <w:r w:rsidR="000B6AC2" w:rsidRPr="0050589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1B2AF5DA" w14:textId="7EFF243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360" w:type="dxa"/>
            <w:shd w:val="clear" w:color="auto" w:fill="auto"/>
          </w:tcPr>
          <w:p w14:paraId="529C7F4F" w14:textId="422EDEE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8CCD6C2" w14:textId="1D1E5955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0B6AC2" w:rsidRPr="003F78AD" w14:paraId="2F33FD5A" w14:textId="77777777" w:rsidTr="00CC3ED0">
        <w:tc>
          <w:tcPr>
            <w:tcW w:w="817" w:type="dxa"/>
            <w:shd w:val="clear" w:color="auto" w:fill="auto"/>
          </w:tcPr>
          <w:p w14:paraId="529D4F8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7800A603" w14:textId="77777777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4BEDB53A" w14:textId="28E33157" w:rsidR="000B6AC2" w:rsidRPr="00505894" w:rsidRDefault="0021544D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</w:pPr>
            <w:r w:rsidRPr="0050589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8.</w:t>
            </w:r>
            <w:r w:rsidR="000B6AC2" w:rsidRPr="0050589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3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59A1FC5E" w14:textId="699756A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any</w:t>
            </w:r>
          </w:p>
        </w:tc>
        <w:tc>
          <w:tcPr>
            <w:tcW w:w="360" w:type="dxa"/>
            <w:shd w:val="clear" w:color="auto" w:fill="auto"/>
          </w:tcPr>
          <w:p w14:paraId="794E60E3" w14:textId="232B928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4EE7D71B" w14:textId="6DE44086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0B6AC2" w:rsidRPr="003F78AD" w14:paraId="026741DE" w14:textId="77777777" w:rsidTr="00CC3ED0">
        <w:tc>
          <w:tcPr>
            <w:tcW w:w="817" w:type="dxa"/>
            <w:shd w:val="clear" w:color="auto" w:fill="auto"/>
          </w:tcPr>
          <w:p w14:paraId="788B37AA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0FE36A06" w14:textId="77777777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226725FF" w14:textId="2C985BB0" w:rsidR="000B6AC2" w:rsidRPr="00505894" w:rsidRDefault="0021544D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lightGray"/>
                <w:lang w:val="en-IN" w:bidi="ar-SA"/>
              </w:rPr>
            </w:pPr>
            <w:r w:rsidRPr="0050589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28.</w:t>
            </w:r>
            <w:r w:rsidR="000B6AC2" w:rsidRPr="00505894">
              <w:rPr>
                <w:rFonts w:ascii="Times New Roman" w:hAnsi="Times New Roman" w:cs="Times New Roman"/>
                <w:sz w:val="24"/>
                <w:szCs w:val="24"/>
                <w:highlight w:val="lightGray"/>
              </w:rPr>
              <w:t>4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29AD52F1" w14:textId="6654454E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360" w:type="dxa"/>
            <w:shd w:val="clear" w:color="auto" w:fill="auto"/>
          </w:tcPr>
          <w:p w14:paraId="6A297BDB" w14:textId="48B02CA3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548160B1" w14:textId="49F3A032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0B6AC2" w:rsidRPr="003F78AD" w14:paraId="521AFD90" w14:textId="77777777" w:rsidTr="00CC3ED0">
        <w:tc>
          <w:tcPr>
            <w:tcW w:w="817" w:type="dxa"/>
            <w:shd w:val="clear" w:color="auto" w:fill="auto"/>
          </w:tcPr>
          <w:p w14:paraId="4E5693C6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6A7000A0" w14:textId="77777777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65D4E7F8" w14:textId="2B2B1472" w:rsidR="000B6AC2" w:rsidRPr="003F78AD" w:rsidRDefault="0021544D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4BC8505A" w14:textId="43AA52E1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ADHAR Based </w:t>
            </w:r>
            <w:proofErr w:type="gramStart"/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-Signature</w:t>
            </w:r>
            <w:proofErr w:type="gramEnd"/>
          </w:p>
        </w:tc>
        <w:tc>
          <w:tcPr>
            <w:tcW w:w="360" w:type="dxa"/>
            <w:shd w:val="clear" w:color="auto" w:fill="auto"/>
          </w:tcPr>
          <w:p w14:paraId="33D3F9E0" w14:textId="31740A9F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6625C59D" w14:textId="783A6910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eSign</w:t>
            </w:r>
            <w:proofErr w:type="spellEnd"/>
          </w:p>
        </w:tc>
      </w:tr>
      <w:tr w:rsidR="000B6AC2" w:rsidRPr="003F78AD" w14:paraId="15A2710E" w14:textId="77777777" w:rsidTr="00CC3ED0">
        <w:tc>
          <w:tcPr>
            <w:tcW w:w="817" w:type="dxa"/>
            <w:shd w:val="clear" w:color="auto" w:fill="auto"/>
          </w:tcPr>
          <w:p w14:paraId="3549330C" w14:textId="77777777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3" w:type="dxa"/>
            <w:gridSpan w:val="6"/>
            <w:shd w:val="clear" w:color="auto" w:fill="auto"/>
          </w:tcPr>
          <w:p w14:paraId="54382A80" w14:textId="77777777" w:rsidR="000B6AC2" w:rsidRPr="003F78AD" w:rsidRDefault="000B6AC2" w:rsidP="000B6AC2">
            <w:pPr>
              <w:tabs>
                <w:tab w:val="left" w:pos="4213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  <w:shd w:val="clear" w:color="auto" w:fill="auto"/>
          </w:tcPr>
          <w:p w14:paraId="09C353DC" w14:textId="02CDEFE5" w:rsidR="000B6AC2" w:rsidRPr="003F78AD" w:rsidRDefault="0021544D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</w:t>
            </w:r>
            <w:r w:rsidR="000B6AC2" w:rsidRPr="003F78A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194" w:type="dxa"/>
            <w:gridSpan w:val="12"/>
            <w:shd w:val="clear" w:color="auto" w:fill="auto"/>
          </w:tcPr>
          <w:p w14:paraId="6D9B6CFD" w14:textId="12312C8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 w:bidi="ar-SA"/>
              </w:rPr>
            </w:pPr>
            <w:r w:rsidRPr="003F78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360" w:type="dxa"/>
            <w:shd w:val="clear" w:color="auto" w:fill="auto"/>
          </w:tcPr>
          <w:p w14:paraId="2574CCDB" w14:textId="4E249CAD" w:rsidR="000B6AC2" w:rsidRPr="003F78AD" w:rsidRDefault="000B6AC2" w:rsidP="000B6AC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6" w:type="dxa"/>
            <w:gridSpan w:val="3"/>
            <w:shd w:val="clear" w:color="auto" w:fill="auto"/>
          </w:tcPr>
          <w:p w14:paraId="0CE3AE4D" w14:textId="0386C9CF" w:rsidR="000B6AC2" w:rsidRPr="003F78AD" w:rsidRDefault="000B6AC2" w:rsidP="000B6A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78AD">
              <w:rPr>
                <w:rFonts w:ascii="Times New Roman" w:hAnsi="Times New Roman" w:cs="Times New Roman"/>
                <w:sz w:val="24"/>
                <w:szCs w:val="24"/>
              </w:rPr>
              <w:t>System Generated</w:t>
            </w:r>
          </w:p>
        </w:tc>
      </w:tr>
    </w:tbl>
    <w:p w14:paraId="2EB8A79A" w14:textId="77777777" w:rsidR="00B043D6" w:rsidRDefault="00B043D6" w:rsidP="00B043D6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2F4B02">
        <w:rPr>
          <w:rFonts w:ascii="Times New Roman" w:hAnsi="Times New Roman" w:cs="Times New Roman"/>
          <w:sz w:val="24"/>
          <w:szCs w:val="24"/>
        </w:rPr>
        <w:t>*****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04"/>
        <w:gridCol w:w="3136"/>
        <w:gridCol w:w="3045"/>
      </w:tblGrid>
      <w:tr w:rsidR="00B043D6" w:rsidRPr="002737BB" w14:paraId="67758B26" w14:textId="77777777" w:rsidTr="009A7CDB">
        <w:trPr>
          <w:trHeight w:val="660"/>
        </w:trPr>
        <w:tc>
          <w:tcPr>
            <w:tcW w:w="9085" w:type="dxa"/>
            <w:gridSpan w:val="3"/>
          </w:tcPr>
          <w:p w14:paraId="7D02975B" w14:textId="77777777" w:rsidR="00B043D6" w:rsidRPr="002737BB" w:rsidRDefault="00B043D6" w:rsidP="009A7CDB">
            <w:pPr>
              <w:jc w:val="center"/>
              <w:rPr>
                <w:b/>
                <w:bCs/>
                <w:sz w:val="24"/>
                <w:szCs w:val="22"/>
                <w:u w:val="single"/>
              </w:rPr>
            </w:pPr>
            <w:r w:rsidRPr="002737BB">
              <w:rPr>
                <w:b/>
                <w:bCs/>
                <w:sz w:val="24"/>
                <w:szCs w:val="22"/>
                <w:u w:val="single"/>
              </w:rPr>
              <w:t>Preview of Comparison</w:t>
            </w:r>
          </w:p>
        </w:tc>
      </w:tr>
      <w:tr w:rsidR="00B043D6" w:rsidRPr="002737BB" w14:paraId="60603302" w14:textId="77777777" w:rsidTr="009A7CDB">
        <w:trPr>
          <w:trHeight w:val="50"/>
        </w:trPr>
        <w:tc>
          <w:tcPr>
            <w:tcW w:w="2904" w:type="dxa"/>
          </w:tcPr>
          <w:p w14:paraId="23680BD8" w14:textId="77777777" w:rsidR="00B043D6" w:rsidRPr="002737BB" w:rsidRDefault="00B043D6" w:rsidP="009A7CDB">
            <w:pPr>
              <w:jc w:val="center"/>
              <w:rPr>
                <w:sz w:val="24"/>
                <w:szCs w:val="22"/>
              </w:rPr>
            </w:pPr>
          </w:p>
          <w:p w14:paraId="699B2B8B" w14:textId="77777777" w:rsidR="00B043D6" w:rsidRPr="002737BB" w:rsidRDefault="00B043D6" w:rsidP="009A7CDB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Field Details</w:t>
            </w:r>
          </w:p>
        </w:tc>
        <w:tc>
          <w:tcPr>
            <w:tcW w:w="3136" w:type="dxa"/>
          </w:tcPr>
          <w:p w14:paraId="00E257AE" w14:textId="77777777" w:rsidR="00B043D6" w:rsidRPr="002737BB" w:rsidRDefault="00B043D6" w:rsidP="009A7CDB">
            <w:pPr>
              <w:jc w:val="center"/>
              <w:rPr>
                <w:sz w:val="24"/>
                <w:szCs w:val="22"/>
              </w:rPr>
            </w:pPr>
          </w:p>
          <w:p w14:paraId="064A5C12" w14:textId="77777777" w:rsidR="00B043D6" w:rsidRPr="002737BB" w:rsidRDefault="00B043D6" w:rsidP="009A7CDB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Earlier Details</w:t>
            </w:r>
          </w:p>
        </w:tc>
        <w:tc>
          <w:tcPr>
            <w:tcW w:w="3045" w:type="dxa"/>
          </w:tcPr>
          <w:p w14:paraId="6DBAD84F" w14:textId="77777777" w:rsidR="00B043D6" w:rsidRPr="002737BB" w:rsidRDefault="00B043D6" w:rsidP="009A7CDB">
            <w:pPr>
              <w:jc w:val="center"/>
              <w:rPr>
                <w:sz w:val="24"/>
                <w:szCs w:val="22"/>
              </w:rPr>
            </w:pPr>
          </w:p>
          <w:p w14:paraId="340935C2" w14:textId="77777777" w:rsidR="00B043D6" w:rsidRPr="002737BB" w:rsidRDefault="00B043D6" w:rsidP="009A7CDB">
            <w:pPr>
              <w:jc w:val="center"/>
              <w:rPr>
                <w:sz w:val="24"/>
                <w:szCs w:val="22"/>
              </w:rPr>
            </w:pPr>
            <w:r w:rsidRPr="002737BB">
              <w:rPr>
                <w:sz w:val="24"/>
                <w:szCs w:val="22"/>
              </w:rPr>
              <w:t>Current Details</w:t>
            </w:r>
          </w:p>
        </w:tc>
      </w:tr>
    </w:tbl>
    <w:p w14:paraId="6591C444" w14:textId="77777777" w:rsidR="00B043D6" w:rsidRDefault="00B043D6" w:rsidP="00B043D6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</w:p>
    <w:p w14:paraId="24235E2A" w14:textId="77777777" w:rsidR="00B043D6" w:rsidRDefault="00B043D6" w:rsidP="00B043D6">
      <w:pPr>
        <w:tabs>
          <w:tab w:val="left" w:pos="4213"/>
        </w:tabs>
        <w:rPr>
          <w:rFonts w:ascii="Times New Roman" w:hAnsi="Times New Roman" w:cs="Times New Roman"/>
          <w:sz w:val="24"/>
          <w:szCs w:val="24"/>
        </w:rPr>
      </w:pPr>
      <w:r w:rsidRPr="00273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BE03597" wp14:editId="6374D4DE">
                <wp:simplePos x="0" y="0"/>
                <wp:positionH relativeFrom="margin">
                  <wp:align>right</wp:align>
                </wp:positionH>
                <wp:positionV relativeFrom="paragraph">
                  <wp:posOffset>92124</wp:posOffset>
                </wp:positionV>
                <wp:extent cx="1470074" cy="386861"/>
                <wp:effectExtent l="0" t="0" r="15875" b="13335"/>
                <wp:wrapNone/>
                <wp:docPr id="1858" name="Rectangle 18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74" cy="386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710DA7" w14:textId="77777777" w:rsidR="00B043D6" w:rsidRPr="006A28A5" w:rsidRDefault="00B043D6" w:rsidP="00B043D6">
                            <w:pPr>
                              <w:shd w:val="clear" w:color="auto" w:fill="FDE9D9" w:themeFill="accent6" w:themeFillTint="33"/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t>Save &amp; Proce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E03597" id="Rectangle 1858" o:spid="_x0000_s1027" style="position:absolute;margin-left:64.55pt;margin-top:7.25pt;width:115.75pt;height:30.45pt;z-index:25169715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" fillcolor="#4f81bd [3204]" strokecolor="#243f60 [1604]" strokeweight="2pt">
                <v:textbox>
                  <w:txbxContent>
                    <w:p w14:paraId="50710DA7" w14:textId="77777777" w:rsidR="00B043D6" w:rsidRPr="006A28A5" w:rsidRDefault="00B043D6" w:rsidP="00B043D6">
                      <w:pPr>
                        <w:shd w:val="clear" w:color="auto" w:fill="FDE9D9" w:themeFill="accent6" w:themeFillTint="33"/>
                        <w:jc w:val="center"/>
                        <w:rPr>
                          <w:lang w:val="en-IN"/>
                        </w:rPr>
                      </w:pPr>
                      <w:r>
                        <w:t>Save &amp; Procee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2737B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41741F6" wp14:editId="5B4A30C4">
                <wp:simplePos x="0" y="0"/>
                <wp:positionH relativeFrom="column">
                  <wp:posOffset>91440</wp:posOffset>
                </wp:positionH>
                <wp:positionV relativeFrom="paragraph">
                  <wp:posOffset>115717</wp:posOffset>
                </wp:positionV>
                <wp:extent cx="1470074" cy="386861"/>
                <wp:effectExtent l="0" t="0" r="15875" b="13335"/>
                <wp:wrapNone/>
                <wp:docPr id="1859" name="Rectangle 18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74" cy="386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114FCA" w14:textId="77777777" w:rsidR="00B043D6" w:rsidRDefault="00B043D6" w:rsidP="00B043D6">
                            <w:pPr>
                              <w:shd w:val="clear" w:color="auto" w:fill="E5DFEC" w:themeFill="accent4" w:themeFillTint="33"/>
                              <w:jc w:val="center"/>
                            </w:pPr>
                            <w:r>
                              <w:t>Ed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1741F6" id="Rectangle 1859" o:spid="_x0000_s1028" style="position:absolute;margin-left:7.2pt;margin-top:9.1pt;width:115.75pt;height:30.4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" fillcolor="#4f81bd [3204]" strokecolor="#243f60 [1604]" strokeweight="2pt">
                <v:textbox>
                  <w:txbxContent>
                    <w:p w14:paraId="6B114FCA" w14:textId="77777777" w:rsidR="00B043D6" w:rsidRDefault="00B043D6" w:rsidP="00B043D6">
                      <w:pPr>
                        <w:shd w:val="clear" w:color="auto" w:fill="E5DFEC" w:themeFill="accent4" w:themeFillTint="33"/>
                        <w:jc w:val="center"/>
                      </w:pPr>
                      <w:r>
                        <w:t>Edit</w:t>
                      </w:r>
                    </w:p>
                  </w:txbxContent>
                </v:textbox>
              </v:rect>
            </w:pict>
          </mc:Fallback>
        </mc:AlternateContent>
      </w:r>
    </w:p>
    <w:p w14:paraId="561E6ED9" w14:textId="77777777" w:rsidR="00541493" w:rsidRPr="009A2727" w:rsidRDefault="00541493" w:rsidP="00F534CB">
      <w:pPr>
        <w:tabs>
          <w:tab w:val="left" w:pos="4213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541493" w:rsidRPr="009A2727" w:rsidSect="006B1A75">
      <w:footerReference w:type="default" r:id="rId11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73B01" w14:textId="77777777" w:rsidR="008B045D" w:rsidRDefault="008B045D" w:rsidP="00D3470C">
      <w:pPr>
        <w:spacing w:after="0" w:line="240" w:lineRule="auto"/>
      </w:pPr>
      <w:r>
        <w:separator/>
      </w:r>
    </w:p>
  </w:endnote>
  <w:endnote w:type="continuationSeparator" w:id="0">
    <w:p w14:paraId="3FE3D48D" w14:textId="77777777" w:rsidR="008B045D" w:rsidRDefault="008B045D" w:rsidP="00D3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5150"/>
      <w:docPartObj>
        <w:docPartGallery w:val="Page Numbers (Bottom of Page)"/>
        <w:docPartUnique/>
      </w:docPartObj>
    </w:sdtPr>
    <w:sdtEndPr/>
    <w:sdtContent>
      <w:p w14:paraId="5B7CFB09" w14:textId="77777777" w:rsidR="00331DF5" w:rsidRDefault="00331D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4B75ECF" w14:textId="77777777" w:rsidR="00331DF5" w:rsidRDefault="00331D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81CA0" w14:textId="77777777" w:rsidR="008B045D" w:rsidRDefault="008B045D" w:rsidP="00D3470C">
      <w:pPr>
        <w:spacing w:after="0" w:line="240" w:lineRule="auto"/>
      </w:pPr>
      <w:r>
        <w:separator/>
      </w:r>
    </w:p>
  </w:footnote>
  <w:footnote w:type="continuationSeparator" w:id="0">
    <w:p w14:paraId="0DF35619" w14:textId="77777777" w:rsidR="008B045D" w:rsidRDefault="008B045D" w:rsidP="00D347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 w15:restartNumberingAfterBreak="0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BE3744"/>
    <w:multiLevelType w:val="hybridMultilevel"/>
    <w:tmpl w:val="B6B27014"/>
    <w:lvl w:ilvl="0" w:tplc="508A1C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4" w15:restartNumberingAfterBreak="0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6" w15:restartNumberingAfterBreak="0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7" w15:restartNumberingAfterBreak="0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2"/>
  </w:num>
  <w:num w:numId="8">
    <w:abstractNumId w:val="46"/>
  </w:num>
  <w:num w:numId="9">
    <w:abstractNumId w:val="1"/>
  </w:num>
  <w:num w:numId="10">
    <w:abstractNumId w:val="16"/>
  </w:num>
  <w:num w:numId="11">
    <w:abstractNumId w:val="43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6"/>
  </w:num>
  <w:num w:numId="21">
    <w:abstractNumId w:val="2"/>
  </w:num>
  <w:num w:numId="22">
    <w:abstractNumId w:val="10"/>
  </w:num>
  <w:num w:numId="23">
    <w:abstractNumId w:val="37"/>
  </w:num>
  <w:num w:numId="24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4"/>
  </w:num>
  <w:num w:numId="29">
    <w:abstractNumId w:val="23"/>
  </w:num>
  <w:num w:numId="30">
    <w:abstractNumId w:val="45"/>
  </w:num>
  <w:num w:numId="31">
    <w:abstractNumId w:val="30"/>
  </w:num>
  <w:num w:numId="32">
    <w:abstractNumId w:val="38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9"/>
  </w:num>
  <w:num w:numId="39">
    <w:abstractNumId w:val="31"/>
  </w:num>
  <w:num w:numId="40">
    <w:abstractNumId w:val="47"/>
  </w:num>
  <w:num w:numId="41">
    <w:abstractNumId w:val="21"/>
  </w:num>
  <w:num w:numId="42">
    <w:abstractNumId w:val="44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  <w:num w:numId="48">
    <w:abstractNumId w:val="3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7A0NjS3NDY1MTRT0lEKTi0uzszPAykwMqkFAOiqZM8tAAAA"/>
  </w:docVars>
  <w:rsids>
    <w:rsidRoot w:val="0011332A"/>
    <w:rsid w:val="00000AEA"/>
    <w:rsid w:val="000011CA"/>
    <w:rsid w:val="000015BB"/>
    <w:rsid w:val="00001C0D"/>
    <w:rsid w:val="000022FC"/>
    <w:rsid w:val="0000299D"/>
    <w:rsid w:val="000037B7"/>
    <w:rsid w:val="0000401D"/>
    <w:rsid w:val="00007D5E"/>
    <w:rsid w:val="00010D5F"/>
    <w:rsid w:val="00010EA2"/>
    <w:rsid w:val="00011A81"/>
    <w:rsid w:val="000120B1"/>
    <w:rsid w:val="00013352"/>
    <w:rsid w:val="000133C0"/>
    <w:rsid w:val="00017294"/>
    <w:rsid w:val="00022FCB"/>
    <w:rsid w:val="00024C2F"/>
    <w:rsid w:val="0002511C"/>
    <w:rsid w:val="00025399"/>
    <w:rsid w:val="00031607"/>
    <w:rsid w:val="00033F85"/>
    <w:rsid w:val="000340B6"/>
    <w:rsid w:val="000351C2"/>
    <w:rsid w:val="00037811"/>
    <w:rsid w:val="00040254"/>
    <w:rsid w:val="0004097D"/>
    <w:rsid w:val="00040D1E"/>
    <w:rsid w:val="00041F4D"/>
    <w:rsid w:val="0004286E"/>
    <w:rsid w:val="000443C1"/>
    <w:rsid w:val="0004778F"/>
    <w:rsid w:val="00050C23"/>
    <w:rsid w:val="00051142"/>
    <w:rsid w:val="00051D90"/>
    <w:rsid w:val="0005265B"/>
    <w:rsid w:val="00052769"/>
    <w:rsid w:val="00052783"/>
    <w:rsid w:val="00052841"/>
    <w:rsid w:val="00052EAC"/>
    <w:rsid w:val="000550F2"/>
    <w:rsid w:val="000562BF"/>
    <w:rsid w:val="00057452"/>
    <w:rsid w:val="000574E6"/>
    <w:rsid w:val="0006048D"/>
    <w:rsid w:val="000605E0"/>
    <w:rsid w:val="00061496"/>
    <w:rsid w:val="000618A1"/>
    <w:rsid w:val="000618B8"/>
    <w:rsid w:val="0006194C"/>
    <w:rsid w:val="00061B61"/>
    <w:rsid w:val="00063060"/>
    <w:rsid w:val="000631D5"/>
    <w:rsid w:val="000632F8"/>
    <w:rsid w:val="000634D5"/>
    <w:rsid w:val="00063603"/>
    <w:rsid w:val="00063663"/>
    <w:rsid w:val="000637BA"/>
    <w:rsid w:val="000641DD"/>
    <w:rsid w:val="00065166"/>
    <w:rsid w:val="00065C72"/>
    <w:rsid w:val="00067CEF"/>
    <w:rsid w:val="0007007D"/>
    <w:rsid w:val="00070B96"/>
    <w:rsid w:val="000710BC"/>
    <w:rsid w:val="000724D9"/>
    <w:rsid w:val="00072A64"/>
    <w:rsid w:val="00072AC5"/>
    <w:rsid w:val="00073637"/>
    <w:rsid w:val="000742C8"/>
    <w:rsid w:val="00074383"/>
    <w:rsid w:val="000767F2"/>
    <w:rsid w:val="00077A76"/>
    <w:rsid w:val="000803CE"/>
    <w:rsid w:val="000811CB"/>
    <w:rsid w:val="000812B5"/>
    <w:rsid w:val="00081CC4"/>
    <w:rsid w:val="00081FFB"/>
    <w:rsid w:val="000823C9"/>
    <w:rsid w:val="000824C8"/>
    <w:rsid w:val="00082758"/>
    <w:rsid w:val="00083036"/>
    <w:rsid w:val="00083B00"/>
    <w:rsid w:val="00084C76"/>
    <w:rsid w:val="00084F53"/>
    <w:rsid w:val="00084F54"/>
    <w:rsid w:val="000857D8"/>
    <w:rsid w:val="000865C6"/>
    <w:rsid w:val="00086C90"/>
    <w:rsid w:val="000901A8"/>
    <w:rsid w:val="00090CDD"/>
    <w:rsid w:val="00090E15"/>
    <w:rsid w:val="000914BB"/>
    <w:rsid w:val="00091C67"/>
    <w:rsid w:val="00092033"/>
    <w:rsid w:val="00092104"/>
    <w:rsid w:val="000928A0"/>
    <w:rsid w:val="00093450"/>
    <w:rsid w:val="000942FB"/>
    <w:rsid w:val="000947EC"/>
    <w:rsid w:val="00095276"/>
    <w:rsid w:val="000952F1"/>
    <w:rsid w:val="00095EF9"/>
    <w:rsid w:val="0009697C"/>
    <w:rsid w:val="00096FEC"/>
    <w:rsid w:val="000A08F5"/>
    <w:rsid w:val="000A0DB6"/>
    <w:rsid w:val="000A14FF"/>
    <w:rsid w:val="000A26B6"/>
    <w:rsid w:val="000A3CC8"/>
    <w:rsid w:val="000A628D"/>
    <w:rsid w:val="000B04E3"/>
    <w:rsid w:val="000B1F75"/>
    <w:rsid w:val="000B1F8A"/>
    <w:rsid w:val="000B2E33"/>
    <w:rsid w:val="000B3A9D"/>
    <w:rsid w:val="000B4387"/>
    <w:rsid w:val="000B4494"/>
    <w:rsid w:val="000B4634"/>
    <w:rsid w:val="000B4683"/>
    <w:rsid w:val="000B4E33"/>
    <w:rsid w:val="000B534C"/>
    <w:rsid w:val="000B5A19"/>
    <w:rsid w:val="000B6AC2"/>
    <w:rsid w:val="000B71C8"/>
    <w:rsid w:val="000B7A8C"/>
    <w:rsid w:val="000C22B1"/>
    <w:rsid w:val="000C3402"/>
    <w:rsid w:val="000C3B1A"/>
    <w:rsid w:val="000C4522"/>
    <w:rsid w:val="000C65D4"/>
    <w:rsid w:val="000C6C7B"/>
    <w:rsid w:val="000C7EBA"/>
    <w:rsid w:val="000C7EF4"/>
    <w:rsid w:val="000D0AC3"/>
    <w:rsid w:val="000D14AB"/>
    <w:rsid w:val="000D16E4"/>
    <w:rsid w:val="000D1B9D"/>
    <w:rsid w:val="000D24B4"/>
    <w:rsid w:val="000D4330"/>
    <w:rsid w:val="000D474F"/>
    <w:rsid w:val="000D47E6"/>
    <w:rsid w:val="000D71EA"/>
    <w:rsid w:val="000D7275"/>
    <w:rsid w:val="000D7831"/>
    <w:rsid w:val="000E044C"/>
    <w:rsid w:val="000E118F"/>
    <w:rsid w:val="000E28DF"/>
    <w:rsid w:val="000E2C40"/>
    <w:rsid w:val="000E2FF3"/>
    <w:rsid w:val="000E30BE"/>
    <w:rsid w:val="000E4248"/>
    <w:rsid w:val="000E54A2"/>
    <w:rsid w:val="000E60D2"/>
    <w:rsid w:val="000E6A2F"/>
    <w:rsid w:val="000F4428"/>
    <w:rsid w:val="000F451A"/>
    <w:rsid w:val="000F5BA3"/>
    <w:rsid w:val="000F5CB7"/>
    <w:rsid w:val="000F625D"/>
    <w:rsid w:val="000F696D"/>
    <w:rsid w:val="000F7337"/>
    <w:rsid w:val="00100A8B"/>
    <w:rsid w:val="0010175C"/>
    <w:rsid w:val="00101C0B"/>
    <w:rsid w:val="00102063"/>
    <w:rsid w:val="00102E0B"/>
    <w:rsid w:val="001031D8"/>
    <w:rsid w:val="0010371C"/>
    <w:rsid w:val="001050B7"/>
    <w:rsid w:val="00105934"/>
    <w:rsid w:val="00105FBD"/>
    <w:rsid w:val="00105FD4"/>
    <w:rsid w:val="001111B1"/>
    <w:rsid w:val="0011130F"/>
    <w:rsid w:val="00111627"/>
    <w:rsid w:val="00111B5E"/>
    <w:rsid w:val="0011332A"/>
    <w:rsid w:val="00114671"/>
    <w:rsid w:val="00115F87"/>
    <w:rsid w:val="00116402"/>
    <w:rsid w:val="0011687E"/>
    <w:rsid w:val="001179A4"/>
    <w:rsid w:val="00117B52"/>
    <w:rsid w:val="0012008E"/>
    <w:rsid w:val="00120A1B"/>
    <w:rsid w:val="00120A4F"/>
    <w:rsid w:val="00120DB7"/>
    <w:rsid w:val="00121264"/>
    <w:rsid w:val="00121AB1"/>
    <w:rsid w:val="00121C32"/>
    <w:rsid w:val="001222AE"/>
    <w:rsid w:val="0012386E"/>
    <w:rsid w:val="0012478D"/>
    <w:rsid w:val="001250E9"/>
    <w:rsid w:val="00125D9F"/>
    <w:rsid w:val="001268BD"/>
    <w:rsid w:val="0012768C"/>
    <w:rsid w:val="00127B5D"/>
    <w:rsid w:val="00127E64"/>
    <w:rsid w:val="00127E9E"/>
    <w:rsid w:val="0013324F"/>
    <w:rsid w:val="001332A8"/>
    <w:rsid w:val="00133A84"/>
    <w:rsid w:val="00133E03"/>
    <w:rsid w:val="00134C72"/>
    <w:rsid w:val="00136AD2"/>
    <w:rsid w:val="00140A27"/>
    <w:rsid w:val="00142499"/>
    <w:rsid w:val="00142823"/>
    <w:rsid w:val="00142A42"/>
    <w:rsid w:val="00142F56"/>
    <w:rsid w:val="001455AD"/>
    <w:rsid w:val="00151E0A"/>
    <w:rsid w:val="00152D81"/>
    <w:rsid w:val="001532E3"/>
    <w:rsid w:val="001539CD"/>
    <w:rsid w:val="001555E1"/>
    <w:rsid w:val="00155751"/>
    <w:rsid w:val="001560C8"/>
    <w:rsid w:val="00157624"/>
    <w:rsid w:val="001579DC"/>
    <w:rsid w:val="0016067A"/>
    <w:rsid w:val="00160A05"/>
    <w:rsid w:val="001611B5"/>
    <w:rsid w:val="00161E9F"/>
    <w:rsid w:val="0016285C"/>
    <w:rsid w:val="001630D3"/>
    <w:rsid w:val="001642D1"/>
    <w:rsid w:val="001650ED"/>
    <w:rsid w:val="00165183"/>
    <w:rsid w:val="0016569F"/>
    <w:rsid w:val="00165E67"/>
    <w:rsid w:val="0016662E"/>
    <w:rsid w:val="001673FB"/>
    <w:rsid w:val="00167D20"/>
    <w:rsid w:val="00170102"/>
    <w:rsid w:val="00170CFE"/>
    <w:rsid w:val="00171A22"/>
    <w:rsid w:val="00172085"/>
    <w:rsid w:val="00175352"/>
    <w:rsid w:val="00176B7F"/>
    <w:rsid w:val="001773E1"/>
    <w:rsid w:val="00177433"/>
    <w:rsid w:val="00177FF7"/>
    <w:rsid w:val="00181570"/>
    <w:rsid w:val="00181F7B"/>
    <w:rsid w:val="0018352D"/>
    <w:rsid w:val="001838E9"/>
    <w:rsid w:val="00183E75"/>
    <w:rsid w:val="0019036F"/>
    <w:rsid w:val="00191585"/>
    <w:rsid w:val="00191E39"/>
    <w:rsid w:val="00191F8B"/>
    <w:rsid w:val="00192AF8"/>
    <w:rsid w:val="00192E1C"/>
    <w:rsid w:val="001934B6"/>
    <w:rsid w:val="001935C5"/>
    <w:rsid w:val="00193F85"/>
    <w:rsid w:val="00194CEE"/>
    <w:rsid w:val="00195740"/>
    <w:rsid w:val="00195A62"/>
    <w:rsid w:val="00197959"/>
    <w:rsid w:val="001A2E83"/>
    <w:rsid w:val="001A310E"/>
    <w:rsid w:val="001A3A01"/>
    <w:rsid w:val="001A5057"/>
    <w:rsid w:val="001A557C"/>
    <w:rsid w:val="001A6771"/>
    <w:rsid w:val="001A72B7"/>
    <w:rsid w:val="001A7540"/>
    <w:rsid w:val="001A776F"/>
    <w:rsid w:val="001A7DF5"/>
    <w:rsid w:val="001B0C20"/>
    <w:rsid w:val="001B232E"/>
    <w:rsid w:val="001B247E"/>
    <w:rsid w:val="001B3145"/>
    <w:rsid w:val="001B4ED2"/>
    <w:rsid w:val="001B56E7"/>
    <w:rsid w:val="001C0770"/>
    <w:rsid w:val="001C1793"/>
    <w:rsid w:val="001C26EF"/>
    <w:rsid w:val="001C2B56"/>
    <w:rsid w:val="001C2E01"/>
    <w:rsid w:val="001C341D"/>
    <w:rsid w:val="001C4CCC"/>
    <w:rsid w:val="001C4E54"/>
    <w:rsid w:val="001C6363"/>
    <w:rsid w:val="001C652B"/>
    <w:rsid w:val="001C68F9"/>
    <w:rsid w:val="001D0A05"/>
    <w:rsid w:val="001D0B25"/>
    <w:rsid w:val="001D1CE4"/>
    <w:rsid w:val="001D2513"/>
    <w:rsid w:val="001D31ED"/>
    <w:rsid w:val="001D3A87"/>
    <w:rsid w:val="001D3A93"/>
    <w:rsid w:val="001D66BF"/>
    <w:rsid w:val="001E075D"/>
    <w:rsid w:val="001E0B43"/>
    <w:rsid w:val="001E160F"/>
    <w:rsid w:val="001E3BDF"/>
    <w:rsid w:val="001E4416"/>
    <w:rsid w:val="001E4487"/>
    <w:rsid w:val="001E533B"/>
    <w:rsid w:val="001E5663"/>
    <w:rsid w:val="001E592D"/>
    <w:rsid w:val="001E6144"/>
    <w:rsid w:val="001E63F7"/>
    <w:rsid w:val="001E6BD3"/>
    <w:rsid w:val="001E6ECB"/>
    <w:rsid w:val="001E6EF9"/>
    <w:rsid w:val="001F0870"/>
    <w:rsid w:val="001F216E"/>
    <w:rsid w:val="001F2664"/>
    <w:rsid w:val="001F271B"/>
    <w:rsid w:val="001F2783"/>
    <w:rsid w:val="001F2784"/>
    <w:rsid w:val="001F331D"/>
    <w:rsid w:val="001F35DF"/>
    <w:rsid w:val="001F7301"/>
    <w:rsid w:val="001F75B2"/>
    <w:rsid w:val="001F7796"/>
    <w:rsid w:val="001F7A38"/>
    <w:rsid w:val="001F7ED8"/>
    <w:rsid w:val="00200259"/>
    <w:rsid w:val="002016D2"/>
    <w:rsid w:val="0020240F"/>
    <w:rsid w:val="00202BC4"/>
    <w:rsid w:val="00202FF3"/>
    <w:rsid w:val="0020331F"/>
    <w:rsid w:val="002044A9"/>
    <w:rsid w:val="00204E60"/>
    <w:rsid w:val="00205C3C"/>
    <w:rsid w:val="0021049A"/>
    <w:rsid w:val="00212189"/>
    <w:rsid w:val="00212AA7"/>
    <w:rsid w:val="00213102"/>
    <w:rsid w:val="002139EA"/>
    <w:rsid w:val="002143E7"/>
    <w:rsid w:val="00214732"/>
    <w:rsid w:val="0021544D"/>
    <w:rsid w:val="00215E8C"/>
    <w:rsid w:val="00216641"/>
    <w:rsid w:val="00216993"/>
    <w:rsid w:val="00216DA9"/>
    <w:rsid w:val="00217A3D"/>
    <w:rsid w:val="00217DBD"/>
    <w:rsid w:val="00217FB9"/>
    <w:rsid w:val="00220EE5"/>
    <w:rsid w:val="002211C6"/>
    <w:rsid w:val="00221C4A"/>
    <w:rsid w:val="0022256C"/>
    <w:rsid w:val="00222686"/>
    <w:rsid w:val="00222899"/>
    <w:rsid w:val="0022539A"/>
    <w:rsid w:val="002253CC"/>
    <w:rsid w:val="00225857"/>
    <w:rsid w:val="00225E2F"/>
    <w:rsid w:val="00225E35"/>
    <w:rsid w:val="00226981"/>
    <w:rsid w:val="00226F44"/>
    <w:rsid w:val="0022719F"/>
    <w:rsid w:val="00227A13"/>
    <w:rsid w:val="00227E25"/>
    <w:rsid w:val="002302DA"/>
    <w:rsid w:val="002308EB"/>
    <w:rsid w:val="00234848"/>
    <w:rsid w:val="00236654"/>
    <w:rsid w:val="00237254"/>
    <w:rsid w:val="00237D93"/>
    <w:rsid w:val="00240468"/>
    <w:rsid w:val="00240E16"/>
    <w:rsid w:val="002421C7"/>
    <w:rsid w:val="00242B14"/>
    <w:rsid w:val="00243879"/>
    <w:rsid w:val="00246125"/>
    <w:rsid w:val="00246D0B"/>
    <w:rsid w:val="00250138"/>
    <w:rsid w:val="002504D8"/>
    <w:rsid w:val="002504DE"/>
    <w:rsid w:val="00251D0F"/>
    <w:rsid w:val="00253772"/>
    <w:rsid w:val="00254CD8"/>
    <w:rsid w:val="00255DA2"/>
    <w:rsid w:val="00256776"/>
    <w:rsid w:val="00257449"/>
    <w:rsid w:val="0025748C"/>
    <w:rsid w:val="00260926"/>
    <w:rsid w:val="00261508"/>
    <w:rsid w:val="00262FEE"/>
    <w:rsid w:val="002630CA"/>
    <w:rsid w:val="002641AF"/>
    <w:rsid w:val="00265C3E"/>
    <w:rsid w:val="00266C69"/>
    <w:rsid w:val="002676E9"/>
    <w:rsid w:val="00267ACB"/>
    <w:rsid w:val="00267B0E"/>
    <w:rsid w:val="00267C82"/>
    <w:rsid w:val="00270302"/>
    <w:rsid w:val="00270319"/>
    <w:rsid w:val="002712DE"/>
    <w:rsid w:val="002721FF"/>
    <w:rsid w:val="00272207"/>
    <w:rsid w:val="0027244D"/>
    <w:rsid w:val="00273A67"/>
    <w:rsid w:val="00275041"/>
    <w:rsid w:val="002751BD"/>
    <w:rsid w:val="002753D6"/>
    <w:rsid w:val="00276FC9"/>
    <w:rsid w:val="002806FE"/>
    <w:rsid w:val="002825FD"/>
    <w:rsid w:val="0028268A"/>
    <w:rsid w:val="002828F3"/>
    <w:rsid w:val="00283362"/>
    <w:rsid w:val="002837F1"/>
    <w:rsid w:val="00283ED4"/>
    <w:rsid w:val="002846C6"/>
    <w:rsid w:val="002847A2"/>
    <w:rsid w:val="00284A4A"/>
    <w:rsid w:val="002862DD"/>
    <w:rsid w:val="002868BF"/>
    <w:rsid w:val="00286980"/>
    <w:rsid w:val="00286F88"/>
    <w:rsid w:val="002908C2"/>
    <w:rsid w:val="00291792"/>
    <w:rsid w:val="00291C60"/>
    <w:rsid w:val="00291D71"/>
    <w:rsid w:val="00291F4F"/>
    <w:rsid w:val="00292F1D"/>
    <w:rsid w:val="002934ED"/>
    <w:rsid w:val="00293754"/>
    <w:rsid w:val="0029444E"/>
    <w:rsid w:val="00294AAE"/>
    <w:rsid w:val="00294B6D"/>
    <w:rsid w:val="00294EA5"/>
    <w:rsid w:val="00294FA8"/>
    <w:rsid w:val="00296D7F"/>
    <w:rsid w:val="00296D9A"/>
    <w:rsid w:val="002A336C"/>
    <w:rsid w:val="002A34BB"/>
    <w:rsid w:val="002A3DA9"/>
    <w:rsid w:val="002A4012"/>
    <w:rsid w:val="002A42DE"/>
    <w:rsid w:val="002A453B"/>
    <w:rsid w:val="002A4FA5"/>
    <w:rsid w:val="002A5AB6"/>
    <w:rsid w:val="002A6485"/>
    <w:rsid w:val="002A6C35"/>
    <w:rsid w:val="002B164E"/>
    <w:rsid w:val="002B172C"/>
    <w:rsid w:val="002B2B69"/>
    <w:rsid w:val="002B319D"/>
    <w:rsid w:val="002B50EB"/>
    <w:rsid w:val="002B64F7"/>
    <w:rsid w:val="002B6CE7"/>
    <w:rsid w:val="002B6EC3"/>
    <w:rsid w:val="002C129A"/>
    <w:rsid w:val="002C2374"/>
    <w:rsid w:val="002C2A66"/>
    <w:rsid w:val="002C3BA7"/>
    <w:rsid w:val="002C4832"/>
    <w:rsid w:val="002C496D"/>
    <w:rsid w:val="002C6AC5"/>
    <w:rsid w:val="002D3E19"/>
    <w:rsid w:val="002D7128"/>
    <w:rsid w:val="002D792F"/>
    <w:rsid w:val="002E0636"/>
    <w:rsid w:val="002E0E9E"/>
    <w:rsid w:val="002E2FC5"/>
    <w:rsid w:val="002E3B7C"/>
    <w:rsid w:val="002E4017"/>
    <w:rsid w:val="002E4EFE"/>
    <w:rsid w:val="002E53FD"/>
    <w:rsid w:val="002E57A2"/>
    <w:rsid w:val="002E75B2"/>
    <w:rsid w:val="002F03A3"/>
    <w:rsid w:val="002F2958"/>
    <w:rsid w:val="002F33F6"/>
    <w:rsid w:val="002F3A95"/>
    <w:rsid w:val="002F4149"/>
    <w:rsid w:val="002F4923"/>
    <w:rsid w:val="002F4C48"/>
    <w:rsid w:val="002F4C67"/>
    <w:rsid w:val="002F5F97"/>
    <w:rsid w:val="002F7707"/>
    <w:rsid w:val="002F7EF8"/>
    <w:rsid w:val="003025E8"/>
    <w:rsid w:val="003028D5"/>
    <w:rsid w:val="00302DC5"/>
    <w:rsid w:val="0030430D"/>
    <w:rsid w:val="00304A06"/>
    <w:rsid w:val="00304BAE"/>
    <w:rsid w:val="003060A6"/>
    <w:rsid w:val="00306849"/>
    <w:rsid w:val="00306ACC"/>
    <w:rsid w:val="0031416D"/>
    <w:rsid w:val="00314B37"/>
    <w:rsid w:val="0031503F"/>
    <w:rsid w:val="00315A8D"/>
    <w:rsid w:val="00316F81"/>
    <w:rsid w:val="003178A4"/>
    <w:rsid w:val="00317FD9"/>
    <w:rsid w:val="003215F2"/>
    <w:rsid w:val="003216F9"/>
    <w:rsid w:val="003218AF"/>
    <w:rsid w:val="00321F6A"/>
    <w:rsid w:val="00323381"/>
    <w:rsid w:val="003234BF"/>
    <w:rsid w:val="00323675"/>
    <w:rsid w:val="003236E8"/>
    <w:rsid w:val="00323DFF"/>
    <w:rsid w:val="0032432D"/>
    <w:rsid w:val="00324558"/>
    <w:rsid w:val="00324C15"/>
    <w:rsid w:val="003265D3"/>
    <w:rsid w:val="003266B8"/>
    <w:rsid w:val="00327227"/>
    <w:rsid w:val="00330369"/>
    <w:rsid w:val="00330BBF"/>
    <w:rsid w:val="00330E5E"/>
    <w:rsid w:val="00331A0E"/>
    <w:rsid w:val="00331A81"/>
    <w:rsid w:val="00331DF5"/>
    <w:rsid w:val="00331E4B"/>
    <w:rsid w:val="003327BD"/>
    <w:rsid w:val="003329A5"/>
    <w:rsid w:val="00332D3D"/>
    <w:rsid w:val="00333AAB"/>
    <w:rsid w:val="00333E10"/>
    <w:rsid w:val="00335030"/>
    <w:rsid w:val="0033586E"/>
    <w:rsid w:val="00335B86"/>
    <w:rsid w:val="00335C8C"/>
    <w:rsid w:val="00337655"/>
    <w:rsid w:val="00343B4D"/>
    <w:rsid w:val="003459A2"/>
    <w:rsid w:val="00345B5B"/>
    <w:rsid w:val="00346524"/>
    <w:rsid w:val="003479A6"/>
    <w:rsid w:val="00347CB9"/>
    <w:rsid w:val="00347D57"/>
    <w:rsid w:val="003510B8"/>
    <w:rsid w:val="0035147F"/>
    <w:rsid w:val="003518C3"/>
    <w:rsid w:val="00351FBB"/>
    <w:rsid w:val="0035506E"/>
    <w:rsid w:val="0035603B"/>
    <w:rsid w:val="00356889"/>
    <w:rsid w:val="00356AFB"/>
    <w:rsid w:val="00356FB1"/>
    <w:rsid w:val="0036309E"/>
    <w:rsid w:val="0036328D"/>
    <w:rsid w:val="00363A4F"/>
    <w:rsid w:val="0036482A"/>
    <w:rsid w:val="003653FB"/>
    <w:rsid w:val="0036577D"/>
    <w:rsid w:val="0037094D"/>
    <w:rsid w:val="00371D8F"/>
    <w:rsid w:val="00373DFD"/>
    <w:rsid w:val="003749DA"/>
    <w:rsid w:val="00376B8B"/>
    <w:rsid w:val="00377BA3"/>
    <w:rsid w:val="00380228"/>
    <w:rsid w:val="003807E6"/>
    <w:rsid w:val="0038185E"/>
    <w:rsid w:val="00381870"/>
    <w:rsid w:val="00381FFC"/>
    <w:rsid w:val="00382232"/>
    <w:rsid w:val="0038266B"/>
    <w:rsid w:val="00382AA5"/>
    <w:rsid w:val="0038324C"/>
    <w:rsid w:val="00385247"/>
    <w:rsid w:val="0038557A"/>
    <w:rsid w:val="00386073"/>
    <w:rsid w:val="00390C6B"/>
    <w:rsid w:val="003928F2"/>
    <w:rsid w:val="0039355F"/>
    <w:rsid w:val="00393790"/>
    <w:rsid w:val="003937B5"/>
    <w:rsid w:val="00393928"/>
    <w:rsid w:val="00393A59"/>
    <w:rsid w:val="00393CEB"/>
    <w:rsid w:val="00394E04"/>
    <w:rsid w:val="003961C5"/>
    <w:rsid w:val="00396677"/>
    <w:rsid w:val="00396CB7"/>
    <w:rsid w:val="00396E8C"/>
    <w:rsid w:val="00397344"/>
    <w:rsid w:val="00397DC7"/>
    <w:rsid w:val="003A074E"/>
    <w:rsid w:val="003A1A16"/>
    <w:rsid w:val="003A1B84"/>
    <w:rsid w:val="003A229E"/>
    <w:rsid w:val="003A341D"/>
    <w:rsid w:val="003A3744"/>
    <w:rsid w:val="003A3F91"/>
    <w:rsid w:val="003A4DFF"/>
    <w:rsid w:val="003A5400"/>
    <w:rsid w:val="003A5597"/>
    <w:rsid w:val="003A5BA6"/>
    <w:rsid w:val="003A6A13"/>
    <w:rsid w:val="003A6C87"/>
    <w:rsid w:val="003B02DF"/>
    <w:rsid w:val="003B222E"/>
    <w:rsid w:val="003B2236"/>
    <w:rsid w:val="003B2421"/>
    <w:rsid w:val="003B3603"/>
    <w:rsid w:val="003B4D4D"/>
    <w:rsid w:val="003B5662"/>
    <w:rsid w:val="003C104F"/>
    <w:rsid w:val="003C377E"/>
    <w:rsid w:val="003C3C65"/>
    <w:rsid w:val="003C6B90"/>
    <w:rsid w:val="003C7E82"/>
    <w:rsid w:val="003D1A13"/>
    <w:rsid w:val="003D2913"/>
    <w:rsid w:val="003D2C29"/>
    <w:rsid w:val="003D3F4B"/>
    <w:rsid w:val="003D4955"/>
    <w:rsid w:val="003D565C"/>
    <w:rsid w:val="003D5708"/>
    <w:rsid w:val="003D66C9"/>
    <w:rsid w:val="003D7768"/>
    <w:rsid w:val="003E0317"/>
    <w:rsid w:val="003E0E84"/>
    <w:rsid w:val="003E1294"/>
    <w:rsid w:val="003E137D"/>
    <w:rsid w:val="003E162C"/>
    <w:rsid w:val="003E1A65"/>
    <w:rsid w:val="003E2CDB"/>
    <w:rsid w:val="003E3684"/>
    <w:rsid w:val="003E37E7"/>
    <w:rsid w:val="003E3AF7"/>
    <w:rsid w:val="003E4B2C"/>
    <w:rsid w:val="003E5037"/>
    <w:rsid w:val="003E5395"/>
    <w:rsid w:val="003E5B8F"/>
    <w:rsid w:val="003E7250"/>
    <w:rsid w:val="003E750A"/>
    <w:rsid w:val="003E762C"/>
    <w:rsid w:val="003E7830"/>
    <w:rsid w:val="003E7D5B"/>
    <w:rsid w:val="003F044C"/>
    <w:rsid w:val="003F0E38"/>
    <w:rsid w:val="003F0E7D"/>
    <w:rsid w:val="003F1375"/>
    <w:rsid w:val="003F2159"/>
    <w:rsid w:val="003F257D"/>
    <w:rsid w:val="003F3641"/>
    <w:rsid w:val="003F3906"/>
    <w:rsid w:val="003F3D79"/>
    <w:rsid w:val="003F466D"/>
    <w:rsid w:val="003F4C44"/>
    <w:rsid w:val="003F5182"/>
    <w:rsid w:val="003F5211"/>
    <w:rsid w:val="003F5CDF"/>
    <w:rsid w:val="003F78AD"/>
    <w:rsid w:val="00400417"/>
    <w:rsid w:val="00400D5F"/>
    <w:rsid w:val="004011F9"/>
    <w:rsid w:val="0040120E"/>
    <w:rsid w:val="00401830"/>
    <w:rsid w:val="00402215"/>
    <w:rsid w:val="0040268E"/>
    <w:rsid w:val="0040273B"/>
    <w:rsid w:val="00402B51"/>
    <w:rsid w:val="00402E88"/>
    <w:rsid w:val="00404772"/>
    <w:rsid w:val="004049A6"/>
    <w:rsid w:val="00404DE1"/>
    <w:rsid w:val="004052A8"/>
    <w:rsid w:val="00405674"/>
    <w:rsid w:val="004059E3"/>
    <w:rsid w:val="00406DD4"/>
    <w:rsid w:val="00407EB3"/>
    <w:rsid w:val="0041048E"/>
    <w:rsid w:val="004107B4"/>
    <w:rsid w:val="00410E88"/>
    <w:rsid w:val="00410F43"/>
    <w:rsid w:val="00411028"/>
    <w:rsid w:val="00411598"/>
    <w:rsid w:val="0041263C"/>
    <w:rsid w:val="00413855"/>
    <w:rsid w:val="00413F40"/>
    <w:rsid w:val="0041401B"/>
    <w:rsid w:val="00416304"/>
    <w:rsid w:val="00417515"/>
    <w:rsid w:val="0041753D"/>
    <w:rsid w:val="00417880"/>
    <w:rsid w:val="00420A1C"/>
    <w:rsid w:val="00420D28"/>
    <w:rsid w:val="00420D54"/>
    <w:rsid w:val="004210AA"/>
    <w:rsid w:val="004210B3"/>
    <w:rsid w:val="00421DFB"/>
    <w:rsid w:val="00422B34"/>
    <w:rsid w:val="00423AA6"/>
    <w:rsid w:val="00423AC3"/>
    <w:rsid w:val="00424C6A"/>
    <w:rsid w:val="004259B7"/>
    <w:rsid w:val="00425F2B"/>
    <w:rsid w:val="004313ED"/>
    <w:rsid w:val="0043171A"/>
    <w:rsid w:val="00432847"/>
    <w:rsid w:val="00433348"/>
    <w:rsid w:val="004333E3"/>
    <w:rsid w:val="004334E1"/>
    <w:rsid w:val="00433615"/>
    <w:rsid w:val="004346E4"/>
    <w:rsid w:val="00434C9D"/>
    <w:rsid w:val="00435A05"/>
    <w:rsid w:val="00435AC2"/>
    <w:rsid w:val="004362C5"/>
    <w:rsid w:val="004363EA"/>
    <w:rsid w:val="00436DD2"/>
    <w:rsid w:val="004379D4"/>
    <w:rsid w:val="004404C2"/>
    <w:rsid w:val="00440E59"/>
    <w:rsid w:val="004410C5"/>
    <w:rsid w:val="00442AFC"/>
    <w:rsid w:val="00442CCD"/>
    <w:rsid w:val="00443C1E"/>
    <w:rsid w:val="0044414F"/>
    <w:rsid w:val="00444B0A"/>
    <w:rsid w:val="00444CA7"/>
    <w:rsid w:val="00445922"/>
    <w:rsid w:val="00451FD4"/>
    <w:rsid w:val="00452504"/>
    <w:rsid w:val="00452ACA"/>
    <w:rsid w:val="004549B1"/>
    <w:rsid w:val="00455D58"/>
    <w:rsid w:val="00456166"/>
    <w:rsid w:val="00456A86"/>
    <w:rsid w:val="00457326"/>
    <w:rsid w:val="004575FA"/>
    <w:rsid w:val="00457C31"/>
    <w:rsid w:val="00457F9A"/>
    <w:rsid w:val="004601D6"/>
    <w:rsid w:val="0046160D"/>
    <w:rsid w:val="00462447"/>
    <w:rsid w:val="00462F93"/>
    <w:rsid w:val="00463189"/>
    <w:rsid w:val="004635A2"/>
    <w:rsid w:val="00463896"/>
    <w:rsid w:val="00464E85"/>
    <w:rsid w:val="00467707"/>
    <w:rsid w:val="00467D29"/>
    <w:rsid w:val="0047078A"/>
    <w:rsid w:val="004708AE"/>
    <w:rsid w:val="00471C56"/>
    <w:rsid w:val="00471E37"/>
    <w:rsid w:val="00471FF2"/>
    <w:rsid w:val="00476F38"/>
    <w:rsid w:val="0047732E"/>
    <w:rsid w:val="0047739E"/>
    <w:rsid w:val="00477836"/>
    <w:rsid w:val="00477962"/>
    <w:rsid w:val="00477A48"/>
    <w:rsid w:val="00480C12"/>
    <w:rsid w:val="0048109A"/>
    <w:rsid w:val="0048136D"/>
    <w:rsid w:val="00481691"/>
    <w:rsid w:val="0048169D"/>
    <w:rsid w:val="00481C74"/>
    <w:rsid w:val="00481E80"/>
    <w:rsid w:val="00481F2D"/>
    <w:rsid w:val="00483495"/>
    <w:rsid w:val="00485A23"/>
    <w:rsid w:val="00485BAB"/>
    <w:rsid w:val="00485CF7"/>
    <w:rsid w:val="00485D15"/>
    <w:rsid w:val="004879DA"/>
    <w:rsid w:val="00490099"/>
    <w:rsid w:val="004904EE"/>
    <w:rsid w:val="00491547"/>
    <w:rsid w:val="00491E04"/>
    <w:rsid w:val="004928F1"/>
    <w:rsid w:val="0049461E"/>
    <w:rsid w:val="004949B3"/>
    <w:rsid w:val="00495FA3"/>
    <w:rsid w:val="00495FE4"/>
    <w:rsid w:val="00496F52"/>
    <w:rsid w:val="00496FFF"/>
    <w:rsid w:val="00497F87"/>
    <w:rsid w:val="004A1924"/>
    <w:rsid w:val="004A19E5"/>
    <w:rsid w:val="004A1D3D"/>
    <w:rsid w:val="004A26E4"/>
    <w:rsid w:val="004A378D"/>
    <w:rsid w:val="004A37BD"/>
    <w:rsid w:val="004A3C08"/>
    <w:rsid w:val="004A44B9"/>
    <w:rsid w:val="004A4CE0"/>
    <w:rsid w:val="004A542D"/>
    <w:rsid w:val="004A564D"/>
    <w:rsid w:val="004A5D5B"/>
    <w:rsid w:val="004A7799"/>
    <w:rsid w:val="004B10C3"/>
    <w:rsid w:val="004B2D42"/>
    <w:rsid w:val="004B3202"/>
    <w:rsid w:val="004B3C54"/>
    <w:rsid w:val="004B4A11"/>
    <w:rsid w:val="004B4EED"/>
    <w:rsid w:val="004B4F4A"/>
    <w:rsid w:val="004B51F9"/>
    <w:rsid w:val="004B5A04"/>
    <w:rsid w:val="004B6903"/>
    <w:rsid w:val="004C0277"/>
    <w:rsid w:val="004C06BD"/>
    <w:rsid w:val="004C10CA"/>
    <w:rsid w:val="004C15E0"/>
    <w:rsid w:val="004C2191"/>
    <w:rsid w:val="004C24AA"/>
    <w:rsid w:val="004C3187"/>
    <w:rsid w:val="004C4E14"/>
    <w:rsid w:val="004C5C66"/>
    <w:rsid w:val="004D0D3D"/>
    <w:rsid w:val="004D2B06"/>
    <w:rsid w:val="004D2B97"/>
    <w:rsid w:val="004D3064"/>
    <w:rsid w:val="004D3D49"/>
    <w:rsid w:val="004D4612"/>
    <w:rsid w:val="004D50EC"/>
    <w:rsid w:val="004D545E"/>
    <w:rsid w:val="004D60F3"/>
    <w:rsid w:val="004D7462"/>
    <w:rsid w:val="004D77E1"/>
    <w:rsid w:val="004E0C5D"/>
    <w:rsid w:val="004E1551"/>
    <w:rsid w:val="004E1B15"/>
    <w:rsid w:val="004E39DE"/>
    <w:rsid w:val="004E4754"/>
    <w:rsid w:val="004E484B"/>
    <w:rsid w:val="004E495E"/>
    <w:rsid w:val="004E5EE4"/>
    <w:rsid w:val="004E5F82"/>
    <w:rsid w:val="004E6DE9"/>
    <w:rsid w:val="004F05D6"/>
    <w:rsid w:val="004F0DB4"/>
    <w:rsid w:val="004F163A"/>
    <w:rsid w:val="004F1927"/>
    <w:rsid w:val="004F1BC7"/>
    <w:rsid w:val="004F38BC"/>
    <w:rsid w:val="004F3990"/>
    <w:rsid w:val="004F4014"/>
    <w:rsid w:val="004F50F9"/>
    <w:rsid w:val="004F5509"/>
    <w:rsid w:val="004F7245"/>
    <w:rsid w:val="004F73B3"/>
    <w:rsid w:val="004F7B67"/>
    <w:rsid w:val="004F7FC2"/>
    <w:rsid w:val="005007DA"/>
    <w:rsid w:val="005028D8"/>
    <w:rsid w:val="00502A02"/>
    <w:rsid w:val="00503BE4"/>
    <w:rsid w:val="0050544E"/>
    <w:rsid w:val="00505894"/>
    <w:rsid w:val="00506909"/>
    <w:rsid w:val="00507241"/>
    <w:rsid w:val="005103D3"/>
    <w:rsid w:val="0051114A"/>
    <w:rsid w:val="00511871"/>
    <w:rsid w:val="00511FBB"/>
    <w:rsid w:val="0051232F"/>
    <w:rsid w:val="005130B6"/>
    <w:rsid w:val="0051342C"/>
    <w:rsid w:val="00513E9B"/>
    <w:rsid w:val="00513EDC"/>
    <w:rsid w:val="005141AD"/>
    <w:rsid w:val="005143A8"/>
    <w:rsid w:val="0051559A"/>
    <w:rsid w:val="005158D4"/>
    <w:rsid w:val="00515EDC"/>
    <w:rsid w:val="0052073E"/>
    <w:rsid w:val="005208C9"/>
    <w:rsid w:val="00521F6E"/>
    <w:rsid w:val="0052654F"/>
    <w:rsid w:val="0052744C"/>
    <w:rsid w:val="00527E30"/>
    <w:rsid w:val="00530222"/>
    <w:rsid w:val="00530C9D"/>
    <w:rsid w:val="00531878"/>
    <w:rsid w:val="0053268A"/>
    <w:rsid w:val="005330B2"/>
    <w:rsid w:val="0053328F"/>
    <w:rsid w:val="00533549"/>
    <w:rsid w:val="00533B8A"/>
    <w:rsid w:val="00534D9B"/>
    <w:rsid w:val="0053788D"/>
    <w:rsid w:val="005400E8"/>
    <w:rsid w:val="00540613"/>
    <w:rsid w:val="00541493"/>
    <w:rsid w:val="0054169E"/>
    <w:rsid w:val="00541711"/>
    <w:rsid w:val="00541A76"/>
    <w:rsid w:val="0054287C"/>
    <w:rsid w:val="00542B3B"/>
    <w:rsid w:val="00542B6D"/>
    <w:rsid w:val="00542F7C"/>
    <w:rsid w:val="005453C5"/>
    <w:rsid w:val="00545685"/>
    <w:rsid w:val="00545C0A"/>
    <w:rsid w:val="00546588"/>
    <w:rsid w:val="00547AC6"/>
    <w:rsid w:val="00547B7B"/>
    <w:rsid w:val="00547F33"/>
    <w:rsid w:val="0055090F"/>
    <w:rsid w:val="00550F1B"/>
    <w:rsid w:val="00551980"/>
    <w:rsid w:val="00552B1D"/>
    <w:rsid w:val="0055306E"/>
    <w:rsid w:val="00553458"/>
    <w:rsid w:val="00553B14"/>
    <w:rsid w:val="00553E5D"/>
    <w:rsid w:val="00554188"/>
    <w:rsid w:val="005544F5"/>
    <w:rsid w:val="00555755"/>
    <w:rsid w:val="00555856"/>
    <w:rsid w:val="00555FAC"/>
    <w:rsid w:val="00556A56"/>
    <w:rsid w:val="00557071"/>
    <w:rsid w:val="0055774C"/>
    <w:rsid w:val="005611F5"/>
    <w:rsid w:val="005613E3"/>
    <w:rsid w:val="005621E0"/>
    <w:rsid w:val="005627B7"/>
    <w:rsid w:val="00562FA4"/>
    <w:rsid w:val="00563450"/>
    <w:rsid w:val="00563DEC"/>
    <w:rsid w:val="0056412B"/>
    <w:rsid w:val="005648AB"/>
    <w:rsid w:val="00564A66"/>
    <w:rsid w:val="00565613"/>
    <w:rsid w:val="0056562A"/>
    <w:rsid w:val="00565649"/>
    <w:rsid w:val="00565CD5"/>
    <w:rsid w:val="005674D2"/>
    <w:rsid w:val="005704F6"/>
    <w:rsid w:val="0057071C"/>
    <w:rsid w:val="00570AB5"/>
    <w:rsid w:val="00572AD5"/>
    <w:rsid w:val="00572C36"/>
    <w:rsid w:val="00573A92"/>
    <w:rsid w:val="00574B1F"/>
    <w:rsid w:val="00575F20"/>
    <w:rsid w:val="00577251"/>
    <w:rsid w:val="005775BC"/>
    <w:rsid w:val="005778D1"/>
    <w:rsid w:val="005834DC"/>
    <w:rsid w:val="005861CF"/>
    <w:rsid w:val="00586A95"/>
    <w:rsid w:val="00586E8B"/>
    <w:rsid w:val="00587F44"/>
    <w:rsid w:val="0059138D"/>
    <w:rsid w:val="00591B07"/>
    <w:rsid w:val="0059329D"/>
    <w:rsid w:val="0059338C"/>
    <w:rsid w:val="005944A3"/>
    <w:rsid w:val="005945FE"/>
    <w:rsid w:val="00594C9B"/>
    <w:rsid w:val="00596626"/>
    <w:rsid w:val="00596871"/>
    <w:rsid w:val="0059720A"/>
    <w:rsid w:val="005A00E9"/>
    <w:rsid w:val="005A03CE"/>
    <w:rsid w:val="005A0C1B"/>
    <w:rsid w:val="005A3AF6"/>
    <w:rsid w:val="005A46CB"/>
    <w:rsid w:val="005A4DAE"/>
    <w:rsid w:val="005A59F7"/>
    <w:rsid w:val="005A5DDD"/>
    <w:rsid w:val="005A629F"/>
    <w:rsid w:val="005A6BC8"/>
    <w:rsid w:val="005A6DA6"/>
    <w:rsid w:val="005A717E"/>
    <w:rsid w:val="005A7195"/>
    <w:rsid w:val="005B039B"/>
    <w:rsid w:val="005B116F"/>
    <w:rsid w:val="005B2580"/>
    <w:rsid w:val="005B319A"/>
    <w:rsid w:val="005B3231"/>
    <w:rsid w:val="005B3264"/>
    <w:rsid w:val="005B4DF7"/>
    <w:rsid w:val="005B726B"/>
    <w:rsid w:val="005B7F90"/>
    <w:rsid w:val="005C12C3"/>
    <w:rsid w:val="005C1E8C"/>
    <w:rsid w:val="005C38A0"/>
    <w:rsid w:val="005C4697"/>
    <w:rsid w:val="005C48E8"/>
    <w:rsid w:val="005C50ED"/>
    <w:rsid w:val="005C55EA"/>
    <w:rsid w:val="005C57CE"/>
    <w:rsid w:val="005C598E"/>
    <w:rsid w:val="005C61AF"/>
    <w:rsid w:val="005C62B1"/>
    <w:rsid w:val="005C6E1A"/>
    <w:rsid w:val="005C7766"/>
    <w:rsid w:val="005C7E69"/>
    <w:rsid w:val="005D05C9"/>
    <w:rsid w:val="005D0CD8"/>
    <w:rsid w:val="005D0F5D"/>
    <w:rsid w:val="005D187B"/>
    <w:rsid w:val="005D1F70"/>
    <w:rsid w:val="005D2AEA"/>
    <w:rsid w:val="005D346F"/>
    <w:rsid w:val="005D54DF"/>
    <w:rsid w:val="005D5ECE"/>
    <w:rsid w:val="005D7221"/>
    <w:rsid w:val="005D75FF"/>
    <w:rsid w:val="005D7E8B"/>
    <w:rsid w:val="005E1BB2"/>
    <w:rsid w:val="005E36E2"/>
    <w:rsid w:val="005E4FB3"/>
    <w:rsid w:val="005E6021"/>
    <w:rsid w:val="005E6BE0"/>
    <w:rsid w:val="005E6BED"/>
    <w:rsid w:val="005E7749"/>
    <w:rsid w:val="005E7BFE"/>
    <w:rsid w:val="005F18D8"/>
    <w:rsid w:val="005F33E2"/>
    <w:rsid w:val="005F3504"/>
    <w:rsid w:val="005F3769"/>
    <w:rsid w:val="005F3D30"/>
    <w:rsid w:val="005F454E"/>
    <w:rsid w:val="005F5AB2"/>
    <w:rsid w:val="005F6218"/>
    <w:rsid w:val="005F7D64"/>
    <w:rsid w:val="006015F6"/>
    <w:rsid w:val="006017B8"/>
    <w:rsid w:val="00601C97"/>
    <w:rsid w:val="0060323D"/>
    <w:rsid w:val="00604294"/>
    <w:rsid w:val="0060456B"/>
    <w:rsid w:val="0060697C"/>
    <w:rsid w:val="00606BE9"/>
    <w:rsid w:val="00606C8D"/>
    <w:rsid w:val="00610426"/>
    <w:rsid w:val="006106B5"/>
    <w:rsid w:val="006109BF"/>
    <w:rsid w:val="00610ABC"/>
    <w:rsid w:val="00611A28"/>
    <w:rsid w:val="0061262F"/>
    <w:rsid w:val="00614819"/>
    <w:rsid w:val="00614E1E"/>
    <w:rsid w:val="0061588E"/>
    <w:rsid w:val="00617A29"/>
    <w:rsid w:val="0062225F"/>
    <w:rsid w:val="00623013"/>
    <w:rsid w:val="00623565"/>
    <w:rsid w:val="00623F5D"/>
    <w:rsid w:val="00625510"/>
    <w:rsid w:val="006264BF"/>
    <w:rsid w:val="0062655D"/>
    <w:rsid w:val="0062675B"/>
    <w:rsid w:val="00627C8E"/>
    <w:rsid w:val="00630F20"/>
    <w:rsid w:val="006311DE"/>
    <w:rsid w:val="00631B88"/>
    <w:rsid w:val="00631D20"/>
    <w:rsid w:val="00632341"/>
    <w:rsid w:val="0063246F"/>
    <w:rsid w:val="00632CC2"/>
    <w:rsid w:val="0063430B"/>
    <w:rsid w:val="00634804"/>
    <w:rsid w:val="00636965"/>
    <w:rsid w:val="0064054A"/>
    <w:rsid w:val="00640570"/>
    <w:rsid w:val="00641301"/>
    <w:rsid w:val="006421F3"/>
    <w:rsid w:val="006428A4"/>
    <w:rsid w:val="00644C0A"/>
    <w:rsid w:val="00645772"/>
    <w:rsid w:val="00645D65"/>
    <w:rsid w:val="00646934"/>
    <w:rsid w:val="006469DF"/>
    <w:rsid w:val="00646B8A"/>
    <w:rsid w:val="00647195"/>
    <w:rsid w:val="00650C77"/>
    <w:rsid w:val="006528CF"/>
    <w:rsid w:val="00652BB1"/>
    <w:rsid w:val="00655649"/>
    <w:rsid w:val="0065591A"/>
    <w:rsid w:val="00655CDC"/>
    <w:rsid w:val="006576CE"/>
    <w:rsid w:val="00657D87"/>
    <w:rsid w:val="00661E6E"/>
    <w:rsid w:val="00663FC7"/>
    <w:rsid w:val="006642B2"/>
    <w:rsid w:val="006655D8"/>
    <w:rsid w:val="0066739C"/>
    <w:rsid w:val="00671507"/>
    <w:rsid w:val="00671B65"/>
    <w:rsid w:val="00672993"/>
    <w:rsid w:val="006751C3"/>
    <w:rsid w:val="006762A3"/>
    <w:rsid w:val="006764B9"/>
    <w:rsid w:val="00676E4F"/>
    <w:rsid w:val="00680356"/>
    <w:rsid w:val="006807C0"/>
    <w:rsid w:val="006818AA"/>
    <w:rsid w:val="00682102"/>
    <w:rsid w:val="006829CC"/>
    <w:rsid w:val="006846D4"/>
    <w:rsid w:val="00687041"/>
    <w:rsid w:val="00687CF4"/>
    <w:rsid w:val="00690832"/>
    <w:rsid w:val="006923B0"/>
    <w:rsid w:val="00692CAC"/>
    <w:rsid w:val="00692D0F"/>
    <w:rsid w:val="0069311A"/>
    <w:rsid w:val="00693498"/>
    <w:rsid w:val="00694DD8"/>
    <w:rsid w:val="00694F1D"/>
    <w:rsid w:val="006958C0"/>
    <w:rsid w:val="00695F82"/>
    <w:rsid w:val="006A072D"/>
    <w:rsid w:val="006A0DE4"/>
    <w:rsid w:val="006A1150"/>
    <w:rsid w:val="006A252C"/>
    <w:rsid w:val="006A2FB9"/>
    <w:rsid w:val="006A420A"/>
    <w:rsid w:val="006A4C4D"/>
    <w:rsid w:val="006A568A"/>
    <w:rsid w:val="006A59A8"/>
    <w:rsid w:val="006A6234"/>
    <w:rsid w:val="006A7ACF"/>
    <w:rsid w:val="006B001E"/>
    <w:rsid w:val="006B081B"/>
    <w:rsid w:val="006B19D5"/>
    <w:rsid w:val="006B1A75"/>
    <w:rsid w:val="006B1D59"/>
    <w:rsid w:val="006B1D65"/>
    <w:rsid w:val="006B2E86"/>
    <w:rsid w:val="006B3039"/>
    <w:rsid w:val="006B38D9"/>
    <w:rsid w:val="006B4D56"/>
    <w:rsid w:val="006B56AA"/>
    <w:rsid w:val="006B5E7E"/>
    <w:rsid w:val="006B5E92"/>
    <w:rsid w:val="006B63BB"/>
    <w:rsid w:val="006B681E"/>
    <w:rsid w:val="006B6E9D"/>
    <w:rsid w:val="006B7E21"/>
    <w:rsid w:val="006B7F28"/>
    <w:rsid w:val="006C1A78"/>
    <w:rsid w:val="006C1F7F"/>
    <w:rsid w:val="006C2D9F"/>
    <w:rsid w:val="006C2FF0"/>
    <w:rsid w:val="006C3D6E"/>
    <w:rsid w:val="006C43CB"/>
    <w:rsid w:val="006C5E0C"/>
    <w:rsid w:val="006C6E87"/>
    <w:rsid w:val="006D0019"/>
    <w:rsid w:val="006D12A4"/>
    <w:rsid w:val="006D1816"/>
    <w:rsid w:val="006D272B"/>
    <w:rsid w:val="006D2DFF"/>
    <w:rsid w:val="006D32ED"/>
    <w:rsid w:val="006D4462"/>
    <w:rsid w:val="006D4E5E"/>
    <w:rsid w:val="006D4F42"/>
    <w:rsid w:val="006D5904"/>
    <w:rsid w:val="006D5F4E"/>
    <w:rsid w:val="006E1A65"/>
    <w:rsid w:val="006E1D0B"/>
    <w:rsid w:val="006E3101"/>
    <w:rsid w:val="006E37A6"/>
    <w:rsid w:val="006E3F5F"/>
    <w:rsid w:val="006E44A9"/>
    <w:rsid w:val="006E516D"/>
    <w:rsid w:val="006E5A22"/>
    <w:rsid w:val="006E6B7E"/>
    <w:rsid w:val="006E74E6"/>
    <w:rsid w:val="006F0605"/>
    <w:rsid w:val="006F14E5"/>
    <w:rsid w:val="006F2DFE"/>
    <w:rsid w:val="006F2ED8"/>
    <w:rsid w:val="006F416B"/>
    <w:rsid w:val="006F41AB"/>
    <w:rsid w:val="006F44FD"/>
    <w:rsid w:val="006F4A43"/>
    <w:rsid w:val="006F5306"/>
    <w:rsid w:val="006F5FE5"/>
    <w:rsid w:val="006F6372"/>
    <w:rsid w:val="006F74A2"/>
    <w:rsid w:val="006F7597"/>
    <w:rsid w:val="007020DC"/>
    <w:rsid w:val="00702309"/>
    <w:rsid w:val="00702472"/>
    <w:rsid w:val="00702B08"/>
    <w:rsid w:val="00702DD3"/>
    <w:rsid w:val="00704832"/>
    <w:rsid w:val="00704FBF"/>
    <w:rsid w:val="00704FF6"/>
    <w:rsid w:val="00705B5A"/>
    <w:rsid w:val="00706C99"/>
    <w:rsid w:val="00706D20"/>
    <w:rsid w:val="00710D43"/>
    <w:rsid w:val="007116C4"/>
    <w:rsid w:val="007129C4"/>
    <w:rsid w:val="00713C37"/>
    <w:rsid w:val="00714BA3"/>
    <w:rsid w:val="00717B9E"/>
    <w:rsid w:val="007213A5"/>
    <w:rsid w:val="007221B3"/>
    <w:rsid w:val="00722EC5"/>
    <w:rsid w:val="0072354D"/>
    <w:rsid w:val="00723B9C"/>
    <w:rsid w:val="0072444D"/>
    <w:rsid w:val="00724B15"/>
    <w:rsid w:val="00725B93"/>
    <w:rsid w:val="0072615A"/>
    <w:rsid w:val="007265C4"/>
    <w:rsid w:val="00727347"/>
    <w:rsid w:val="007279E9"/>
    <w:rsid w:val="007308E3"/>
    <w:rsid w:val="00730989"/>
    <w:rsid w:val="0073143F"/>
    <w:rsid w:val="00731B49"/>
    <w:rsid w:val="00732540"/>
    <w:rsid w:val="00734137"/>
    <w:rsid w:val="00734BE4"/>
    <w:rsid w:val="00735B70"/>
    <w:rsid w:val="00736D86"/>
    <w:rsid w:val="00737038"/>
    <w:rsid w:val="007404F1"/>
    <w:rsid w:val="00740E92"/>
    <w:rsid w:val="00740EE0"/>
    <w:rsid w:val="0074190F"/>
    <w:rsid w:val="00742058"/>
    <w:rsid w:val="00742FCC"/>
    <w:rsid w:val="00743170"/>
    <w:rsid w:val="0074334C"/>
    <w:rsid w:val="0074363B"/>
    <w:rsid w:val="00745085"/>
    <w:rsid w:val="00745DA6"/>
    <w:rsid w:val="0074753E"/>
    <w:rsid w:val="00747A8D"/>
    <w:rsid w:val="00750ABB"/>
    <w:rsid w:val="0075124F"/>
    <w:rsid w:val="00751E0F"/>
    <w:rsid w:val="00752FBA"/>
    <w:rsid w:val="00752FF2"/>
    <w:rsid w:val="0075352E"/>
    <w:rsid w:val="0075364E"/>
    <w:rsid w:val="0075365E"/>
    <w:rsid w:val="007568F9"/>
    <w:rsid w:val="00756A44"/>
    <w:rsid w:val="007609AC"/>
    <w:rsid w:val="00760A9B"/>
    <w:rsid w:val="00760CCE"/>
    <w:rsid w:val="0076174B"/>
    <w:rsid w:val="0076246B"/>
    <w:rsid w:val="007627DF"/>
    <w:rsid w:val="00762B02"/>
    <w:rsid w:val="00763134"/>
    <w:rsid w:val="007633CF"/>
    <w:rsid w:val="00764552"/>
    <w:rsid w:val="0076478A"/>
    <w:rsid w:val="00765368"/>
    <w:rsid w:val="0076726D"/>
    <w:rsid w:val="007679D8"/>
    <w:rsid w:val="00770339"/>
    <w:rsid w:val="00771F9B"/>
    <w:rsid w:val="007722C1"/>
    <w:rsid w:val="007729A2"/>
    <w:rsid w:val="00773DF3"/>
    <w:rsid w:val="00774418"/>
    <w:rsid w:val="007758BC"/>
    <w:rsid w:val="00775A8B"/>
    <w:rsid w:val="0077607E"/>
    <w:rsid w:val="007812D4"/>
    <w:rsid w:val="007815AE"/>
    <w:rsid w:val="007822A7"/>
    <w:rsid w:val="00783A5F"/>
    <w:rsid w:val="00783BA9"/>
    <w:rsid w:val="00783D4E"/>
    <w:rsid w:val="007841AA"/>
    <w:rsid w:val="00786197"/>
    <w:rsid w:val="00787904"/>
    <w:rsid w:val="00787B2C"/>
    <w:rsid w:val="00790D83"/>
    <w:rsid w:val="007912B6"/>
    <w:rsid w:val="00793190"/>
    <w:rsid w:val="0079323A"/>
    <w:rsid w:val="0079410E"/>
    <w:rsid w:val="007941A7"/>
    <w:rsid w:val="00794955"/>
    <w:rsid w:val="00794B87"/>
    <w:rsid w:val="00794C34"/>
    <w:rsid w:val="00794DF1"/>
    <w:rsid w:val="00795727"/>
    <w:rsid w:val="00795C94"/>
    <w:rsid w:val="00796186"/>
    <w:rsid w:val="0079776B"/>
    <w:rsid w:val="007977D5"/>
    <w:rsid w:val="007979DF"/>
    <w:rsid w:val="00797D48"/>
    <w:rsid w:val="007A0371"/>
    <w:rsid w:val="007A1133"/>
    <w:rsid w:val="007A1EAC"/>
    <w:rsid w:val="007A2108"/>
    <w:rsid w:val="007A2822"/>
    <w:rsid w:val="007A3DE1"/>
    <w:rsid w:val="007A570F"/>
    <w:rsid w:val="007A5862"/>
    <w:rsid w:val="007A5BC1"/>
    <w:rsid w:val="007A6C48"/>
    <w:rsid w:val="007A724F"/>
    <w:rsid w:val="007A7B9E"/>
    <w:rsid w:val="007B0806"/>
    <w:rsid w:val="007B0CC3"/>
    <w:rsid w:val="007B137C"/>
    <w:rsid w:val="007B1A7E"/>
    <w:rsid w:val="007B36F5"/>
    <w:rsid w:val="007B39E5"/>
    <w:rsid w:val="007B42B8"/>
    <w:rsid w:val="007B4F4B"/>
    <w:rsid w:val="007B6033"/>
    <w:rsid w:val="007B67C1"/>
    <w:rsid w:val="007B69D7"/>
    <w:rsid w:val="007C1701"/>
    <w:rsid w:val="007C2245"/>
    <w:rsid w:val="007C459F"/>
    <w:rsid w:val="007C4F11"/>
    <w:rsid w:val="007C64EC"/>
    <w:rsid w:val="007C762E"/>
    <w:rsid w:val="007D0C05"/>
    <w:rsid w:val="007D136F"/>
    <w:rsid w:val="007D2834"/>
    <w:rsid w:val="007D294D"/>
    <w:rsid w:val="007D2A7E"/>
    <w:rsid w:val="007D3241"/>
    <w:rsid w:val="007D3FAD"/>
    <w:rsid w:val="007D4C25"/>
    <w:rsid w:val="007E0DAB"/>
    <w:rsid w:val="007E103F"/>
    <w:rsid w:val="007E3F39"/>
    <w:rsid w:val="007E40E4"/>
    <w:rsid w:val="007E4246"/>
    <w:rsid w:val="007E4E6A"/>
    <w:rsid w:val="007E5FC7"/>
    <w:rsid w:val="007E790B"/>
    <w:rsid w:val="007F0575"/>
    <w:rsid w:val="007F061C"/>
    <w:rsid w:val="007F06BB"/>
    <w:rsid w:val="007F2BFE"/>
    <w:rsid w:val="007F2E1B"/>
    <w:rsid w:val="007F34A7"/>
    <w:rsid w:val="007F39AC"/>
    <w:rsid w:val="007F4323"/>
    <w:rsid w:val="007F4406"/>
    <w:rsid w:val="007F4A3E"/>
    <w:rsid w:val="007F524E"/>
    <w:rsid w:val="007F7B3F"/>
    <w:rsid w:val="007F7F5D"/>
    <w:rsid w:val="008002ED"/>
    <w:rsid w:val="0080040E"/>
    <w:rsid w:val="00802107"/>
    <w:rsid w:val="00802E2D"/>
    <w:rsid w:val="008039CA"/>
    <w:rsid w:val="008048DC"/>
    <w:rsid w:val="00806A05"/>
    <w:rsid w:val="0080728A"/>
    <w:rsid w:val="0080789C"/>
    <w:rsid w:val="008110EF"/>
    <w:rsid w:val="008118B5"/>
    <w:rsid w:val="008133D2"/>
    <w:rsid w:val="008144DF"/>
    <w:rsid w:val="00814650"/>
    <w:rsid w:val="0081525F"/>
    <w:rsid w:val="00815450"/>
    <w:rsid w:val="008161FE"/>
    <w:rsid w:val="00816D84"/>
    <w:rsid w:val="008170AF"/>
    <w:rsid w:val="00817228"/>
    <w:rsid w:val="00817376"/>
    <w:rsid w:val="0081737B"/>
    <w:rsid w:val="00820AD9"/>
    <w:rsid w:val="00821F66"/>
    <w:rsid w:val="008239D9"/>
    <w:rsid w:val="0082433A"/>
    <w:rsid w:val="00825CF0"/>
    <w:rsid w:val="00826454"/>
    <w:rsid w:val="00826EAE"/>
    <w:rsid w:val="00826FB0"/>
    <w:rsid w:val="008270F3"/>
    <w:rsid w:val="0082769D"/>
    <w:rsid w:val="00830510"/>
    <w:rsid w:val="008338B5"/>
    <w:rsid w:val="0083445C"/>
    <w:rsid w:val="008349CD"/>
    <w:rsid w:val="00835A9E"/>
    <w:rsid w:val="00836FA2"/>
    <w:rsid w:val="0083715F"/>
    <w:rsid w:val="00841054"/>
    <w:rsid w:val="00842B45"/>
    <w:rsid w:val="00843502"/>
    <w:rsid w:val="008444D3"/>
    <w:rsid w:val="0084487B"/>
    <w:rsid w:val="00844A35"/>
    <w:rsid w:val="00845886"/>
    <w:rsid w:val="008463B5"/>
    <w:rsid w:val="00846651"/>
    <w:rsid w:val="00846CEE"/>
    <w:rsid w:val="008470F7"/>
    <w:rsid w:val="008503F7"/>
    <w:rsid w:val="00850967"/>
    <w:rsid w:val="0085167F"/>
    <w:rsid w:val="00851914"/>
    <w:rsid w:val="00851F6A"/>
    <w:rsid w:val="00852001"/>
    <w:rsid w:val="008522ED"/>
    <w:rsid w:val="00852909"/>
    <w:rsid w:val="008540C2"/>
    <w:rsid w:val="00854126"/>
    <w:rsid w:val="008545BB"/>
    <w:rsid w:val="00855039"/>
    <w:rsid w:val="00855ACD"/>
    <w:rsid w:val="008562A2"/>
    <w:rsid w:val="00856703"/>
    <w:rsid w:val="00856DAA"/>
    <w:rsid w:val="0085748B"/>
    <w:rsid w:val="008575BC"/>
    <w:rsid w:val="008607DC"/>
    <w:rsid w:val="008608F3"/>
    <w:rsid w:val="008617C6"/>
    <w:rsid w:val="008622FF"/>
    <w:rsid w:val="00862B30"/>
    <w:rsid w:val="00863752"/>
    <w:rsid w:val="00864AB1"/>
    <w:rsid w:val="00865E40"/>
    <w:rsid w:val="00866E99"/>
    <w:rsid w:val="00867F35"/>
    <w:rsid w:val="008710FC"/>
    <w:rsid w:val="00872DC2"/>
    <w:rsid w:val="00875328"/>
    <w:rsid w:val="00875A71"/>
    <w:rsid w:val="00875BCF"/>
    <w:rsid w:val="00876511"/>
    <w:rsid w:val="00876DD1"/>
    <w:rsid w:val="0087705B"/>
    <w:rsid w:val="008778B2"/>
    <w:rsid w:val="00877B56"/>
    <w:rsid w:val="00877BD0"/>
    <w:rsid w:val="008807FD"/>
    <w:rsid w:val="00880DB8"/>
    <w:rsid w:val="00881D60"/>
    <w:rsid w:val="0088229E"/>
    <w:rsid w:val="008846FD"/>
    <w:rsid w:val="00885842"/>
    <w:rsid w:val="00885FC3"/>
    <w:rsid w:val="00887A4E"/>
    <w:rsid w:val="00887B05"/>
    <w:rsid w:val="00890D76"/>
    <w:rsid w:val="008920BE"/>
    <w:rsid w:val="00892EBF"/>
    <w:rsid w:val="008950E0"/>
    <w:rsid w:val="00895ECE"/>
    <w:rsid w:val="0089602A"/>
    <w:rsid w:val="0089621B"/>
    <w:rsid w:val="0089630C"/>
    <w:rsid w:val="008976CE"/>
    <w:rsid w:val="008A0F7F"/>
    <w:rsid w:val="008A1424"/>
    <w:rsid w:val="008A1A21"/>
    <w:rsid w:val="008A1C17"/>
    <w:rsid w:val="008A1E97"/>
    <w:rsid w:val="008A2BF4"/>
    <w:rsid w:val="008A33AF"/>
    <w:rsid w:val="008A377A"/>
    <w:rsid w:val="008A4833"/>
    <w:rsid w:val="008A4A5D"/>
    <w:rsid w:val="008A540E"/>
    <w:rsid w:val="008A55DA"/>
    <w:rsid w:val="008A5700"/>
    <w:rsid w:val="008A5A9A"/>
    <w:rsid w:val="008A5C4C"/>
    <w:rsid w:val="008A6B09"/>
    <w:rsid w:val="008A7315"/>
    <w:rsid w:val="008A7559"/>
    <w:rsid w:val="008B045D"/>
    <w:rsid w:val="008B05F9"/>
    <w:rsid w:val="008B17F1"/>
    <w:rsid w:val="008B1988"/>
    <w:rsid w:val="008B21C8"/>
    <w:rsid w:val="008B23FF"/>
    <w:rsid w:val="008B262F"/>
    <w:rsid w:val="008B2821"/>
    <w:rsid w:val="008B4ECF"/>
    <w:rsid w:val="008B5319"/>
    <w:rsid w:val="008B5469"/>
    <w:rsid w:val="008B5692"/>
    <w:rsid w:val="008B6479"/>
    <w:rsid w:val="008B6D74"/>
    <w:rsid w:val="008B71A4"/>
    <w:rsid w:val="008B7588"/>
    <w:rsid w:val="008B77CE"/>
    <w:rsid w:val="008B796E"/>
    <w:rsid w:val="008C179B"/>
    <w:rsid w:val="008C1971"/>
    <w:rsid w:val="008C2423"/>
    <w:rsid w:val="008C2691"/>
    <w:rsid w:val="008C2F26"/>
    <w:rsid w:val="008C3A56"/>
    <w:rsid w:val="008C4147"/>
    <w:rsid w:val="008C4E23"/>
    <w:rsid w:val="008C5F12"/>
    <w:rsid w:val="008C6B48"/>
    <w:rsid w:val="008C7727"/>
    <w:rsid w:val="008C7763"/>
    <w:rsid w:val="008D16B5"/>
    <w:rsid w:val="008D2B5C"/>
    <w:rsid w:val="008D3EB4"/>
    <w:rsid w:val="008D4D3C"/>
    <w:rsid w:val="008D4F2E"/>
    <w:rsid w:val="008D4F80"/>
    <w:rsid w:val="008D54A5"/>
    <w:rsid w:val="008D6A89"/>
    <w:rsid w:val="008D72B7"/>
    <w:rsid w:val="008D7667"/>
    <w:rsid w:val="008D7CD4"/>
    <w:rsid w:val="008E033F"/>
    <w:rsid w:val="008E04DF"/>
    <w:rsid w:val="008E1467"/>
    <w:rsid w:val="008E1ABA"/>
    <w:rsid w:val="008E38D2"/>
    <w:rsid w:val="008E46A9"/>
    <w:rsid w:val="008E5381"/>
    <w:rsid w:val="008E7499"/>
    <w:rsid w:val="008E78B5"/>
    <w:rsid w:val="008F0247"/>
    <w:rsid w:val="008F09D1"/>
    <w:rsid w:val="008F0D76"/>
    <w:rsid w:val="008F2420"/>
    <w:rsid w:val="008F3B23"/>
    <w:rsid w:val="008F3D9B"/>
    <w:rsid w:val="008F6DD6"/>
    <w:rsid w:val="008F79DD"/>
    <w:rsid w:val="008F7AA8"/>
    <w:rsid w:val="00901698"/>
    <w:rsid w:val="00901EBA"/>
    <w:rsid w:val="00902708"/>
    <w:rsid w:val="00902A8E"/>
    <w:rsid w:val="009037F8"/>
    <w:rsid w:val="009039F5"/>
    <w:rsid w:val="00903EE7"/>
    <w:rsid w:val="009049F2"/>
    <w:rsid w:val="00904D29"/>
    <w:rsid w:val="00905212"/>
    <w:rsid w:val="0091108B"/>
    <w:rsid w:val="00912400"/>
    <w:rsid w:val="00912922"/>
    <w:rsid w:val="0091332C"/>
    <w:rsid w:val="00914B53"/>
    <w:rsid w:val="00915474"/>
    <w:rsid w:val="009156BF"/>
    <w:rsid w:val="00915806"/>
    <w:rsid w:val="00916028"/>
    <w:rsid w:val="00916DC0"/>
    <w:rsid w:val="009170D5"/>
    <w:rsid w:val="009173DE"/>
    <w:rsid w:val="00917911"/>
    <w:rsid w:val="00921389"/>
    <w:rsid w:val="00921D7F"/>
    <w:rsid w:val="00922403"/>
    <w:rsid w:val="00923774"/>
    <w:rsid w:val="00923787"/>
    <w:rsid w:val="00923E88"/>
    <w:rsid w:val="0092454B"/>
    <w:rsid w:val="00924F17"/>
    <w:rsid w:val="009259A1"/>
    <w:rsid w:val="00925BAD"/>
    <w:rsid w:val="00927998"/>
    <w:rsid w:val="00931A24"/>
    <w:rsid w:val="00934FF5"/>
    <w:rsid w:val="00935DFE"/>
    <w:rsid w:val="00936478"/>
    <w:rsid w:val="009364CE"/>
    <w:rsid w:val="009411D9"/>
    <w:rsid w:val="00941AAF"/>
    <w:rsid w:val="009421D0"/>
    <w:rsid w:val="009452FC"/>
    <w:rsid w:val="00945F89"/>
    <w:rsid w:val="0095069C"/>
    <w:rsid w:val="009516FF"/>
    <w:rsid w:val="00952109"/>
    <w:rsid w:val="00952AD5"/>
    <w:rsid w:val="00953FBC"/>
    <w:rsid w:val="0095480D"/>
    <w:rsid w:val="0095597C"/>
    <w:rsid w:val="00955DEA"/>
    <w:rsid w:val="0095693F"/>
    <w:rsid w:val="0095778F"/>
    <w:rsid w:val="00957A69"/>
    <w:rsid w:val="00960BD9"/>
    <w:rsid w:val="009639A7"/>
    <w:rsid w:val="00964846"/>
    <w:rsid w:val="009652A3"/>
    <w:rsid w:val="009657F6"/>
    <w:rsid w:val="009658D1"/>
    <w:rsid w:val="0096592C"/>
    <w:rsid w:val="00965A3A"/>
    <w:rsid w:val="00965EA4"/>
    <w:rsid w:val="00965EFA"/>
    <w:rsid w:val="009668F4"/>
    <w:rsid w:val="00966B40"/>
    <w:rsid w:val="00967053"/>
    <w:rsid w:val="009679E5"/>
    <w:rsid w:val="00967A9B"/>
    <w:rsid w:val="009703DE"/>
    <w:rsid w:val="00970763"/>
    <w:rsid w:val="009719CE"/>
    <w:rsid w:val="009720D0"/>
    <w:rsid w:val="009721D2"/>
    <w:rsid w:val="00972E54"/>
    <w:rsid w:val="00974089"/>
    <w:rsid w:val="00974B9A"/>
    <w:rsid w:val="00974C26"/>
    <w:rsid w:val="009750A6"/>
    <w:rsid w:val="00976C49"/>
    <w:rsid w:val="0097753D"/>
    <w:rsid w:val="0098035F"/>
    <w:rsid w:val="00980400"/>
    <w:rsid w:val="00980657"/>
    <w:rsid w:val="009822EE"/>
    <w:rsid w:val="00984255"/>
    <w:rsid w:val="00984793"/>
    <w:rsid w:val="009850E6"/>
    <w:rsid w:val="0098578D"/>
    <w:rsid w:val="009868BD"/>
    <w:rsid w:val="0098772A"/>
    <w:rsid w:val="00990951"/>
    <w:rsid w:val="00990E17"/>
    <w:rsid w:val="00992E45"/>
    <w:rsid w:val="009941FF"/>
    <w:rsid w:val="0099475E"/>
    <w:rsid w:val="0099484F"/>
    <w:rsid w:val="00994EB1"/>
    <w:rsid w:val="009A04F6"/>
    <w:rsid w:val="009A1C2E"/>
    <w:rsid w:val="009A21ED"/>
    <w:rsid w:val="009A2727"/>
    <w:rsid w:val="009A278D"/>
    <w:rsid w:val="009A4206"/>
    <w:rsid w:val="009A433F"/>
    <w:rsid w:val="009A45C8"/>
    <w:rsid w:val="009A5789"/>
    <w:rsid w:val="009A5D81"/>
    <w:rsid w:val="009A61D7"/>
    <w:rsid w:val="009A7462"/>
    <w:rsid w:val="009A79D4"/>
    <w:rsid w:val="009B017A"/>
    <w:rsid w:val="009B03E0"/>
    <w:rsid w:val="009B0BD4"/>
    <w:rsid w:val="009B14D7"/>
    <w:rsid w:val="009B39A7"/>
    <w:rsid w:val="009B3E68"/>
    <w:rsid w:val="009B44F5"/>
    <w:rsid w:val="009B45EA"/>
    <w:rsid w:val="009B4738"/>
    <w:rsid w:val="009B4A95"/>
    <w:rsid w:val="009B5823"/>
    <w:rsid w:val="009B5CF4"/>
    <w:rsid w:val="009B5F16"/>
    <w:rsid w:val="009B63F2"/>
    <w:rsid w:val="009B676A"/>
    <w:rsid w:val="009B7571"/>
    <w:rsid w:val="009B75C3"/>
    <w:rsid w:val="009C0292"/>
    <w:rsid w:val="009C0BF1"/>
    <w:rsid w:val="009C199D"/>
    <w:rsid w:val="009C30AA"/>
    <w:rsid w:val="009C3377"/>
    <w:rsid w:val="009C3803"/>
    <w:rsid w:val="009C38A2"/>
    <w:rsid w:val="009C39CC"/>
    <w:rsid w:val="009C546B"/>
    <w:rsid w:val="009C553F"/>
    <w:rsid w:val="009C5988"/>
    <w:rsid w:val="009C5C88"/>
    <w:rsid w:val="009C6C97"/>
    <w:rsid w:val="009C6D2A"/>
    <w:rsid w:val="009C6D91"/>
    <w:rsid w:val="009C6F51"/>
    <w:rsid w:val="009C72C3"/>
    <w:rsid w:val="009C7B7B"/>
    <w:rsid w:val="009D1031"/>
    <w:rsid w:val="009D120C"/>
    <w:rsid w:val="009D1267"/>
    <w:rsid w:val="009D30EC"/>
    <w:rsid w:val="009D573A"/>
    <w:rsid w:val="009D7D24"/>
    <w:rsid w:val="009E00D0"/>
    <w:rsid w:val="009E1F8D"/>
    <w:rsid w:val="009E2482"/>
    <w:rsid w:val="009E2C6C"/>
    <w:rsid w:val="009E38AA"/>
    <w:rsid w:val="009E39AF"/>
    <w:rsid w:val="009E5715"/>
    <w:rsid w:val="009E679B"/>
    <w:rsid w:val="009E741C"/>
    <w:rsid w:val="009F1193"/>
    <w:rsid w:val="009F2268"/>
    <w:rsid w:val="009F4FF5"/>
    <w:rsid w:val="009F58AC"/>
    <w:rsid w:val="009F61E8"/>
    <w:rsid w:val="009F64FD"/>
    <w:rsid w:val="00A00937"/>
    <w:rsid w:val="00A02BB3"/>
    <w:rsid w:val="00A02EBF"/>
    <w:rsid w:val="00A03778"/>
    <w:rsid w:val="00A041FE"/>
    <w:rsid w:val="00A04261"/>
    <w:rsid w:val="00A05053"/>
    <w:rsid w:val="00A054B5"/>
    <w:rsid w:val="00A062BA"/>
    <w:rsid w:val="00A06F20"/>
    <w:rsid w:val="00A07772"/>
    <w:rsid w:val="00A103E7"/>
    <w:rsid w:val="00A10ADB"/>
    <w:rsid w:val="00A11918"/>
    <w:rsid w:val="00A128BA"/>
    <w:rsid w:val="00A131B1"/>
    <w:rsid w:val="00A144AD"/>
    <w:rsid w:val="00A15FBA"/>
    <w:rsid w:val="00A16481"/>
    <w:rsid w:val="00A1668B"/>
    <w:rsid w:val="00A17053"/>
    <w:rsid w:val="00A207BC"/>
    <w:rsid w:val="00A20EF9"/>
    <w:rsid w:val="00A2116E"/>
    <w:rsid w:val="00A2191A"/>
    <w:rsid w:val="00A22656"/>
    <w:rsid w:val="00A22695"/>
    <w:rsid w:val="00A230EA"/>
    <w:rsid w:val="00A23D43"/>
    <w:rsid w:val="00A259F1"/>
    <w:rsid w:val="00A25C8A"/>
    <w:rsid w:val="00A25D3E"/>
    <w:rsid w:val="00A25E75"/>
    <w:rsid w:val="00A26058"/>
    <w:rsid w:val="00A268A8"/>
    <w:rsid w:val="00A2788A"/>
    <w:rsid w:val="00A27C62"/>
    <w:rsid w:val="00A309AE"/>
    <w:rsid w:val="00A30A3B"/>
    <w:rsid w:val="00A31298"/>
    <w:rsid w:val="00A316B5"/>
    <w:rsid w:val="00A31836"/>
    <w:rsid w:val="00A31A6C"/>
    <w:rsid w:val="00A31C00"/>
    <w:rsid w:val="00A326CF"/>
    <w:rsid w:val="00A3299D"/>
    <w:rsid w:val="00A341DE"/>
    <w:rsid w:val="00A37288"/>
    <w:rsid w:val="00A413B4"/>
    <w:rsid w:val="00A41423"/>
    <w:rsid w:val="00A418CB"/>
    <w:rsid w:val="00A42BFD"/>
    <w:rsid w:val="00A42F1D"/>
    <w:rsid w:val="00A4339B"/>
    <w:rsid w:val="00A433B4"/>
    <w:rsid w:val="00A438DA"/>
    <w:rsid w:val="00A43C9A"/>
    <w:rsid w:val="00A443CF"/>
    <w:rsid w:val="00A44597"/>
    <w:rsid w:val="00A51997"/>
    <w:rsid w:val="00A52B9D"/>
    <w:rsid w:val="00A5366D"/>
    <w:rsid w:val="00A54552"/>
    <w:rsid w:val="00A545ED"/>
    <w:rsid w:val="00A54809"/>
    <w:rsid w:val="00A54AE5"/>
    <w:rsid w:val="00A55B88"/>
    <w:rsid w:val="00A56593"/>
    <w:rsid w:val="00A56931"/>
    <w:rsid w:val="00A6144F"/>
    <w:rsid w:val="00A627FE"/>
    <w:rsid w:val="00A62A73"/>
    <w:rsid w:val="00A62A9A"/>
    <w:rsid w:val="00A63117"/>
    <w:rsid w:val="00A6414C"/>
    <w:rsid w:val="00A64F44"/>
    <w:rsid w:val="00A656BD"/>
    <w:rsid w:val="00A663B6"/>
    <w:rsid w:val="00A66526"/>
    <w:rsid w:val="00A667F9"/>
    <w:rsid w:val="00A70D22"/>
    <w:rsid w:val="00A71CF2"/>
    <w:rsid w:val="00A7209C"/>
    <w:rsid w:val="00A72152"/>
    <w:rsid w:val="00A72398"/>
    <w:rsid w:val="00A73E8C"/>
    <w:rsid w:val="00A7412B"/>
    <w:rsid w:val="00A743A5"/>
    <w:rsid w:val="00A74495"/>
    <w:rsid w:val="00A751AC"/>
    <w:rsid w:val="00A7689B"/>
    <w:rsid w:val="00A804E2"/>
    <w:rsid w:val="00A82C18"/>
    <w:rsid w:val="00A82C5C"/>
    <w:rsid w:val="00A83179"/>
    <w:rsid w:val="00A853AE"/>
    <w:rsid w:val="00A85EA9"/>
    <w:rsid w:val="00A8664F"/>
    <w:rsid w:val="00A8694A"/>
    <w:rsid w:val="00A87860"/>
    <w:rsid w:val="00A87F7F"/>
    <w:rsid w:val="00A9008B"/>
    <w:rsid w:val="00A90119"/>
    <w:rsid w:val="00A9191A"/>
    <w:rsid w:val="00A92298"/>
    <w:rsid w:val="00A93E47"/>
    <w:rsid w:val="00A943D1"/>
    <w:rsid w:val="00A94B2B"/>
    <w:rsid w:val="00A952F5"/>
    <w:rsid w:val="00A96347"/>
    <w:rsid w:val="00AA01E1"/>
    <w:rsid w:val="00AA022C"/>
    <w:rsid w:val="00AA1180"/>
    <w:rsid w:val="00AA29D0"/>
    <w:rsid w:val="00AA4821"/>
    <w:rsid w:val="00AA5BF8"/>
    <w:rsid w:val="00AA6C78"/>
    <w:rsid w:val="00AA6CF7"/>
    <w:rsid w:val="00AA6EC3"/>
    <w:rsid w:val="00AA6F54"/>
    <w:rsid w:val="00AA7327"/>
    <w:rsid w:val="00AB0839"/>
    <w:rsid w:val="00AB0D0F"/>
    <w:rsid w:val="00AB19A7"/>
    <w:rsid w:val="00AB2264"/>
    <w:rsid w:val="00AB2391"/>
    <w:rsid w:val="00AB2933"/>
    <w:rsid w:val="00AB2E62"/>
    <w:rsid w:val="00AB372A"/>
    <w:rsid w:val="00AB5076"/>
    <w:rsid w:val="00AB7017"/>
    <w:rsid w:val="00AB7481"/>
    <w:rsid w:val="00AC0075"/>
    <w:rsid w:val="00AC024E"/>
    <w:rsid w:val="00AC1703"/>
    <w:rsid w:val="00AC58CE"/>
    <w:rsid w:val="00AC6C14"/>
    <w:rsid w:val="00AC6C77"/>
    <w:rsid w:val="00AC6F3E"/>
    <w:rsid w:val="00AD10B9"/>
    <w:rsid w:val="00AD356D"/>
    <w:rsid w:val="00AD4507"/>
    <w:rsid w:val="00AD4EFE"/>
    <w:rsid w:val="00AD5E02"/>
    <w:rsid w:val="00AD5F4B"/>
    <w:rsid w:val="00AD69AA"/>
    <w:rsid w:val="00AD6F3C"/>
    <w:rsid w:val="00AE25E8"/>
    <w:rsid w:val="00AE2890"/>
    <w:rsid w:val="00AE2EDD"/>
    <w:rsid w:val="00AE2FE2"/>
    <w:rsid w:val="00AE4810"/>
    <w:rsid w:val="00AE5972"/>
    <w:rsid w:val="00AE5AAA"/>
    <w:rsid w:val="00AE5AD4"/>
    <w:rsid w:val="00AE7A10"/>
    <w:rsid w:val="00AF00A2"/>
    <w:rsid w:val="00AF0428"/>
    <w:rsid w:val="00AF07DB"/>
    <w:rsid w:val="00AF20B8"/>
    <w:rsid w:val="00AF2530"/>
    <w:rsid w:val="00AF6716"/>
    <w:rsid w:val="00B0038A"/>
    <w:rsid w:val="00B009A9"/>
    <w:rsid w:val="00B01325"/>
    <w:rsid w:val="00B02330"/>
    <w:rsid w:val="00B02777"/>
    <w:rsid w:val="00B034D9"/>
    <w:rsid w:val="00B043D6"/>
    <w:rsid w:val="00B0676D"/>
    <w:rsid w:val="00B067ED"/>
    <w:rsid w:val="00B068A5"/>
    <w:rsid w:val="00B1074C"/>
    <w:rsid w:val="00B12F86"/>
    <w:rsid w:val="00B139DC"/>
    <w:rsid w:val="00B13C8F"/>
    <w:rsid w:val="00B145BF"/>
    <w:rsid w:val="00B14C8F"/>
    <w:rsid w:val="00B152EB"/>
    <w:rsid w:val="00B1603B"/>
    <w:rsid w:val="00B17270"/>
    <w:rsid w:val="00B205BF"/>
    <w:rsid w:val="00B22880"/>
    <w:rsid w:val="00B22B73"/>
    <w:rsid w:val="00B23DE1"/>
    <w:rsid w:val="00B25436"/>
    <w:rsid w:val="00B256BD"/>
    <w:rsid w:val="00B271A9"/>
    <w:rsid w:val="00B27767"/>
    <w:rsid w:val="00B27A72"/>
    <w:rsid w:val="00B27B5A"/>
    <w:rsid w:val="00B319EC"/>
    <w:rsid w:val="00B3275B"/>
    <w:rsid w:val="00B3297B"/>
    <w:rsid w:val="00B32A8B"/>
    <w:rsid w:val="00B34565"/>
    <w:rsid w:val="00B34B5C"/>
    <w:rsid w:val="00B356BF"/>
    <w:rsid w:val="00B367F7"/>
    <w:rsid w:val="00B36DDF"/>
    <w:rsid w:val="00B37787"/>
    <w:rsid w:val="00B40F8D"/>
    <w:rsid w:val="00B42608"/>
    <w:rsid w:val="00B4359B"/>
    <w:rsid w:val="00B43B69"/>
    <w:rsid w:val="00B44369"/>
    <w:rsid w:val="00B45783"/>
    <w:rsid w:val="00B46823"/>
    <w:rsid w:val="00B46DDE"/>
    <w:rsid w:val="00B4725E"/>
    <w:rsid w:val="00B502D7"/>
    <w:rsid w:val="00B506D3"/>
    <w:rsid w:val="00B51AFC"/>
    <w:rsid w:val="00B534CD"/>
    <w:rsid w:val="00B5420B"/>
    <w:rsid w:val="00B546EB"/>
    <w:rsid w:val="00B54D89"/>
    <w:rsid w:val="00B5509A"/>
    <w:rsid w:val="00B56757"/>
    <w:rsid w:val="00B57065"/>
    <w:rsid w:val="00B57136"/>
    <w:rsid w:val="00B57927"/>
    <w:rsid w:val="00B5798A"/>
    <w:rsid w:val="00B612B8"/>
    <w:rsid w:val="00B61B1A"/>
    <w:rsid w:val="00B62129"/>
    <w:rsid w:val="00B63DAB"/>
    <w:rsid w:val="00B643B9"/>
    <w:rsid w:val="00B64965"/>
    <w:rsid w:val="00B65B72"/>
    <w:rsid w:val="00B663E9"/>
    <w:rsid w:val="00B66797"/>
    <w:rsid w:val="00B672FD"/>
    <w:rsid w:val="00B7146B"/>
    <w:rsid w:val="00B71762"/>
    <w:rsid w:val="00B72688"/>
    <w:rsid w:val="00B74A9C"/>
    <w:rsid w:val="00B761F7"/>
    <w:rsid w:val="00B76222"/>
    <w:rsid w:val="00B7650D"/>
    <w:rsid w:val="00B7651F"/>
    <w:rsid w:val="00B772E9"/>
    <w:rsid w:val="00B80558"/>
    <w:rsid w:val="00B8096B"/>
    <w:rsid w:val="00B81312"/>
    <w:rsid w:val="00B81B80"/>
    <w:rsid w:val="00B82636"/>
    <w:rsid w:val="00B8279E"/>
    <w:rsid w:val="00B82BDF"/>
    <w:rsid w:val="00B835AE"/>
    <w:rsid w:val="00B83909"/>
    <w:rsid w:val="00B84A55"/>
    <w:rsid w:val="00B85902"/>
    <w:rsid w:val="00B86643"/>
    <w:rsid w:val="00B869EF"/>
    <w:rsid w:val="00B874CF"/>
    <w:rsid w:val="00B903C3"/>
    <w:rsid w:val="00B92CB4"/>
    <w:rsid w:val="00B92EA2"/>
    <w:rsid w:val="00B93B5F"/>
    <w:rsid w:val="00B954A0"/>
    <w:rsid w:val="00B958BD"/>
    <w:rsid w:val="00B96AF7"/>
    <w:rsid w:val="00B97E08"/>
    <w:rsid w:val="00B97F6F"/>
    <w:rsid w:val="00BA06BB"/>
    <w:rsid w:val="00BA08F0"/>
    <w:rsid w:val="00BA11D7"/>
    <w:rsid w:val="00BA1319"/>
    <w:rsid w:val="00BA1821"/>
    <w:rsid w:val="00BA1832"/>
    <w:rsid w:val="00BA2B8A"/>
    <w:rsid w:val="00BA2DC5"/>
    <w:rsid w:val="00BA3A5E"/>
    <w:rsid w:val="00BA3F4C"/>
    <w:rsid w:val="00BA4723"/>
    <w:rsid w:val="00BA518B"/>
    <w:rsid w:val="00BA5A99"/>
    <w:rsid w:val="00BA5D6E"/>
    <w:rsid w:val="00BA672F"/>
    <w:rsid w:val="00BA7D24"/>
    <w:rsid w:val="00BB110E"/>
    <w:rsid w:val="00BB15B8"/>
    <w:rsid w:val="00BB1609"/>
    <w:rsid w:val="00BB1E7E"/>
    <w:rsid w:val="00BB2205"/>
    <w:rsid w:val="00BB2BF3"/>
    <w:rsid w:val="00BB2F77"/>
    <w:rsid w:val="00BB3EE6"/>
    <w:rsid w:val="00BB4EC4"/>
    <w:rsid w:val="00BB651B"/>
    <w:rsid w:val="00BB7241"/>
    <w:rsid w:val="00BB7B6E"/>
    <w:rsid w:val="00BC02EA"/>
    <w:rsid w:val="00BC0EEB"/>
    <w:rsid w:val="00BC23E9"/>
    <w:rsid w:val="00BC3292"/>
    <w:rsid w:val="00BC47C4"/>
    <w:rsid w:val="00BC6F0F"/>
    <w:rsid w:val="00BC7103"/>
    <w:rsid w:val="00BC7C12"/>
    <w:rsid w:val="00BC7C44"/>
    <w:rsid w:val="00BD1630"/>
    <w:rsid w:val="00BD2272"/>
    <w:rsid w:val="00BD25C6"/>
    <w:rsid w:val="00BD29DE"/>
    <w:rsid w:val="00BD3390"/>
    <w:rsid w:val="00BD3D28"/>
    <w:rsid w:val="00BD4277"/>
    <w:rsid w:val="00BD51AA"/>
    <w:rsid w:val="00BD587B"/>
    <w:rsid w:val="00BD5975"/>
    <w:rsid w:val="00BD656D"/>
    <w:rsid w:val="00BD7634"/>
    <w:rsid w:val="00BD7762"/>
    <w:rsid w:val="00BD7F99"/>
    <w:rsid w:val="00BD7FE5"/>
    <w:rsid w:val="00BE00DD"/>
    <w:rsid w:val="00BE05DB"/>
    <w:rsid w:val="00BE3153"/>
    <w:rsid w:val="00BE326E"/>
    <w:rsid w:val="00BE401B"/>
    <w:rsid w:val="00BE4E3F"/>
    <w:rsid w:val="00BE55E4"/>
    <w:rsid w:val="00BE584A"/>
    <w:rsid w:val="00BE62B6"/>
    <w:rsid w:val="00BE6BCA"/>
    <w:rsid w:val="00BE6DEB"/>
    <w:rsid w:val="00BE7E38"/>
    <w:rsid w:val="00BF10E5"/>
    <w:rsid w:val="00BF1AA9"/>
    <w:rsid w:val="00BF2386"/>
    <w:rsid w:val="00BF2627"/>
    <w:rsid w:val="00BF4695"/>
    <w:rsid w:val="00BF5464"/>
    <w:rsid w:val="00BF752E"/>
    <w:rsid w:val="00BF7615"/>
    <w:rsid w:val="00BF7DDE"/>
    <w:rsid w:val="00C0016F"/>
    <w:rsid w:val="00C00DF4"/>
    <w:rsid w:val="00C01BF4"/>
    <w:rsid w:val="00C01FED"/>
    <w:rsid w:val="00C03521"/>
    <w:rsid w:val="00C0393B"/>
    <w:rsid w:val="00C0439A"/>
    <w:rsid w:val="00C052D0"/>
    <w:rsid w:val="00C0563E"/>
    <w:rsid w:val="00C0697C"/>
    <w:rsid w:val="00C06B9F"/>
    <w:rsid w:val="00C06DCE"/>
    <w:rsid w:val="00C07202"/>
    <w:rsid w:val="00C07FD8"/>
    <w:rsid w:val="00C10448"/>
    <w:rsid w:val="00C10A7B"/>
    <w:rsid w:val="00C112BA"/>
    <w:rsid w:val="00C11562"/>
    <w:rsid w:val="00C13D12"/>
    <w:rsid w:val="00C15F19"/>
    <w:rsid w:val="00C16414"/>
    <w:rsid w:val="00C16711"/>
    <w:rsid w:val="00C1787B"/>
    <w:rsid w:val="00C17B6D"/>
    <w:rsid w:val="00C20134"/>
    <w:rsid w:val="00C21669"/>
    <w:rsid w:val="00C2168F"/>
    <w:rsid w:val="00C222ED"/>
    <w:rsid w:val="00C22634"/>
    <w:rsid w:val="00C2332E"/>
    <w:rsid w:val="00C237BD"/>
    <w:rsid w:val="00C246E9"/>
    <w:rsid w:val="00C25363"/>
    <w:rsid w:val="00C25CBC"/>
    <w:rsid w:val="00C27BD9"/>
    <w:rsid w:val="00C30088"/>
    <w:rsid w:val="00C30152"/>
    <w:rsid w:val="00C30F4C"/>
    <w:rsid w:val="00C31B8E"/>
    <w:rsid w:val="00C31F77"/>
    <w:rsid w:val="00C32AB4"/>
    <w:rsid w:val="00C32AED"/>
    <w:rsid w:val="00C33345"/>
    <w:rsid w:val="00C36015"/>
    <w:rsid w:val="00C36F33"/>
    <w:rsid w:val="00C37455"/>
    <w:rsid w:val="00C40163"/>
    <w:rsid w:val="00C4095E"/>
    <w:rsid w:val="00C40D1A"/>
    <w:rsid w:val="00C40EAA"/>
    <w:rsid w:val="00C41108"/>
    <w:rsid w:val="00C42781"/>
    <w:rsid w:val="00C42F4B"/>
    <w:rsid w:val="00C43401"/>
    <w:rsid w:val="00C4529A"/>
    <w:rsid w:val="00C4576B"/>
    <w:rsid w:val="00C45F64"/>
    <w:rsid w:val="00C4716F"/>
    <w:rsid w:val="00C50155"/>
    <w:rsid w:val="00C52272"/>
    <w:rsid w:val="00C527E5"/>
    <w:rsid w:val="00C532C5"/>
    <w:rsid w:val="00C53565"/>
    <w:rsid w:val="00C538A3"/>
    <w:rsid w:val="00C53AEC"/>
    <w:rsid w:val="00C546AF"/>
    <w:rsid w:val="00C54725"/>
    <w:rsid w:val="00C55258"/>
    <w:rsid w:val="00C55594"/>
    <w:rsid w:val="00C57170"/>
    <w:rsid w:val="00C57FC9"/>
    <w:rsid w:val="00C615DD"/>
    <w:rsid w:val="00C61D6B"/>
    <w:rsid w:val="00C634ED"/>
    <w:rsid w:val="00C63888"/>
    <w:rsid w:val="00C64059"/>
    <w:rsid w:val="00C64485"/>
    <w:rsid w:val="00C646B4"/>
    <w:rsid w:val="00C647D0"/>
    <w:rsid w:val="00C65A18"/>
    <w:rsid w:val="00C65E13"/>
    <w:rsid w:val="00C66CA8"/>
    <w:rsid w:val="00C66ECB"/>
    <w:rsid w:val="00C67B55"/>
    <w:rsid w:val="00C67E32"/>
    <w:rsid w:val="00C701C3"/>
    <w:rsid w:val="00C73654"/>
    <w:rsid w:val="00C73FA8"/>
    <w:rsid w:val="00C76B37"/>
    <w:rsid w:val="00C77738"/>
    <w:rsid w:val="00C77BAD"/>
    <w:rsid w:val="00C80B87"/>
    <w:rsid w:val="00C81C24"/>
    <w:rsid w:val="00C829FD"/>
    <w:rsid w:val="00C832A6"/>
    <w:rsid w:val="00C83C95"/>
    <w:rsid w:val="00C84805"/>
    <w:rsid w:val="00C85E2F"/>
    <w:rsid w:val="00C85F3D"/>
    <w:rsid w:val="00C86B8E"/>
    <w:rsid w:val="00C87830"/>
    <w:rsid w:val="00C90061"/>
    <w:rsid w:val="00C9032C"/>
    <w:rsid w:val="00C9092E"/>
    <w:rsid w:val="00C90E36"/>
    <w:rsid w:val="00C914A6"/>
    <w:rsid w:val="00C9257F"/>
    <w:rsid w:val="00C9276F"/>
    <w:rsid w:val="00C93040"/>
    <w:rsid w:val="00C94DAE"/>
    <w:rsid w:val="00C95D28"/>
    <w:rsid w:val="00C97050"/>
    <w:rsid w:val="00C97D09"/>
    <w:rsid w:val="00CA0639"/>
    <w:rsid w:val="00CA16DB"/>
    <w:rsid w:val="00CA1C3F"/>
    <w:rsid w:val="00CA38DC"/>
    <w:rsid w:val="00CA59D3"/>
    <w:rsid w:val="00CA5E82"/>
    <w:rsid w:val="00CA7C82"/>
    <w:rsid w:val="00CB0969"/>
    <w:rsid w:val="00CB0E90"/>
    <w:rsid w:val="00CB19EE"/>
    <w:rsid w:val="00CB1BD2"/>
    <w:rsid w:val="00CB2491"/>
    <w:rsid w:val="00CB2D8A"/>
    <w:rsid w:val="00CB3561"/>
    <w:rsid w:val="00CB3A4C"/>
    <w:rsid w:val="00CB3EB4"/>
    <w:rsid w:val="00CB5435"/>
    <w:rsid w:val="00CB589C"/>
    <w:rsid w:val="00CB5915"/>
    <w:rsid w:val="00CB5F26"/>
    <w:rsid w:val="00CB64E6"/>
    <w:rsid w:val="00CB691A"/>
    <w:rsid w:val="00CB6CE0"/>
    <w:rsid w:val="00CB6F9E"/>
    <w:rsid w:val="00CC04D0"/>
    <w:rsid w:val="00CC0BBF"/>
    <w:rsid w:val="00CC2BF3"/>
    <w:rsid w:val="00CC2DE9"/>
    <w:rsid w:val="00CC37CE"/>
    <w:rsid w:val="00CC37EF"/>
    <w:rsid w:val="00CC3ED0"/>
    <w:rsid w:val="00CC4551"/>
    <w:rsid w:val="00CC47A0"/>
    <w:rsid w:val="00CC58E3"/>
    <w:rsid w:val="00CC5FBC"/>
    <w:rsid w:val="00CC676E"/>
    <w:rsid w:val="00CC7521"/>
    <w:rsid w:val="00CC7FB5"/>
    <w:rsid w:val="00CD0B6E"/>
    <w:rsid w:val="00CD0F41"/>
    <w:rsid w:val="00CD15AD"/>
    <w:rsid w:val="00CD1D4B"/>
    <w:rsid w:val="00CD6459"/>
    <w:rsid w:val="00CD693C"/>
    <w:rsid w:val="00CD6978"/>
    <w:rsid w:val="00CD6B92"/>
    <w:rsid w:val="00CD7B2C"/>
    <w:rsid w:val="00CE03F5"/>
    <w:rsid w:val="00CE0448"/>
    <w:rsid w:val="00CE0CF2"/>
    <w:rsid w:val="00CE0F6E"/>
    <w:rsid w:val="00CE0FBF"/>
    <w:rsid w:val="00CE1610"/>
    <w:rsid w:val="00CE1EB5"/>
    <w:rsid w:val="00CE2AFE"/>
    <w:rsid w:val="00CE344F"/>
    <w:rsid w:val="00CE5B1D"/>
    <w:rsid w:val="00CE5F29"/>
    <w:rsid w:val="00CE6210"/>
    <w:rsid w:val="00CE6288"/>
    <w:rsid w:val="00CE66AE"/>
    <w:rsid w:val="00CE6DE8"/>
    <w:rsid w:val="00CF0148"/>
    <w:rsid w:val="00CF0E2A"/>
    <w:rsid w:val="00CF16FF"/>
    <w:rsid w:val="00CF1AD3"/>
    <w:rsid w:val="00CF26B6"/>
    <w:rsid w:val="00CF3D32"/>
    <w:rsid w:val="00CF58CE"/>
    <w:rsid w:val="00CF698F"/>
    <w:rsid w:val="00CF7F4F"/>
    <w:rsid w:val="00D00CBF"/>
    <w:rsid w:val="00D0291A"/>
    <w:rsid w:val="00D0305F"/>
    <w:rsid w:val="00D03BAB"/>
    <w:rsid w:val="00D04F52"/>
    <w:rsid w:val="00D05C7F"/>
    <w:rsid w:val="00D06D78"/>
    <w:rsid w:val="00D06FC5"/>
    <w:rsid w:val="00D12424"/>
    <w:rsid w:val="00D1264E"/>
    <w:rsid w:val="00D12919"/>
    <w:rsid w:val="00D12A12"/>
    <w:rsid w:val="00D12BFD"/>
    <w:rsid w:val="00D13490"/>
    <w:rsid w:val="00D13E29"/>
    <w:rsid w:val="00D148F2"/>
    <w:rsid w:val="00D14C2B"/>
    <w:rsid w:val="00D14EE4"/>
    <w:rsid w:val="00D1572C"/>
    <w:rsid w:val="00D15828"/>
    <w:rsid w:val="00D169C7"/>
    <w:rsid w:val="00D20008"/>
    <w:rsid w:val="00D250EF"/>
    <w:rsid w:val="00D25338"/>
    <w:rsid w:val="00D2589D"/>
    <w:rsid w:val="00D25B69"/>
    <w:rsid w:val="00D26FDF"/>
    <w:rsid w:val="00D27BAD"/>
    <w:rsid w:val="00D27C8C"/>
    <w:rsid w:val="00D3039F"/>
    <w:rsid w:val="00D30AD1"/>
    <w:rsid w:val="00D31412"/>
    <w:rsid w:val="00D31B96"/>
    <w:rsid w:val="00D339AA"/>
    <w:rsid w:val="00D3470C"/>
    <w:rsid w:val="00D3551B"/>
    <w:rsid w:val="00D35F6F"/>
    <w:rsid w:val="00D36E55"/>
    <w:rsid w:val="00D37199"/>
    <w:rsid w:val="00D373D4"/>
    <w:rsid w:val="00D4070F"/>
    <w:rsid w:val="00D41137"/>
    <w:rsid w:val="00D41416"/>
    <w:rsid w:val="00D41785"/>
    <w:rsid w:val="00D418E1"/>
    <w:rsid w:val="00D43785"/>
    <w:rsid w:val="00D43EE1"/>
    <w:rsid w:val="00D44206"/>
    <w:rsid w:val="00D44D0C"/>
    <w:rsid w:val="00D44E45"/>
    <w:rsid w:val="00D456C8"/>
    <w:rsid w:val="00D45FA9"/>
    <w:rsid w:val="00D46B4F"/>
    <w:rsid w:val="00D46C9C"/>
    <w:rsid w:val="00D4726C"/>
    <w:rsid w:val="00D50243"/>
    <w:rsid w:val="00D5085D"/>
    <w:rsid w:val="00D52CC4"/>
    <w:rsid w:val="00D53A25"/>
    <w:rsid w:val="00D53ABD"/>
    <w:rsid w:val="00D56D54"/>
    <w:rsid w:val="00D5735A"/>
    <w:rsid w:val="00D57DEB"/>
    <w:rsid w:val="00D60B92"/>
    <w:rsid w:val="00D60F87"/>
    <w:rsid w:val="00D6104D"/>
    <w:rsid w:val="00D61DAD"/>
    <w:rsid w:val="00D63CC8"/>
    <w:rsid w:val="00D64468"/>
    <w:rsid w:val="00D65024"/>
    <w:rsid w:val="00D6520B"/>
    <w:rsid w:val="00D65E5D"/>
    <w:rsid w:val="00D66619"/>
    <w:rsid w:val="00D6665D"/>
    <w:rsid w:val="00D66789"/>
    <w:rsid w:val="00D6732A"/>
    <w:rsid w:val="00D70DA4"/>
    <w:rsid w:val="00D712C2"/>
    <w:rsid w:val="00D72214"/>
    <w:rsid w:val="00D72DDC"/>
    <w:rsid w:val="00D73596"/>
    <w:rsid w:val="00D73EF4"/>
    <w:rsid w:val="00D7439F"/>
    <w:rsid w:val="00D74DD4"/>
    <w:rsid w:val="00D764CC"/>
    <w:rsid w:val="00D765D1"/>
    <w:rsid w:val="00D76C68"/>
    <w:rsid w:val="00D76EA6"/>
    <w:rsid w:val="00D76FFE"/>
    <w:rsid w:val="00D77438"/>
    <w:rsid w:val="00D7754A"/>
    <w:rsid w:val="00D77BB0"/>
    <w:rsid w:val="00D80DE6"/>
    <w:rsid w:val="00D80E4D"/>
    <w:rsid w:val="00D810BB"/>
    <w:rsid w:val="00D8169F"/>
    <w:rsid w:val="00D82959"/>
    <w:rsid w:val="00D835A9"/>
    <w:rsid w:val="00D84F0E"/>
    <w:rsid w:val="00D856A0"/>
    <w:rsid w:val="00D8585D"/>
    <w:rsid w:val="00D85C25"/>
    <w:rsid w:val="00D860D0"/>
    <w:rsid w:val="00D8687D"/>
    <w:rsid w:val="00D86D6F"/>
    <w:rsid w:val="00D86F83"/>
    <w:rsid w:val="00D8794E"/>
    <w:rsid w:val="00D90A02"/>
    <w:rsid w:val="00D9103C"/>
    <w:rsid w:val="00D92592"/>
    <w:rsid w:val="00D9278C"/>
    <w:rsid w:val="00D937BB"/>
    <w:rsid w:val="00D94B41"/>
    <w:rsid w:val="00D94BA7"/>
    <w:rsid w:val="00D94C4C"/>
    <w:rsid w:val="00D96FA2"/>
    <w:rsid w:val="00D97273"/>
    <w:rsid w:val="00D97B00"/>
    <w:rsid w:val="00DA0147"/>
    <w:rsid w:val="00DA106B"/>
    <w:rsid w:val="00DA18DD"/>
    <w:rsid w:val="00DA1921"/>
    <w:rsid w:val="00DA1DC0"/>
    <w:rsid w:val="00DA1E91"/>
    <w:rsid w:val="00DA2574"/>
    <w:rsid w:val="00DA271B"/>
    <w:rsid w:val="00DA27A1"/>
    <w:rsid w:val="00DA4793"/>
    <w:rsid w:val="00DA6C80"/>
    <w:rsid w:val="00DA6D33"/>
    <w:rsid w:val="00DA77D2"/>
    <w:rsid w:val="00DB2599"/>
    <w:rsid w:val="00DB25FD"/>
    <w:rsid w:val="00DB36B7"/>
    <w:rsid w:val="00DB4262"/>
    <w:rsid w:val="00DB47C6"/>
    <w:rsid w:val="00DB5A6B"/>
    <w:rsid w:val="00DB6757"/>
    <w:rsid w:val="00DC15B3"/>
    <w:rsid w:val="00DC2EEE"/>
    <w:rsid w:val="00DC3769"/>
    <w:rsid w:val="00DC3F05"/>
    <w:rsid w:val="00DC50C3"/>
    <w:rsid w:val="00DC5256"/>
    <w:rsid w:val="00DC5C9C"/>
    <w:rsid w:val="00DC6C90"/>
    <w:rsid w:val="00DC737E"/>
    <w:rsid w:val="00DD145B"/>
    <w:rsid w:val="00DD180F"/>
    <w:rsid w:val="00DD1B16"/>
    <w:rsid w:val="00DD2374"/>
    <w:rsid w:val="00DD3641"/>
    <w:rsid w:val="00DD4E91"/>
    <w:rsid w:val="00DD51DD"/>
    <w:rsid w:val="00DD6E9F"/>
    <w:rsid w:val="00DE17AF"/>
    <w:rsid w:val="00DE3194"/>
    <w:rsid w:val="00DE3A69"/>
    <w:rsid w:val="00DE4B97"/>
    <w:rsid w:val="00DE610B"/>
    <w:rsid w:val="00DE65C4"/>
    <w:rsid w:val="00DE6C9F"/>
    <w:rsid w:val="00DF455E"/>
    <w:rsid w:val="00DF4DE1"/>
    <w:rsid w:val="00DF4F89"/>
    <w:rsid w:val="00DF530E"/>
    <w:rsid w:val="00DF55F8"/>
    <w:rsid w:val="00DF5635"/>
    <w:rsid w:val="00DF5FC3"/>
    <w:rsid w:val="00DF6B64"/>
    <w:rsid w:val="00DF70F8"/>
    <w:rsid w:val="00DF76A9"/>
    <w:rsid w:val="00E008E2"/>
    <w:rsid w:val="00E00944"/>
    <w:rsid w:val="00E00E19"/>
    <w:rsid w:val="00E01F6E"/>
    <w:rsid w:val="00E026AC"/>
    <w:rsid w:val="00E02815"/>
    <w:rsid w:val="00E03440"/>
    <w:rsid w:val="00E038CD"/>
    <w:rsid w:val="00E04C4A"/>
    <w:rsid w:val="00E06E8A"/>
    <w:rsid w:val="00E07F81"/>
    <w:rsid w:val="00E10568"/>
    <w:rsid w:val="00E112FC"/>
    <w:rsid w:val="00E12EB7"/>
    <w:rsid w:val="00E13A45"/>
    <w:rsid w:val="00E1434B"/>
    <w:rsid w:val="00E143D8"/>
    <w:rsid w:val="00E14840"/>
    <w:rsid w:val="00E1487D"/>
    <w:rsid w:val="00E14CE6"/>
    <w:rsid w:val="00E1654F"/>
    <w:rsid w:val="00E16DCC"/>
    <w:rsid w:val="00E1755C"/>
    <w:rsid w:val="00E2036D"/>
    <w:rsid w:val="00E208FB"/>
    <w:rsid w:val="00E223B7"/>
    <w:rsid w:val="00E2288A"/>
    <w:rsid w:val="00E22BF9"/>
    <w:rsid w:val="00E22CBC"/>
    <w:rsid w:val="00E23634"/>
    <w:rsid w:val="00E24733"/>
    <w:rsid w:val="00E2518F"/>
    <w:rsid w:val="00E2551A"/>
    <w:rsid w:val="00E2640E"/>
    <w:rsid w:val="00E2710D"/>
    <w:rsid w:val="00E30145"/>
    <w:rsid w:val="00E30CDC"/>
    <w:rsid w:val="00E32AE4"/>
    <w:rsid w:val="00E32EA3"/>
    <w:rsid w:val="00E335AF"/>
    <w:rsid w:val="00E371F5"/>
    <w:rsid w:val="00E37521"/>
    <w:rsid w:val="00E37B5A"/>
    <w:rsid w:val="00E37DC1"/>
    <w:rsid w:val="00E40075"/>
    <w:rsid w:val="00E405E2"/>
    <w:rsid w:val="00E407A2"/>
    <w:rsid w:val="00E4095D"/>
    <w:rsid w:val="00E40FE1"/>
    <w:rsid w:val="00E41457"/>
    <w:rsid w:val="00E42ABD"/>
    <w:rsid w:val="00E44452"/>
    <w:rsid w:val="00E4454A"/>
    <w:rsid w:val="00E44631"/>
    <w:rsid w:val="00E454C8"/>
    <w:rsid w:val="00E47E7E"/>
    <w:rsid w:val="00E47EC2"/>
    <w:rsid w:val="00E500A6"/>
    <w:rsid w:val="00E5093D"/>
    <w:rsid w:val="00E5134C"/>
    <w:rsid w:val="00E5234F"/>
    <w:rsid w:val="00E525EF"/>
    <w:rsid w:val="00E52E55"/>
    <w:rsid w:val="00E52F87"/>
    <w:rsid w:val="00E532EA"/>
    <w:rsid w:val="00E54969"/>
    <w:rsid w:val="00E55852"/>
    <w:rsid w:val="00E56581"/>
    <w:rsid w:val="00E576CB"/>
    <w:rsid w:val="00E577A7"/>
    <w:rsid w:val="00E60733"/>
    <w:rsid w:val="00E6139C"/>
    <w:rsid w:val="00E623B0"/>
    <w:rsid w:val="00E63240"/>
    <w:rsid w:val="00E64748"/>
    <w:rsid w:val="00E65FEF"/>
    <w:rsid w:val="00E66003"/>
    <w:rsid w:val="00E66148"/>
    <w:rsid w:val="00E66D93"/>
    <w:rsid w:val="00E67560"/>
    <w:rsid w:val="00E70F05"/>
    <w:rsid w:val="00E70F76"/>
    <w:rsid w:val="00E715C4"/>
    <w:rsid w:val="00E7164D"/>
    <w:rsid w:val="00E71A51"/>
    <w:rsid w:val="00E72EC3"/>
    <w:rsid w:val="00E73642"/>
    <w:rsid w:val="00E7783A"/>
    <w:rsid w:val="00E81CE8"/>
    <w:rsid w:val="00E820EA"/>
    <w:rsid w:val="00E82A6D"/>
    <w:rsid w:val="00E82EA4"/>
    <w:rsid w:val="00E83D72"/>
    <w:rsid w:val="00E84DEC"/>
    <w:rsid w:val="00E8501C"/>
    <w:rsid w:val="00E86968"/>
    <w:rsid w:val="00E86CEF"/>
    <w:rsid w:val="00E86D57"/>
    <w:rsid w:val="00E87B81"/>
    <w:rsid w:val="00E90853"/>
    <w:rsid w:val="00E92D88"/>
    <w:rsid w:val="00E944D2"/>
    <w:rsid w:val="00E9475A"/>
    <w:rsid w:val="00E94E33"/>
    <w:rsid w:val="00E96078"/>
    <w:rsid w:val="00E969A3"/>
    <w:rsid w:val="00EA0A22"/>
    <w:rsid w:val="00EA17C2"/>
    <w:rsid w:val="00EA24A2"/>
    <w:rsid w:val="00EA2B4A"/>
    <w:rsid w:val="00EA3F7D"/>
    <w:rsid w:val="00EA40EC"/>
    <w:rsid w:val="00EA4678"/>
    <w:rsid w:val="00EA5413"/>
    <w:rsid w:val="00EA57F9"/>
    <w:rsid w:val="00EA58C2"/>
    <w:rsid w:val="00EA6C9C"/>
    <w:rsid w:val="00EA6FCF"/>
    <w:rsid w:val="00EB174A"/>
    <w:rsid w:val="00EB1B03"/>
    <w:rsid w:val="00EB244B"/>
    <w:rsid w:val="00EB2B8D"/>
    <w:rsid w:val="00EB3025"/>
    <w:rsid w:val="00EB3B7C"/>
    <w:rsid w:val="00EB586A"/>
    <w:rsid w:val="00EB5B87"/>
    <w:rsid w:val="00EB732E"/>
    <w:rsid w:val="00EC010A"/>
    <w:rsid w:val="00EC095D"/>
    <w:rsid w:val="00EC172C"/>
    <w:rsid w:val="00EC25AD"/>
    <w:rsid w:val="00EC3C74"/>
    <w:rsid w:val="00EC3EC9"/>
    <w:rsid w:val="00EC56CC"/>
    <w:rsid w:val="00EC5720"/>
    <w:rsid w:val="00EC6F15"/>
    <w:rsid w:val="00EC75CA"/>
    <w:rsid w:val="00EC771C"/>
    <w:rsid w:val="00EC78E6"/>
    <w:rsid w:val="00ED15A6"/>
    <w:rsid w:val="00ED1AFB"/>
    <w:rsid w:val="00ED1F88"/>
    <w:rsid w:val="00ED1F91"/>
    <w:rsid w:val="00ED30AC"/>
    <w:rsid w:val="00ED469D"/>
    <w:rsid w:val="00ED4CB7"/>
    <w:rsid w:val="00ED6B42"/>
    <w:rsid w:val="00ED6C5F"/>
    <w:rsid w:val="00ED7AA6"/>
    <w:rsid w:val="00EE0E1B"/>
    <w:rsid w:val="00EE2CB9"/>
    <w:rsid w:val="00EE397E"/>
    <w:rsid w:val="00EE3CB7"/>
    <w:rsid w:val="00EE3CD8"/>
    <w:rsid w:val="00EE7F20"/>
    <w:rsid w:val="00EF0532"/>
    <w:rsid w:val="00EF09B9"/>
    <w:rsid w:val="00EF1FA4"/>
    <w:rsid w:val="00EF3AC2"/>
    <w:rsid w:val="00EF3C14"/>
    <w:rsid w:val="00EF4825"/>
    <w:rsid w:val="00EF66B7"/>
    <w:rsid w:val="00EF6C67"/>
    <w:rsid w:val="00EF70A9"/>
    <w:rsid w:val="00EF7CA2"/>
    <w:rsid w:val="00F00790"/>
    <w:rsid w:val="00F017A3"/>
    <w:rsid w:val="00F0313B"/>
    <w:rsid w:val="00F032D3"/>
    <w:rsid w:val="00F034F5"/>
    <w:rsid w:val="00F0401D"/>
    <w:rsid w:val="00F060C7"/>
    <w:rsid w:val="00F06A7C"/>
    <w:rsid w:val="00F0788D"/>
    <w:rsid w:val="00F10246"/>
    <w:rsid w:val="00F107A5"/>
    <w:rsid w:val="00F11674"/>
    <w:rsid w:val="00F12CC6"/>
    <w:rsid w:val="00F13131"/>
    <w:rsid w:val="00F1322D"/>
    <w:rsid w:val="00F14D78"/>
    <w:rsid w:val="00F150D4"/>
    <w:rsid w:val="00F15E24"/>
    <w:rsid w:val="00F178EA"/>
    <w:rsid w:val="00F203D3"/>
    <w:rsid w:val="00F20AD9"/>
    <w:rsid w:val="00F21289"/>
    <w:rsid w:val="00F22030"/>
    <w:rsid w:val="00F221DD"/>
    <w:rsid w:val="00F22201"/>
    <w:rsid w:val="00F23C03"/>
    <w:rsid w:val="00F240A3"/>
    <w:rsid w:val="00F24F42"/>
    <w:rsid w:val="00F25F7B"/>
    <w:rsid w:val="00F27901"/>
    <w:rsid w:val="00F30254"/>
    <w:rsid w:val="00F30E62"/>
    <w:rsid w:val="00F31D24"/>
    <w:rsid w:val="00F32397"/>
    <w:rsid w:val="00F323A1"/>
    <w:rsid w:val="00F332D7"/>
    <w:rsid w:val="00F3330F"/>
    <w:rsid w:val="00F33763"/>
    <w:rsid w:val="00F36379"/>
    <w:rsid w:val="00F36A44"/>
    <w:rsid w:val="00F36F5A"/>
    <w:rsid w:val="00F40F63"/>
    <w:rsid w:val="00F41318"/>
    <w:rsid w:val="00F43254"/>
    <w:rsid w:val="00F4543E"/>
    <w:rsid w:val="00F45C5D"/>
    <w:rsid w:val="00F46239"/>
    <w:rsid w:val="00F46A4F"/>
    <w:rsid w:val="00F46CBF"/>
    <w:rsid w:val="00F4716C"/>
    <w:rsid w:val="00F47957"/>
    <w:rsid w:val="00F5183C"/>
    <w:rsid w:val="00F51B33"/>
    <w:rsid w:val="00F523FE"/>
    <w:rsid w:val="00F52CBE"/>
    <w:rsid w:val="00F52DE7"/>
    <w:rsid w:val="00F53182"/>
    <w:rsid w:val="00F534CB"/>
    <w:rsid w:val="00F53621"/>
    <w:rsid w:val="00F54098"/>
    <w:rsid w:val="00F54515"/>
    <w:rsid w:val="00F5488C"/>
    <w:rsid w:val="00F54AC0"/>
    <w:rsid w:val="00F54F16"/>
    <w:rsid w:val="00F554C5"/>
    <w:rsid w:val="00F5680B"/>
    <w:rsid w:val="00F57C76"/>
    <w:rsid w:val="00F605FE"/>
    <w:rsid w:val="00F606F5"/>
    <w:rsid w:val="00F60CAE"/>
    <w:rsid w:val="00F61C68"/>
    <w:rsid w:val="00F6265A"/>
    <w:rsid w:val="00F62EEC"/>
    <w:rsid w:val="00F63A42"/>
    <w:rsid w:val="00F64C37"/>
    <w:rsid w:val="00F65BDC"/>
    <w:rsid w:val="00F65C7C"/>
    <w:rsid w:val="00F6698A"/>
    <w:rsid w:val="00F670E8"/>
    <w:rsid w:val="00F701BC"/>
    <w:rsid w:val="00F7032F"/>
    <w:rsid w:val="00F70405"/>
    <w:rsid w:val="00F708D5"/>
    <w:rsid w:val="00F70BD8"/>
    <w:rsid w:val="00F70F49"/>
    <w:rsid w:val="00F7127C"/>
    <w:rsid w:val="00F712A4"/>
    <w:rsid w:val="00F7226F"/>
    <w:rsid w:val="00F72B2B"/>
    <w:rsid w:val="00F73669"/>
    <w:rsid w:val="00F73A1B"/>
    <w:rsid w:val="00F755EB"/>
    <w:rsid w:val="00F758A4"/>
    <w:rsid w:val="00F76D64"/>
    <w:rsid w:val="00F8057F"/>
    <w:rsid w:val="00F80AA6"/>
    <w:rsid w:val="00F80B59"/>
    <w:rsid w:val="00F8126B"/>
    <w:rsid w:val="00F81646"/>
    <w:rsid w:val="00F817C1"/>
    <w:rsid w:val="00F822A9"/>
    <w:rsid w:val="00F8244B"/>
    <w:rsid w:val="00F8266D"/>
    <w:rsid w:val="00F82761"/>
    <w:rsid w:val="00F83A8A"/>
    <w:rsid w:val="00F83E15"/>
    <w:rsid w:val="00F84B67"/>
    <w:rsid w:val="00F85D20"/>
    <w:rsid w:val="00F87553"/>
    <w:rsid w:val="00F87EA8"/>
    <w:rsid w:val="00F90DF0"/>
    <w:rsid w:val="00F91E70"/>
    <w:rsid w:val="00F9626A"/>
    <w:rsid w:val="00F96BA1"/>
    <w:rsid w:val="00F97DE3"/>
    <w:rsid w:val="00FA01CA"/>
    <w:rsid w:val="00FA060B"/>
    <w:rsid w:val="00FA0673"/>
    <w:rsid w:val="00FA0DEE"/>
    <w:rsid w:val="00FA1307"/>
    <w:rsid w:val="00FA156F"/>
    <w:rsid w:val="00FA191C"/>
    <w:rsid w:val="00FA254A"/>
    <w:rsid w:val="00FA2D49"/>
    <w:rsid w:val="00FA301F"/>
    <w:rsid w:val="00FA376E"/>
    <w:rsid w:val="00FA37E3"/>
    <w:rsid w:val="00FA3B4E"/>
    <w:rsid w:val="00FA5092"/>
    <w:rsid w:val="00FA5398"/>
    <w:rsid w:val="00FA5A7A"/>
    <w:rsid w:val="00FA5F51"/>
    <w:rsid w:val="00FA65E3"/>
    <w:rsid w:val="00FA6608"/>
    <w:rsid w:val="00FA6FCA"/>
    <w:rsid w:val="00FA70C2"/>
    <w:rsid w:val="00FA7632"/>
    <w:rsid w:val="00FA76E2"/>
    <w:rsid w:val="00FB07A7"/>
    <w:rsid w:val="00FB0A56"/>
    <w:rsid w:val="00FB1203"/>
    <w:rsid w:val="00FB178A"/>
    <w:rsid w:val="00FB23A5"/>
    <w:rsid w:val="00FB249E"/>
    <w:rsid w:val="00FB29DE"/>
    <w:rsid w:val="00FB3270"/>
    <w:rsid w:val="00FB5A8C"/>
    <w:rsid w:val="00FB5BAF"/>
    <w:rsid w:val="00FB6939"/>
    <w:rsid w:val="00FC2504"/>
    <w:rsid w:val="00FC3307"/>
    <w:rsid w:val="00FC33FF"/>
    <w:rsid w:val="00FC40AB"/>
    <w:rsid w:val="00FC4504"/>
    <w:rsid w:val="00FC7C27"/>
    <w:rsid w:val="00FD1AF7"/>
    <w:rsid w:val="00FD1D5D"/>
    <w:rsid w:val="00FD283C"/>
    <w:rsid w:val="00FD34B1"/>
    <w:rsid w:val="00FD5C9F"/>
    <w:rsid w:val="00FD63DF"/>
    <w:rsid w:val="00FD7018"/>
    <w:rsid w:val="00FD70CB"/>
    <w:rsid w:val="00FD7FB4"/>
    <w:rsid w:val="00FE02C5"/>
    <w:rsid w:val="00FE033B"/>
    <w:rsid w:val="00FE2794"/>
    <w:rsid w:val="00FE349D"/>
    <w:rsid w:val="00FE38DC"/>
    <w:rsid w:val="00FE3AB8"/>
    <w:rsid w:val="00FE4CDE"/>
    <w:rsid w:val="00FE5BD3"/>
    <w:rsid w:val="00FE5C17"/>
    <w:rsid w:val="00FE6FDD"/>
    <w:rsid w:val="00FE7155"/>
    <w:rsid w:val="00FE7306"/>
    <w:rsid w:val="00FF1E98"/>
    <w:rsid w:val="00FF31F8"/>
    <w:rsid w:val="00FF34CA"/>
    <w:rsid w:val="00FF3823"/>
    <w:rsid w:val="00FF3882"/>
    <w:rsid w:val="00FF46F6"/>
    <w:rsid w:val="00FF5204"/>
    <w:rsid w:val="00FF58D2"/>
    <w:rsid w:val="00FF66C3"/>
    <w:rsid w:val="00FF7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5FA752"/>
  <w15:docId w15:val="{AB71FC4E-6654-4AB7-9AC4-4A4EDD98F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9A7"/>
    <w:pPr>
      <w:spacing w:after="200" w:line="276" w:lineRule="auto"/>
    </w:pPr>
    <w:rPr>
      <w:sz w:val="22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F73669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2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F73669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F73669"/>
    <w:rPr>
      <w:vanish/>
      <w:webHidden w:val="0"/>
      <w:specVanish w:val="0"/>
    </w:rPr>
  </w:style>
  <w:style w:type="character" w:customStyle="1" w:styleId="Heading2Char">
    <w:name w:val="Heading 2 Char"/>
    <w:link w:val="Heading2"/>
    <w:uiPriority w:val="9"/>
    <w:rsid w:val="00F73669"/>
    <w:rPr>
      <w:rFonts w:ascii="inherit" w:hAnsi="inherit" w:cs="Times New Roman"/>
      <w:sz w:val="45"/>
      <w:szCs w:val="45"/>
    </w:rPr>
  </w:style>
  <w:style w:type="character" w:styleId="Strong">
    <w:name w:val="Strong"/>
    <w:uiPriority w:val="22"/>
    <w:qFormat/>
    <w:rsid w:val="00F73669"/>
    <w:rPr>
      <w:b/>
      <w:bCs/>
    </w:rPr>
  </w:style>
  <w:style w:type="character" w:customStyle="1" w:styleId="Mention1">
    <w:name w:val="Mention1"/>
    <w:uiPriority w:val="99"/>
    <w:semiHidden/>
    <w:unhideWhenUsed/>
    <w:rsid w:val="00E47EC2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E790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90B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790B"/>
    <w:rPr>
      <w:rFonts w:ascii="Segoe UI" w:hAnsi="Segoe UI"/>
      <w:sz w:val="18"/>
      <w:szCs w:val="16"/>
      <w:lang w:bidi="hi-IN"/>
    </w:rPr>
  </w:style>
  <w:style w:type="paragraph" w:styleId="ListParagraph">
    <w:name w:val="List Paragraph"/>
    <w:basedOn w:val="Normal"/>
    <w:link w:val="ListParagraphChar"/>
    <w:uiPriority w:val="34"/>
    <w:qFormat/>
    <w:rsid w:val="009850E6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9850E6"/>
  </w:style>
  <w:style w:type="paragraph" w:styleId="ListBullet">
    <w:name w:val="List Bullet"/>
    <w:basedOn w:val="Normal"/>
    <w:uiPriority w:val="99"/>
    <w:unhideWhenUsed/>
    <w:rsid w:val="009850E6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9850E6"/>
  </w:style>
  <w:style w:type="paragraph" w:styleId="Header">
    <w:name w:val="header"/>
    <w:basedOn w:val="Normal"/>
    <w:link w:val="Head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link w:val="Header"/>
    <w:uiPriority w:val="99"/>
    <w:rsid w:val="009850E6"/>
    <w:rPr>
      <w:rFonts w:eastAsia="Calibri"/>
      <w:sz w:val="22"/>
      <w:szCs w:val="22"/>
      <w:lang w:val="en-IN"/>
    </w:rPr>
  </w:style>
  <w:style w:type="paragraph" w:styleId="Footer">
    <w:name w:val="footer"/>
    <w:basedOn w:val="Normal"/>
    <w:link w:val="FooterChar"/>
    <w:uiPriority w:val="99"/>
    <w:unhideWhenUsed/>
    <w:rsid w:val="009850E6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link w:val="Footer"/>
    <w:uiPriority w:val="99"/>
    <w:rsid w:val="009850E6"/>
    <w:rPr>
      <w:rFonts w:eastAsia="Calibri"/>
      <w:sz w:val="22"/>
      <w:szCs w:val="22"/>
      <w:lang w:val="en-IN"/>
    </w:rPr>
  </w:style>
  <w:style w:type="character" w:customStyle="1" w:styleId="ListParagraphChar">
    <w:name w:val="List Paragraph Char"/>
    <w:link w:val="ListParagraph"/>
    <w:uiPriority w:val="34"/>
    <w:rsid w:val="00C532C5"/>
    <w:rPr>
      <w:rFonts w:eastAsia="Calibri"/>
      <w:sz w:val="22"/>
      <w:szCs w:val="22"/>
      <w:lang w:val="en-I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1918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1918"/>
    <w:rPr>
      <w:rFonts w:ascii="Tahoma" w:hAnsi="Tahoma"/>
      <w:sz w:val="16"/>
      <w:szCs w:val="1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9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45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9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172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840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484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721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7832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973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01219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15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6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706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4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5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4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065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215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244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396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830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8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9682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5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8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99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636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886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0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20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020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550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14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059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647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566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96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42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577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92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78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252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7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59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63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8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2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30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668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59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192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09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1386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391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5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6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15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24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5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863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87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108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3616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025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332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34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2682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3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892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40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4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46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467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2333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03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8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06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52585">
              <w:marLeft w:val="0"/>
              <w:marRight w:val="0"/>
              <w:marTop w:val="0"/>
              <w:marBottom w:val="0"/>
              <w:divBdr>
                <w:top w:val="single" w:sz="48" w:space="0" w:color="054B81"/>
                <w:left w:val="single" w:sz="48" w:space="0" w:color="054B81"/>
                <w:bottom w:val="single" w:sz="48" w:space="0" w:color="054B81"/>
                <w:right w:val="single" w:sz="48" w:space="0" w:color="054B81"/>
              </w:divBdr>
              <w:divsChild>
                <w:div w:id="6596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274748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5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272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5678701">
                                      <w:marLeft w:val="0"/>
                                      <w:marRight w:val="0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1173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360942</vt:lpwstr>
  </property>
  <property fmtid="{D5CDD505-2E9C-101B-9397-08002B2CF9AE}" pid="4" name="OptimizationTime">
    <vt:lpwstr>20230727_1605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0</Pages>
  <Words>2728</Words>
  <Characters>13344</Characters>
  <Application>Microsoft Office Word</Application>
  <DocSecurity>0</DocSecurity>
  <Lines>1906</Lines>
  <Paragraphs>8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pc</dc:creator>
  <cp:lastModifiedBy>Rohit Kumar Singh</cp:lastModifiedBy>
  <cp:revision>27</cp:revision>
  <cp:lastPrinted>2022-06-29T06:00:00Z</cp:lastPrinted>
  <dcterms:created xsi:type="dcterms:W3CDTF">2023-06-22T07:16:00Z</dcterms:created>
  <dcterms:modified xsi:type="dcterms:W3CDTF">2023-06-23T11:27:00Z</dcterms:modified>
</cp:coreProperties>
</file>